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07433" w:rsidRDefault="00107433" w:rsidP="005B5D45">
      <w:pPr>
        <w:pStyle w:val="Heading1"/>
      </w:pPr>
      <w:r>
        <w:t>HTML</w:t>
      </w:r>
    </w:p>
    <w:p w:rsidR="00443D9B" w:rsidRDefault="00443D9B" w:rsidP="00107433">
      <w:pPr>
        <w:pStyle w:val="Heading2"/>
      </w:pPr>
      <w:r>
        <w:t>Basic Page Structure</w:t>
      </w:r>
    </w:p>
    <w:p w:rsidR="00443D9B" w:rsidRDefault="00443D9B" w:rsidP="00443D9B">
      <w:pPr>
        <w:pStyle w:val="NoSpacing"/>
      </w:pPr>
      <w:r>
        <w:t>&lt;!DOCTYPE html&gt;                &lt;!—Specific the version of html--&gt;</w:t>
      </w:r>
    </w:p>
    <w:p w:rsidR="00443D9B" w:rsidRDefault="00443D9B" w:rsidP="00443D9B">
      <w:pPr>
        <w:pStyle w:val="NoSpacing"/>
      </w:pPr>
      <w:r>
        <w:t>&lt;html&gt;</w:t>
      </w:r>
    </w:p>
    <w:p w:rsidR="00443D9B" w:rsidRDefault="00443D9B" w:rsidP="00443D9B">
      <w:pPr>
        <w:pStyle w:val="NoSpacing"/>
      </w:pPr>
      <w:r>
        <w:tab/>
        <w:t>&lt;head&gt;</w:t>
      </w:r>
    </w:p>
    <w:p w:rsidR="00C05CE7" w:rsidRDefault="00C05CE7" w:rsidP="00443D9B">
      <w:pPr>
        <w:pStyle w:val="NoSpacing"/>
      </w:pPr>
      <w:r>
        <w:tab/>
      </w:r>
      <w:r>
        <w:tab/>
        <w:t>&lt;title&gt;</w:t>
      </w:r>
    </w:p>
    <w:p w:rsidR="00C05CE7" w:rsidRDefault="00C05CE7" w:rsidP="00443D9B">
      <w:pPr>
        <w:pStyle w:val="NoSpacing"/>
      </w:pPr>
      <w:r>
        <w:tab/>
      </w:r>
      <w:r>
        <w:tab/>
        <w:t>&lt;/title&gt;</w:t>
      </w:r>
    </w:p>
    <w:p w:rsidR="00443D9B" w:rsidRDefault="00443D9B" w:rsidP="00443D9B">
      <w:pPr>
        <w:pStyle w:val="NoSpacing"/>
      </w:pPr>
      <w:r>
        <w:tab/>
        <w:t>&lt;/head&gt;</w:t>
      </w:r>
    </w:p>
    <w:p w:rsidR="00443D9B" w:rsidRDefault="00443D9B" w:rsidP="00443D9B">
      <w:pPr>
        <w:pStyle w:val="NoSpacing"/>
      </w:pPr>
      <w:r>
        <w:tab/>
        <w:t>&lt;body&gt;</w:t>
      </w:r>
    </w:p>
    <w:p w:rsidR="00443D9B" w:rsidRDefault="00443D9B" w:rsidP="00443D9B">
      <w:pPr>
        <w:pStyle w:val="NoSpacing"/>
      </w:pPr>
      <w:r>
        <w:tab/>
        <w:t>&lt;/body&gt;</w:t>
      </w:r>
    </w:p>
    <w:p w:rsidR="00443D9B" w:rsidRDefault="00443D9B" w:rsidP="00443D9B">
      <w:pPr>
        <w:pStyle w:val="NoSpacing"/>
      </w:pPr>
      <w:r>
        <w:t>&lt;/html&gt;</w:t>
      </w:r>
    </w:p>
    <w:p w:rsidR="005D2F65" w:rsidRDefault="005D2F65" w:rsidP="00107433">
      <w:pPr>
        <w:pStyle w:val="Heading2"/>
      </w:pPr>
      <w:r>
        <w:t>Hyperlinks</w:t>
      </w:r>
    </w:p>
    <w:p w:rsidR="005D2F65" w:rsidRDefault="005D2F65" w:rsidP="005D2F65">
      <w:pPr>
        <w:pStyle w:val="NoSpacing"/>
      </w:pPr>
      <w:r>
        <w:t>&lt;a&gt;: hyperlink</w:t>
      </w:r>
    </w:p>
    <w:p w:rsidR="005D2F65" w:rsidRDefault="005D2F65" w:rsidP="005D2F65">
      <w:pPr>
        <w:pStyle w:val="NoSpacing"/>
      </w:pPr>
      <w:r>
        <w:t>href (attribute): tells the browser where to link to</w:t>
      </w:r>
    </w:p>
    <w:p w:rsidR="005D2F65" w:rsidRDefault="005D2F65" w:rsidP="005D2F65">
      <w:pPr>
        <w:pStyle w:val="NoSpacing"/>
      </w:pPr>
      <w:r>
        <w:t>text between the &lt;a&gt; is how the link will appear on page</w:t>
      </w:r>
    </w:p>
    <w:p w:rsidR="005D2F65" w:rsidRDefault="005D2F65" w:rsidP="005D2F65">
      <w:pPr>
        <w:pStyle w:val="NoSpacing"/>
      </w:pPr>
      <w:r>
        <w:t>&lt;a href=”http://www.google.com”&gt;Google&lt;a&gt;</w:t>
      </w:r>
    </w:p>
    <w:p w:rsidR="005D2F65" w:rsidRDefault="005D2F65" w:rsidP="00107433">
      <w:pPr>
        <w:pStyle w:val="Heading3"/>
      </w:pPr>
      <w:r>
        <w:t>To create a link to another section on same page</w:t>
      </w:r>
    </w:p>
    <w:p w:rsidR="005D2F65" w:rsidRDefault="005D2F65" w:rsidP="005D2F65">
      <w:pPr>
        <w:pStyle w:val="NoSpacing"/>
        <w:numPr>
          <w:ilvl w:val="0"/>
          <w:numId w:val="11"/>
        </w:numPr>
      </w:pPr>
      <w:r>
        <w:t>Create the anchor point on the section you want to reach</w:t>
      </w:r>
    </w:p>
    <w:p w:rsidR="005D2F65" w:rsidRDefault="005D2F65" w:rsidP="005D2F65">
      <w:pPr>
        <w:pStyle w:val="NoSpacing"/>
      </w:pPr>
      <w:r>
        <w:t>&lt;a name=”section2”&gt;&lt;</w:t>
      </w:r>
      <w:r w:rsidR="0005523E">
        <w:t>/</w:t>
      </w:r>
      <w:r>
        <w:t>a&gt;  or</w:t>
      </w:r>
    </w:p>
    <w:p w:rsidR="005D2F65" w:rsidRDefault="005D2F65" w:rsidP="005D2F65">
      <w:pPr>
        <w:pStyle w:val="NoSpacing"/>
      </w:pPr>
      <w:r>
        <w:t>&lt;h2 id=”section2”&gt;2&lt;/h2&gt;</w:t>
      </w:r>
    </w:p>
    <w:p w:rsidR="005D2F65" w:rsidRDefault="005D2F65" w:rsidP="005D2F65">
      <w:pPr>
        <w:pStyle w:val="NoSpacing"/>
        <w:numPr>
          <w:ilvl w:val="0"/>
          <w:numId w:val="11"/>
        </w:numPr>
      </w:pPr>
      <w:r>
        <w:t>Use # symbol to tell the browser that the link is on the same page</w:t>
      </w:r>
    </w:p>
    <w:p w:rsidR="005D2F65" w:rsidRDefault="005D2F65" w:rsidP="005D2F65">
      <w:pPr>
        <w:pStyle w:val="NoSpacing"/>
      </w:pPr>
      <w:r>
        <w:t>&lt;a href=”#section2”&gt;Go to Section 2&lt;/a&gt;</w:t>
      </w:r>
      <w:bookmarkStart w:id="0" w:name="_GoBack"/>
      <w:bookmarkEnd w:id="0"/>
    </w:p>
    <w:p w:rsidR="00107433" w:rsidRDefault="00107433" w:rsidP="00107433">
      <w:pPr>
        <w:pStyle w:val="Heading3"/>
      </w:pPr>
      <w:r>
        <w:t>To file</w:t>
      </w:r>
    </w:p>
    <w:p w:rsidR="00107433" w:rsidRDefault="00107433" w:rsidP="00107433">
      <w:bookmarkStart w:id="1" w:name="OLE_LINK1"/>
      <w:bookmarkStart w:id="2" w:name="OLE_LINK2"/>
      <w:r>
        <w:t>&lt;a href=”page2.html”&gt;Page 2&lt;a&gt;</w:t>
      </w:r>
    </w:p>
    <w:bookmarkEnd w:id="1"/>
    <w:bookmarkEnd w:id="2"/>
    <w:p w:rsidR="00107433" w:rsidRDefault="00107433" w:rsidP="00107433">
      <w:pPr>
        <w:pStyle w:val="Heading3"/>
      </w:pPr>
      <w:r>
        <w:t>Opens email client</w:t>
      </w:r>
    </w:p>
    <w:p w:rsidR="00107433" w:rsidRDefault="00107433" w:rsidP="00107433">
      <w:r>
        <w:t>&lt;a href=”mailto://me@myemail.com”&gt;Email Me&lt;a&gt;</w:t>
      </w:r>
    </w:p>
    <w:p w:rsidR="00C05CE7" w:rsidRDefault="00C05CE7" w:rsidP="00C05CE7">
      <w:pPr>
        <w:pStyle w:val="Heading3"/>
      </w:pPr>
      <w:r>
        <w:t>Download</w:t>
      </w:r>
    </w:p>
    <w:p w:rsidR="00C05CE7" w:rsidRPr="00C05CE7" w:rsidRDefault="00C05CE7" w:rsidP="00C05CE7">
      <w:r>
        <w:t>&lt;a href=”</w:t>
      </w:r>
      <w:r w:rsidR="009B16FF">
        <w:t>/images/image.jpg</w:t>
      </w:r>
      <w:r>
        <w:t>”</w:t>
      </w:r>
      <w:r w:rsidR="009B16FF">
        <w:t xml:space="preserve"> download</w:t>
      </w:r>
      <w:r>
        <w:t>&gt;</w:t>
      </w:r>
      <w:r w:rsidR="009B16FF">
        <w:t>IMAGE DOWNLOAD&lt;/a&gt;</w:t>
      </w:r>
    </w:p>
    <w:p w:rsidR="00107433" w:rsidRDefault="00107433" w:rsidP="00107433">
      <w:pPr>
        <w:pStyle w:val="Heading2"/>
      </w:pPr>
      <w:r>
        <w:t>Images</w:t>
      </w:r>
    </w:p>
    <w:p w:rsidR="00107433" w:rsidRDefault="00107433" w:rsidP="00107433">
      <w:pPr>
        <w:pStyle w:val="NoSpacing"/>
      </w:pPr>
      <w:r>
        <w:t>&lt;img src=”filename.jpg” alt=”Title” /&gt;</w:t>
      </w:r>
    </w:p>
    <w:p w:rsidR="00107433" w:rsidRPr="00107433" w:rsidRDefault="00107433" w:rsidP="00107433">
      <w:pPr>
        <w:pStyle w:val="NoSpacing"/>
      </w:pPr>
      <w:r>
        <w:t>Alt: provides a text description of the image</w:t>
      </w:r>
    </w:p>
    <w:p w:rsidR="005D2F65" w:rsidRPr="005D2F65" w:rsidRDefault="005D2F65" w:rsidP="005D2F65">
      <w:pPr>
        <w:ind w:left="360"/>
      </w:pPr>
    </w:p>
    <w:p w:rsidR="00E973C9" w:rsidRDefault="00E973C9" w:rsidP="002248F4">
      <w:pPr>
        <w:pStyle w:val="Heading1"/>
      </w:pPr>
      <w:r>
        <w:t>HTML/Tables</w:t>
      </w:r>
    </w:p>
    <w:p w:rsidR="00E973C9" w:rsidRDefault="00E973C9" w:rsidP="00E973C9">
      <w:pPr>
        <w:pStyle w:val="NoSpacing"/>
      </w:pPr>
      <w:r>
        <w:t>&lt;table&gt;</w:t>
      </w:r>
    </w:p>
    <w:p w:rsidR="00E973C9" w:rsidRDefault="00E973C9" w:rsidP="00E973C9">
      <w:pPr>
        <w:pStyle w:val="NoSpacing"/>
      </w:pPr>
      <w:r>
        <w:t>&lt;!--R</w:t>
      </w:r>
      <w:r>
        <w:rPr>
          <w:rFonts w:hint="eastAsia"/>
        </w:rPr>
        <w:t>o</w:t>
      </w:r>
      <w:r>
        <w:t>w--&gt;</w:t>
      </w:r>
      <w:r>
        <w:tab/>
        <w:t>&lt;</w:t>
      </w:r>
      <w:r>
        <w:rPr>
          <w:rFonts w:hint="eastAsia"/>
        </w:rPr>
        <w:t>tr</w:t>
      </w:r>
      <w:r>
        <w:t>&gt;</w:t>
      </w:r>
    </w:p>
    <w:p w:rsidR="00E973C9" w:rsidRDefault="00E973C9" w:rsidP="00E973C9">
      <w:pPr>
        <w:pStyle w:val="NoSpacing"/>
        <w:ind w:left="720" w:firstLine="720"/>
      </w:pPr>
      <w:r>
        <w:t xml:space="preserve">        &lt;th&gt;Header/label elements of a table&lt;/th&gt;</w:t>
      </w:r>
    </w:p>
    <w:p w:rsidR="00E973C9" w:rsidRDefault="00E973C9" w:rsidP="00E973C9">
      <w:pPr>
        <w:pStyle w:val="NoSpacing"/>
        <w:ind w:left="720" w:firstLine="720"/>
      </w:pPr>
      <w:r>
        <w:t xml:space="preserve">        &lt;th&gt;First Name&lt;/th&gt;</w:t>
      </w:r>
    </w:p>
    <w:p w:rsidR="00E973C9" w:rsidRDefault="00E973C9" w:rsidP="00E973C9">
      <w:pPr>
        <w:pStyle w:val="NoSpacing"/>
        <w:ind w:left="720" w:firstLine="720"/>
      </w:pPr>
      <w:r>
        <w:t xml:space="preserve">        &lt;th&gt;Surname&lt;/</w:t>
      </w:r>
      <w:r>
        <w:rPr>
          <w:rFonts w:hint="eastAsia"/>
        </w:rPr>
        <w:t>th</w:t>
      </w:r>
      <w:r>
        <w:t>&gt;</w:t>
      </w:r>
    </w:p>
    <w:p w:rsidR="00E973C9" w:rsidRDefault="00E973C9" w:rsidP="00E973C9">
      <w:pPr>
        <w:pStyle w:val="NoSpacing"/>
        <w:ind w:left="720" w:firstLine="720"/>
      </w:pPr>
      <w:r>
        <w:t xml:space="preserve">        &lt;th colspan=”2”&gt;</w:t>
      </w:r>
      <w:r w:rsidR="00152159">
        <w:t>Name</w:t>
      </w:r>
      <w:r>
        <w:t>&lt;/th&gt;</w:t>
      </w:r>
      <w:r w:rsidR="00152159">
        <w:tab/>
        <w:t>&lt;!--span multiple columns--&gt;</w:t>
      </w:r>
    </w:p>
    <w:p w:rsidR="00E973C9" w:rsidRDefault="00E973C9" w:rsidP="00E973C9">
      <w:pPr>
        <w:pStyle w:val="NoSpacing"/>
        <w:ind w:left="720" w:firstLine="720"/>
      </w:pPr>
      <w:r>
        <w:t>&lt;/tr&gt;</w:t>
      </w:r>
    </w:p>
    <w:p w:rsidR="00E973C9" w:rsidRDefault="00E973C9" w:rsidP="00E973C9">
      <w:pPr>
        <w:pStyle w:val="NoSpacing"/>
        <w:ind w:left="720" w:firstLine="720"/>
      </w:pPr>
      <w:r>
        <w:t xml:space="preserve">&lt;tr&gt; </w:t>
      </w:r>
    </w:p>
    <w:p w:rsidR="00E973C9" w:rsidRDefault="00E973C9" w:rsidP="00E973C9">
      <w:pPr>
        <w:pStyle w:val="NoSpacing"/>
        <w:ind w:left="720" w:firstLine="720"/>
      </w:pPr>
      <w:r>
        <w:t xml:space="preserve">         &lt;td&gt;cell data&lt;/td&gt;</w:t>
      </w:r>
    </w:p>
    <w:p w:rsidR="00E973C9" w:rsidRDefault="00E973C9" w:rsidP="00E973C9">
      <w:pPr>
        <w:pStyle w:val="NoSpacing"/>
        <w:ind w:left="720" w:firstLine="720"/>
      </w:pPr>
      <w:r>
        <w:t xml:space="preserve">         &lt;td&gt;John&lt;/td&gt;</w:t>
      </w:r>
    </w:p>
    <w:p w:rsidR="00E973C9" w:rsidRDefault="00E973C9" w:rsidP="00E973C9">
      <w:pPr>
        <w:pStyle w:val="NoSpacing"/>
        <w:ind w:left="720" w:firstLine="720"/>
      </w:pPr>
      <w:r>
        <w:t xml:space="preserve">         &lt;td&gt;Doe&lt;/td&gt;</w:t>
      </w:r>
    </w:p>
    <w:p w:rsidR="00152159" w:rsidRDefault="00152159" w:rsidP="00E973C9">
      <w:pPr>
        <w:pStyle w:val="NoSpacing"/>
        <w:ind w:left="720" w:firstLine="720"/>
      </w:pPr>
      <w:r>
        <w:lastRenderedPageBreak/>
        <w:t xml:space="preserve">         &lt;td rowspan=”2”&gt;153&lt;/td&gt;</w:t>
      </w:r>
      <w:r>
        <w:tab/>
        <w:t>&lt;!--span multiple rows--&gt;</w:t>
      </w:r>
    </w:p>
    <w:p w:rsidR="00E973C9" w:rsidRDefault="00E973C9" w:rsidP="00E973C9">
      <w:pPr>
        <w:pStyle w:val="NoSpacing"/>
        <w:ind w:left="720" w:firstLine="720"/>
      </w:pPr>
      <w:r>
        <w:t>&lt;/tr&gt;</w:t>
      </w:r>
    </w:p>
    <w:p w:rsidR="00E973C9" w:rsidRDefault="00E973C9" w:rsidP="00E973C9">
      <w:pPr>
        <w:pStyle w:val="NoSpacing"/>
      </w:pPr>
      <w:r>
        <w:t>&lt;/table&gt;</w:t>
      </w:r>
    </w:p>
    <w:p w:rsidR="00152159" w:rsidRDefault="00152159" w:rsidP="00152159">
      <w:pPr>
        <w:pStyle w:val="Heading1"/>
      </w:pPr>
      <w:r>
        <w:t>HTML/Forms</w:t>
      </w:r>
    </w:p>
    <w:p w:rsidR="00152159" w:rsidRDefault="00152159" w:rsidP="00152159">
      <w:pPr>
        <w:pStyle w:val="NoSpacing"/>
      </w:pPr>
      <w:r>
        <w:t>To gather user input</w:t>
      </w:r>
    </w:p>
    <w:p w:rsidR="00152159" w:rsidRDefault="00152159" w:rsidP="00152159">
      <w:pPr>
        <w:pStyle w:val="NoSpacing"/>
      </w:pPr>
      <w:r>
        <w:t>&lt;form method=”get” action=”form.php”&gt;</w:t>
      </w:r>
    </w:p>
    <w:p w:rsidR="00152159" w:rsidRDefault="00152159" w:rsidP="00152159">
      <w:pPr>
        <w:pStyle w:val="NoSpacing"/>
        <w:numPr>
          <w:ilvl w:val="0"/>
          <w:numId w:val="14"/>
        </w:numPr>
      </w:pPr>
      <w:r>
        <w:t>Method: how form data is sent</w:t>
      </w:r>
    </w:p>
    <w:p w:rsidR="00152159" w:rsidRDefault="00152159" w:rsidP="00152159">
      <w:pPr>
        <w:pStyle w:val="NoSpacing"/>
        <w:numPr>
          <w:ilvl w:val="1"/>
          <w:numId w:val="14"/>
        </w:numPr>
      </w:pPr>
      <w:r>
        <w:t>Post: invisible</w:t>
      </w:r>
    </w:p>
    <w:p w:rsidR="00152159" w:rsidRDefault="00152159" w:rsidP="00152159">
      <w:pPr>
        <w:pStyle w:val="NoSpacing"/>
        <w:numPr>
          <w:ilvl w:val="0"/>
          <w:numId w:val="14"/>
        </w:numPr>
      </w:pPr>
      <w:r>
        <w:t>Action: where to send the form</w:t>
      </w:r>
    </w:p>
    <w:p w:rsidR="00152159" w:rsidRDefault="00152159" w:rsidP="00152159">
      <w:pPr>
        <w:pStyle w:val="Heading1"/>
      </w:pPr>
      <w:r>
        <w:t>HTML/</w:t>
      </w:r>
      <w:r w:rsidR="00145E4F">
        <w:t xml:space="preserve">Form, </w:t>
      </w:r>
      <w:r>
        <w:t>Inputs</w:t>
      </w:r>
    </w:p>
    <w:p w:rsidR="00145E4F" w:rsidRDefault="00145E4F" w:rsidP="00152159">
      <w:pPr>
        <w:pStyle w:val="Heading2"/>
      </w:pPr>
      <w:r>
        <w:t>Form</w:t>
      </w:r>
    </w:p>
    <w:p w:rsidR="00145E4F" w:rsidRPr="00145E4F" w:rsidRDefault="00145E4F" w:rsidP="00145E4F">
      <w:r>
        <w:t>&lt;form action=”processingscript.php” method=”post”&gt;&lt;/form&gt;</w:t>
      </w:r>
    </w:p>
    <w:p w:rsidR="00152159" w:rsidRDefault="00152159" w:rsidP="00152159">
      <w:pPr>
        <w:pStyle w:val="Heading2"/>
      </w:pPr>
      <w:r>
        <w:t>Text</w:t>
      </w:r>
    </w:p>
    <w:p w:rsidR="00152159" w:rsidRDefault="00152159" w:rsidP="00152159">
      <w:pPr>
        <w:pStyle w:val="NoSpacing"/>
      </w:pPr>
      <w:r>
        <w:t>To collect short pieces of text from user</w:t>
      </w:r>
    </w:p>
    <w:p w:rsidR="00152159" w:rsidRDefault="00951EF7" w:rsidP="00152159">
      <w:pPr>
        <w:pStyle w:val="NoSpacing"/>
      </w:pPr>
      <w:r>
        <w:t>&lt;input type=”text” name=”fname” /&gt;</w:t>
      </w:r>
    </w:p>
    <w:p w:rsidR="00951EF7" w:rsidRDefault="00951EF7" w:rsidP="00951EF7">
      <w:pPr>
        <w:pStyle w:val="Heading2"/>
      </w:pPr>
      <w:r>
        <w:t>Password</w:t>
      </w:r>
    </w:p>
    <w:p w:rsidR="00951EF7" w:rsidRDefault="00951EF7" w:rsidP="00951EF7">
      <w:pPr>
        <w:pStyle w:val="NoSpacing"/>
      </w:pPr>
      <w:r>
        <w:t>Input password (displays input as dots)</w:t>
      </w:r>
    </w:p>
    <w:p w:rsidR="00951EF7" w:rsidRDefault="00951EF7" w:rsidP="00951EF7">
      <w:pPr>
        <w:pStyle w:val="NoSpacing"/>
      </w:pPr>
      <w:r>
        <w:t>&lt;input type=”password” name=”pword” /&gt;</w:t>
      </w:r>
    </w:p>
    <w:p w:rsidR="00951EF7" w:rsidRDefault="00951EF7" w:rsidP="00951EF7">
      <w:pPr>
        <w:pStyle w:val="Heading2"/>
      </w:pPr>
      <w:r>
        <w:t>Radio Buttons</w:t>
      </w:r>
    </w:p>
    <w:p w:rsidR="00951EF7" w:rsidRDefault="00951EF7" w:rsidP="00951EF7">
      <w:pPr>
        <w:pStyle w:val="NoSpacing"/>
      </w:pPr>
      <w:r>
        <w:t xml:space="preserve">&lt;input type=”radio” </w:t>
      </w:r>
      <w:r w:rsidRPr="00951EF7">
        <w:rPr>
          <w:color w:val="FF0000"/>
        </w:rPr>
        <w:t xml:space="preserve">name=”gender” </w:t>
      </w:r>
      <w:r>
        <w:t>id=”male” value=”M” /&gt;</w:t>
      </w:r>
    </w:p>
    <w:p w:rsidR="00951EF7" w:rsidRDefault="00951EF7" w:rsidP="00951EF7">
      <w:pPr>
        <w:pStyle w:val="NoSpacing"/>
      </w:pPr>
      <w:r>
        <w:t xml:space="preserve">&lt;input type=”radio” </w:t>
      </w:r>
      <w:r w:rsidRPr="00951EF7">
        <w:rPr>
          <w:color w:val="FF0000"/>
        </w:rPr>
        <w:t xml:space="preserve">name=”gender” </w:t>
      </w:r>
      <w:r>
        <w:t>id=”female” value=”F” /&gt;</w:t>
      </w:r>
    </w:p>
    <w:p w:rsidR="00951EF7" w:rsidRDefault="00951EF7" w:rsidP="00951EF7">
      <w:pPr>
        <w:pStyle w:val="NoSpacing"/>
        <w:numPr>
          <w:ilvl w:val="0"/>
          <w:numId w:val="17"/>
        </w:numPr>
      </w:pPr>
      <w:r>
        <w:t xml:space="preserve">Value: </w:t>
      </w:r>
      <w:r w:rsidR="00061136">
        <w:t>send to php</w:t>
      </w:r>
    </w:p>
    <w:p w:rsidR="00061136" w:rsidRDefault="00061136" w:rsidP="00951EF7">
      <w:pPr>
        <w:pStyle w:val="NoSpacing"/>
        <w:numPr>
          <w:ilvl w:val="0"/>
          <w:numId w:val="17"/>
        </w:numPr>
      </w:pPr>
      <w:r>
        <w:t>Id: association</w:t>
      </w:r>
    </w:p>
    <w:p w:rsidR="008A2C77" w:rsidRDefault="008A2C77" w:rsidP="00951EF7">
      <w:pPr>
        <w:pStyle w:val="NoSpacing"/>
        <w:numPr>
          <w:ilvl w:val="0"/>
          <w:numId w:val="17"/>
        </w:numPr>
      </w:pPr>
      <w:r>
        <w:t>Name: use name to group them together</w:t>
      </w:r>
    </w:p>
    <w:p w:rsidR="00951EF7" w:rsidRDefault="00951EF7" w:rsidP="00951EF7">
      <w:pPr>
        <w:pStyle w:val="Heading2"/>
      </w:pPr>
      <w:r>
        <w:t>Checkbox</w:t>
      </w:r>
    </w:p>
    <w:p w:rsidR="00951EF7" w:rsidRDefault="00951EF7" w:rsidP="00951EF7">
      <w:pPr>
        <w:pStyle w:val="NoSpacing"/>
      </w:pPr>
      <w:r>
        <w:t>&lt;input type=”checkbox” name=”drink[]” value=”tea” id=”tea” /&gt;</w:t>
      </w:r>
    </w:p>
    <w:p w:rsidR="00951EF7" w:rsidRDefault="00951EF7" w:rsidP="00951EF7">
      <w:pPr>
        <w:pStyle w:val="NoSpacing"/>
      </w:pPr>
      <w:r>
        <w:t>&lt;input type=”checkbox” name=”drink[]” value=”coffee” id=”coffee” /&gt;</w:t>
      </w:r>
    </w:p>
    <w:p w:rsidR="00951EF7" w:rsidRDefault="00951EF7" w:rsidP="00951EF7">
      <w:pPr>
        <w:pStyle w:val="Heading2"/>
      </w:pPr>
      <w:r>
        <w:t>Reset</w:t>
      </w:r>
    </w:p>
    <w:p w:rsidR="00951EF7" w:rsidRDefault="00951EF7" w:rsidP="00951EF7">
      <w:pPr>
        <w:pStyle w:val="NoSpacing"/>
      </w:pPr>
      <w:r>
        <w:t>&lt;input type=”reset” /&gt;</w:t>
      </w:r>
    </w:p>
    <w:p w:rsidR="00951EF7" w:rsidRDefault="00951EF7" w:rsidP="00951EF7">
      <w:pPr>
        <w:pStyle w:val="Heading2"/>
      </w:pPr>
      <w:r>
        <w:t>Submit</w:t>
      </w:r>
    </w:p>
    <w:p w:rsidR="00572642" w:rsidRDefault="00951EF7" w:rsidP="00572642">
      <w:pPr>
        <w:pStyle w:val="NoSpacing"/>
      </w:pPr>
      <w:r>
        <w:t>&lt;input type=”submit” name=”submit” value=”Submit”</w:t>
      </w:r>
      <w:r w:rsidR="00572642">
        <w:t xml:space="preserve"> /</w:t>
      </w:r>
      <w:r>
        <w:t>&gt;</w:t>
      </w:r>
    </w:p>
    <w:p w:rsidR="00572642" w:rsidRDefault="00572642" w:rsidP="00572642">
      <w:pPr>
        <w:pStyle w:val="Heading2"/>
      </w:pPr>
      <w:r>
        <w:t>Select</w:t>
      </w:r>
    </w:p>
    <w:p w:rsidR="00572642" w:rsidRDefault="00572642" w:rsidP="00572642">
      <w:pPr>
        <w:pStyle w:val="NoSpacing"/>
      </w:pPr>
      <w:r>
        <w:t>A drop-down list of options</w:t>
      </w:r>
    </w:p>
    <w:p w:rsidR="00572642" w:rsidRDefault="00572642" w:rsidP="00572642">
      <w:pPr>
        <w:pStyle w:val="NoSpacing"/>
      </w:pPr>
      <w:r>
        <w:t>&lt;select name=”typeofblue”&gt;</w:t>
      </w:r>
    </w:p>
    <w:p w:rsidR="00572642" w:rsidRDefault="00572642" w:rsidP="00572642">
      <w:pPr>
        <w:pStyle w:val="NoSpacing"/>
      </w:pPr>
      <w:r>
        <w:tab/>
        <w:t>&lt;option value=”blue1” selected=”selected”&gt;Light Blue&lt;/option&gt;</w:t>
      </w:r>
    </w:p>
    <w:p w:rsidR="00572642" w:rsidRDefault="00572642" w:rsidP="00572642">
      <w:pPr>
        <w:pStyle w:val="NoSpacing"/>
      </w:pPr>
      <w:r>
        <w:tab/>
        <w:t>&lt;option value=”blue2”&gt;Medium Blue&lt;/option&gt;</w:t>
      </w:r>
    </w:p>
    <w:p w:rsidR="00572642" w:rsidRDefault="00572642" w:rsidP="00572642">
      <w:pPr>
        <w:pStyle w:val="NoSpacing"/>
      </w:pPr>
      <w:r>
        <w:tab/>
        <w:t>&lt;option value=”blue3”&gt;Bright Blue&lt;/option&gt;</w:t>
      </w:r>
    </w:p>
    <w:p w:rsidR="00572642" w:rsidRDefault="00572642" w:rsidP="00572642">
      <w:pPr>
        <w:pStyle w:val="NoSpacing"/>
      </w:pPr>
      <w:r>
        <w:t>&lt;/select&gt;</w:t>
      </w:r>
    </w:p>
    <w:p w:rsidR="00572642" w:rsidRDefault="00572642" w:rsidP="00572642">
      <w:pPr>
        <w:pStyle w:val="Heading2"/>
      </w:pPr>
      <w:r>
        <w:t>Long Text Input</w:t>
      </w:r>
    </w:p>
    <w:p w:rsidR="00572642" w:rsidRDefault="00572642" w:rsidP="00572642">
      <w:pPr>
        <w:pStyle w:val="NoSpacing"/>
      </w:pPr>
      <w:r>
        <w:t>&lt;textarea name=”message” rows=”4” cols=”50”&gt;</w:t>
      </w:r>
    </w:p>
    <w:p w:rsidR="00572642" w:rsidRDefault="00572642" w:rsidP="00572642">
      <w:pPr>
        <w:pStyle w:val="NoSpacing"/>
      </w:pPr>
      <w:r>
        <w:t>&lt;/textarea&gt;</w:t>
      </w:r>
    </w:p>
    <w:p w:rsidR="00572642" w:rsidRDefault="00572642" w:rsidP="00572642">
      <w:pPr>
        <w:pStyle w:val="Heading2"/>
      </w:pPr>
      <w:r>
        <w:t>Label</w:t>
      </w:r>
    </w:p>
    <w:p w:rsidR="00572642" w:rsidRPr="00572642" w:rsidRDefault="00572642" w:rsidP="00572642">
      <w:pPr>
        <w:pStyle w:val="NoSpacing"/>
      </w:pPr>
      <w:r>
        <w:t>&lt;label for=”fname”&gt;First Name:&lt;/label&gt;</w:t>
      </w:r>
    </w:p>
    <w:p w:rsidR="00637CD5" w:rsidRDefault="00637CD5" w:rsidP="002248F4">
      <w:pPr>
        <w:pStyle w:val="Heading1"/>
      </w:pPr>
      <w:r>
        <w:lastRenderedPageBreak/>
        <w:t>HTML/Text Formatting</w:t>
      </w:r>
    </w:p>
    <w:p w:rsidR="00637CD5" w:rsidRDefault="00637CD5" w:rsidP="00637CD5">
      <w:pPr>
        <w:pStyle w:val="ListParagraph"/>
        <w:numPr>
          <w:ilvl w:val="0"/>
          <w:numId w:val="21"/>
        </w:numPr>
      </w:pPr>
      <w:r>
        <w:t>Bold: &lt;b&gt; &lt;/b&gt;</w:t>
      </w:r>
    </w:p>
    <w:p w:rsidR="00637CD5" w:rsidRDefault="00637CD5" w:rsidP="00637CD5">
      <w:pPr>
        <w:pStyle w:val="ListParagraph"/>
        <w:numPr>
          <w:ilvl w:val="0"/>
          <w:numId w:val="21"/>
        </w:numPr>
      </w:pPr>
      <w:r>
        <w:t>Italic: &lt;i&gt; &lt;/i&gt;</w:t>
      </w:r>
    </w:p>
    <w:p w:rsidR="00845855" w:rsidRDefault="00845855" w:rsidP="00845855">
      <w:pPr>
        <w:pStyle w:val="Heading1"/>
      </w:pPr>
      <w:r>
        <w:t>HTML Description list</w:t>
      </w:r>
    </w:p>
    <w:p w:rsidR="00845855" w:rsidRDefault="00845855" w:rsidP="00845855">
      <w:r>
        <w:t>&lt;dl&gt;</w:t>
      </w:r>
    </w:p>
    <w:p w:rsidR="00845855" w:rsidRDefault="00845855" w:rsidP="00845855">
      <w:r>
        <w:t xml:space="preserve">  &lt;dt&gt;Coffee&lt;/dt&gt;&lt;dd&gt;Black hot drink&lt;/dd&gt;</w:t>
      </w:r>
    </w:p>
    <w:p w:rsidR="00845855" w:rsidRDefault="00845855" w:rsidP="00845855">
      <w:r>
        <w:t xml:space="preserve">  &lt;dt&gt;Milk&lt;/dt&gt;&lt;dd&gt;White cold drink&lt;/dd&gt;</w:t>
      </w:r>
    </w:p>
    <w:p w:rsidR="00845855" w:rsidRDefault="00845855" w:rsidP="00845855">
      <w:pPr>
        <w:pStyle w:val="NoSpacing"/>
      </w:pPr>
      <w:r>
        <w:t>&lt;/dl&gt;</w:t>
      </w:r>
    </w:p>
    <w:p w:rsidR="00845855" w:rsidRDefault="00845855" w:rsidP="00845855">
      <w:pPr>
        <w:pStyle w:val="NoSpacing"/>
      </w:pPr>
      <w:r>
        <w:t>&lt;dt&gt;: defines terms/name</w:t>
      </w:r>
    </w:p>
    <w:p w:rsidR="00845855" w:rsidRPr="00845855" w:rsidRDefault="00845855" w:rsidP="00845855">
      <w:pPr>
        <w:pStyle w:val="NoSpacing"/>
      </w:pPr>
      <w:r>
        <w:t>&lt;dd&gt;:describes each term/name</w:t>
      </w:r>
    </w:p>
    <w:p w:rsidR="00845855" w:rsidRDefault="00845855" w:rsidP="00845855">
      <w:pPr>
        <w:pStyle w:val="Heading1"/>
      </w:pPr>
      <w:r>
        <w:t>CSS</w:t>
      </w:r>
    </w:p>
    <w:p w:rsidR="00845855" w:rsidRDefault="00845855" w:rsidP="00845855">
      <w:pPr>
        <w:pStyle w:val="Heading2"/>
      </w:pPr>
      <w:r>
        <w:t>Applying CSS</w:t>
      </w:r>
    </w:p>
    <w:p w:rsidR="00845855" w:rsidRDefault="00845855" w:rsidP="00845855">
      <w:pPr>
        <w:pStyle w:val="NoSpacing"/>
      </w:pPr>
      <w:r>
        <w:t>Link your css file to html file:</w:t>
      </w:r>
    </w:p>
    <w:p w:rsidR="00845855" w:rsidRDefault="00845855" w:rsidP="00845855">
      <w:pPr>
        <w:pStyle w:val="NoSpacing"/>
      </w:pPr>
      <w:r>
        <w:t>If this file is saved as “style.css” in the same directory as your HTML page then it can be linked to in the HTML like this:</w:t>
      </w:r>
    </w:p>
    <w:p w:rsidR="00845855" w:rsidRDefault="00845855" w:rsidP="00845855">
      <w:pPr>
        <w:pStyle w:val="NoSpacing"/>
      </w:pPr>
    </w:p>
    <w:p w:rsidR="00845855" w:rsidRDefault="00845855" w:rsidP="00845855">
      <w:pPr>
        <w:pStyle w:val="Heading3"/>
      </w:pPr>
      <w:r>
        <w:t>Inline CSS</w:t>
      </w:r>
    </w:p>
    <w:p w:rsidR="00845855" w:rsidRDefault="00845855" w:rsidP="00845855">
      <w:r>
        <w:t>&lt;p style=”color: red”&gt;text&lt;/p&gt;</w:t>
      </w:r>
    </w:p>
    <w:p w:rsidR="00845855" w:rsidRDefault="00845855" w:rsidP="00845855">
      <w:pPr>
        <w:pStyle w:val="Heading3"/>
      </w:pPr>
      <w:r>
        <w:t>Internal</w:t>
      </w:r>
    </w:p>
    <w:p w:rsidR="00845855" w:rsidRDefault="00845855" w:rsidP="00845855">
      <w:r>
        <w:t>&lt;style type=”text/css”&gt;</w:t>
      </w:r>
    </w:p>
    <w:p w:rsidR="00845855" w:rsidRDefault="00845855" w:rsidP="00845855">
      <w:pPr>
        <w:pStyle w:val="NoSpacing"/>
        <w:ind w:firstLine="720"/>
      </w:pPr>
      <w:r>
        <w:t>….</w:t>
      </w:r>
    </w:p>
    <w:p w:rsidR="00845855" w:rsidRDefault="00845855" w:rsidP="00845855">
      <w:pPr>
        <w:pStyle w:val="NoSpacing"/>
      </w:pPr>
      <w:r>
        <w:rPr>
          <w:rFonts w:hint="eastAsia"/>
        </w:rPr>
        <w:t>&lt;</w:t>
      </w:r>
      <w:r>
        <w:t>/style&gt;</w:t>
      </w:r>
    </w:p>
    <w:p w:rsidR="00845855" w:rsidRDefault="00845855" w:rsidP="00845855">
      <w:pPr>
        <w:pStyle w:val="Heading3"/>
      </w:pPr>
      <w:r>
        <w:t>External</w:t>
      </w:r>
    </w:p>
    <w:p w:rsidR="00D3306E" w:rsidRDefault="00D3306E" w:rsidP="00845855">
      <w:pPr>
        <w:pStyle w:val="NoSpacing"/>
      </w:pPr>
      <w:r>
        <w:t>&lt;head&gt;</w:t>
      </w:r>
    </w:p>
    <w:p w:rsidR="00845855" w:rsidRDefault="00845855" w:rsidP="00845855">
      <w:pPr>
        <w:pStyle w:val="NoSpacing"/>
      </w:pPr>
      <w:r>
        <w:t>&lt;link rel=”stylesheet” type=”text/css” href=”style.css” /&gt;</w:t>
      </w:r>
    </w:p>
    <w:p w:rsidR="00D3306E" w:rsidRDefault="00D3306E" w:rsidP="00845855">
      <w:pPr>
        <w:pStyle w:val="NoSpacing"/>
      </w:pPr>
      <w:r>
        <w:t>&lt;/head&gt;</w:t>
      </w:r>
    </w:p>
    <w:p w:rsidR="00845855" w:rsidRDefault="00845855" w:rsidP="00845855">
      <w:pPr>
        <w:pStyle w:val="NoSpacing"/>
      </w:pPr>
      <w:r>
        <w:t>rel: relationship to page</w:t>
      </w:r>
    </w:p>
    <w:p w:rsidR="00845855" w:rsidRPr="00E6710C" w:rsidRDefault="00845855" w:rsidP="00845855">
      <w:pPr>
        <w:pStyle w:val="NoSpacing"/>
      </w:pPr>
      <w:r>
        <w:t xml:space="preserve">type: type of document </w:t>
      </w:r>
    </w:p>
    <w:p w:rsidR="00845855" w:rsidRDefault="00845855" w:rsidP="00845855">
      <w:pPr>
        <w:pStyle w:val="NoSpacing"/>
      </w:pPr>
    </w:p>
    <w:p w:rsidR="00845855" w:rsidRDefault="00845855" w:rsidP="00845855">
      <w:pPr>
        <w:pStyle w:val="NoSpacing"/>
      </w:pPr>
      <w:r>
        <w:t>Set the colour of the text for your webpage using hexadecimal notation</w:t>
      </w:r>
    </w:p>
    <w:p w:rsidR="00845855" w:rsidRDefault="00845855" w:rsidP="00845855">
      <w:pPr>
        <w:pStyle w:val="NoSpacing"/>
      </w:pPr>
      <w:r>
        <w:t>h1 {</w:t>
      </w:r>
    </w:p>
    <w:p w:rsidR="00845855" w:rsidRDefault="00845855" w:rsidP="00845855">
      <w:pPr>
        <w:pStyle w:val="NoSpacing"/>
      </w:pPr>
      <w:r>
        <w:t xml:space="preserve">    color: #ffc;</w:t>
      </w:r>
    </w:p>
    <w:p w:rsidR="00845855" w:rsidRDefault="00845855" w:rsidP="00845855">
      <w:pPr>
        <w:pStyle w:val="NoSpacing"/>
      </w:pPr>
      <w:r>
        <w:t xml:space="preserve">    background-color: #009;</w:t>
      </w:r>
    </w:p>
    <w:p w:rsidR="00845855" w:rsidRDefault="00845855" w:rsidP="00845855">
      <w:pPr>
        <w:pStyle w:val="NoSpacing"/>
      </w:pPr>
      <w:r>
        <w:t>}</w:t>
      </w:r>
    </w:p>
    <w:p w:rsidR="00125B80" w:rsidRDefault="00E973C9" w:rsidP="002248F4">
      <w:pPr>
        <w:pStyle w:val="Heading1"/>
      </w:pPr>
      <w:r>
        <w:t>CSS/</w:t>
      </w:r>
      <w:r w:rsidR="00125B80">
        <w:t>C</w:t>
      </w:r>
      <w:r w:rsidR="00125B80">
        <w:rPr>
          <w:rFonts w:hint="eastAsia"/>
        </w:rPr>
        <w:t>l</w:t>
      </w:r>
      <w:r w:rsidR="00125B80">
        <w:t>ass&amp;ID Usage</w:t>
      </w:r>
    </w:p>
    <w:p w:rsidR="00125B80" w:rsidRDefault="00125B80" w:rsidP="005B5D45">
      <w:pPr>
        <w:pStyle w:val="Heading2"/>
      </w:pPr>
      <w:r>
        <w:t xml:space="preserve">Class </w:t>
      </w:r>
    </w:p>
    <w:p w:rsidR="00125B80" w:rsidRDefault="00125B80" w:rsidP="005B5D45">
      <w:pPr>
        <w:pStyle w:val="Heading3"/>
      </w:pPr>
      <w:r>
        <w:t>CSS:</w:t>
      </w:r>
    </w:p>
    <w:p w:rsidR="00125B80" w:rsidRDefault="00125B80" w:rsidP="005B5D45">
      <w:pPr>
        <w:pStyle w:val="NoSpacing"/>
      </w:pPr>
      <w:r>
        <w:t>.yellow-border{</w:t>
      </w:r>
    </w:p>
    <w:p w:rsidR="00125B80" w:rsidRDefault="00125B80" w:rsidP="005B5D45">
      <w:pPr>
        <w:pStyle w:val="NoSpacing"/>
      </w:pPr>
      <w:r>
        <w:t>…</w:t>
      </w:r>
    </w:p>
    <w:p w:rsidR="00125B80" w:rsidRDefault="00125B80" w:rsidP="005B5D45">
      <w:pPr>
        <w:pStyle w:val="NoSpacing"/>
      </w:pPr>
      <w:r>
        <w:t>}</w:t>
      </w:r>
    </w:p>
    <w:p w:rsidR="00125B80" w:rsidRDefault="00125B80" w:rsidP="005B5D45">
      <w:pPr>
        <w:pStyle w:val="Heading3"/>
      </w:pPr>
      <w:r>
        <w:lastRenderedPageBreak/>
        <w:t>HTML:</w:t>
      </w:r>
    </w:p>
    <w:p w:rsidR="00125B80" w:rsidRDefault="00125B80" w:rsidP="005B5D45">
      <w:pPr>
        <w:pStyle w:val="NoSpacing"/>
      </w:pPr>
      <w:r>
        <w:t>&lt;</w:t>
      </w:r>
      <w:r>
        <w:rPr>
          <w:rFonts w:hint="eastAsia"/>
        </w:rPr>
        <w:t>p</w:t>
      </w:r>
      <w:r>
        <w:t xml:space="preserve"> class=”yello-border”&gt;…&lt;/p&gt;</w:t>
      </w:r>
    </w:p>
    <w:p w:rsidR="00125B80" w:rsidRDefault="00125B80" w:rsidP="005B5D45">
      <w:pPr>
        <w:pStyle w:val="Heading2"/>
      </w:pPr>
      <w:r>
        <w:t>ID</w:t>
      </w:r>
    </w:p>
    <w:p w:rsidR="00125B80" w:rsidRDefault="00125B80" w:rsidP="005B5D45">
      <w:pPr>
        <w:pStyle w:val="Heading3"/>
      </w:pPr>
      <w:r>
        <w:t>CSS:</w:t>
      </w:r>
    </w:p>
    <w:p w:rsidR="00125B80" w:rsidRDefault="00125B80" w:rsidP="005B5D45">
      <w:pPr>
        <w:pStyle w:val="NoSpacing"/>
      </w:pPr>
      <w:r>
        <w:t>#main-nav{</w:t>
      </w:r>
    </w:p>
    <w:p w:rsidR="00125B80" w:rsidRDefault="00125B80" w:rsidP="005B5D45">
      <w:pPr>
        <w:pStyle w:val="NoSpacing"/>
      </w:pPr>
      <w:r>
        <w:tab/>
        <w:t>color: #336633;</w:t>
      </w:r>
    </w:p>
    <w:p w:rsidR="00125B80" w:rsidRDefault="00125B80" w:rsidP="005B5D45">
      <w:pPr>
        <w:pStyle w:val="NoSpacing"/>
      </w:pPr>
      <w:r>
        <w:t>}</w:t>
      </w:r>
    </w:p>
    <w:p w:rsidR="00125B80" w:rsidRDefault="00125B80" w:rsidP="005B5D45">
      <w:pPr>
        <w:pStyle w:val="Heading3"/>
      </w:pPr>
      <w:r>
        <w:t>HTML:</w:t>
      </w:r>
    </w:p>
    <w:p w:rsidR="00125B80" w:rsidRDefault="00125B80" w:rsidP="005B5D45">
      <w:pPr>
        <w:pStyle w:val="NoSpacing"/>
      </w:pPr>
      <w:r>
        <w:t>&lt;ul id=”main-nav”&gt;…&lt;/ul&gt;</w:t>
      </w:r>
    </w:p>
    <w:p w:rsidR="00125B80" w:rsidRDefault="00125B80" w:rsidP="005B5D45">
      <w:pPr>
        <w:pStyle w:val="NoSpacing"/>
      </w:pPr>
      <w:r>
        <w:t>Box Model in CSS</w:t>
      </w:r>
    </w:p>
    <w:p w:rsidR="00125B80" w:rsidRDefault="00125B80" w:rsidP="005B5D45">
      <w:pPr>
        <w:pStyle w:val="NoSpacing"/>
      </w:pPr>
      <w:r>
        <w:rPr>
          <w:noProof/>
        </w:rPr>
        <w:drawing>
          <wp:inline distT="0" distB="0" distL="0" distR="0" wp14:anchorId="3935A701" wp14:editId="1A23B93D">
            <wp:extent cx="5274310" cy="350647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06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01AC" w:rsidRDefault="00E973C9" w:rsidP="005B5D45">
      <w:pPr>
        <w:pStyle w:val="Heading1"/>
      </w:pPr>
      <w:r>
        <w:t>CSS/</w:t>
      </w:r>
      <w:r w:rsidR="00E101AC">
        <w:t>Selectors</w:t>
      </w:r>
    </w:p>
    <w:p w:rsidR="00251920" w:rsidRDefault="00251920" w:rsidP="00251920">
      <w:r>
        <w:t>*Pro Tip: In cases where there is only one element, that element counts as the first-child, only-child and last-child</w:t>
      </w:r>
    </w:p>
    <w:p w:rsidR="00E77036" w:rsidRDefault="00E77036" w:rsidP="00E101AC">
      <w:pPr>
        <w:pStyle w:val="Heading2"/>
      </w:pPr>
      <w:r>
        <w:t>Descendant selector</w:t>
      </w:r>
    </w:p>
    <w:p w:rsidR="00E77036" w:rsidRDefault="00E77036" w:rsidP="00E77036">
      <w:pPr>
        <w:pStyle w:val="ListParagraph"/>
        <w:numPr>
          <w:ilvl w:val="0"/>
          <w:numId w:val="18"/>
        </w:numPr>
      </w:pPr>
      <w:r>
        <w:t>All element within ~</w:t>
      </w:r>
    </w:p>
    <w:p w:rsidR="00E77036" w:rsidRDefault="00E77036" w:rsidP="00E77036">
      <w:pPr>
        <w:pStyle w:val="ListParagraph"/>
        <w:numPr>
          <w:ilvl w:val="0"/>
          <w:numId w:val="18"/>
        </w:numPr>
      </w:pPr>
      <w:r>
        <w:t>#top h1 : any h1 element in id#top</w:t>
      </w:r>
    </w:p>
    <w:p w:rsidR="00E77036" w:rsidRDefault="00E77036" w:rsidP="00E77036">
      <w:pPr>
        <w:pStyle w:val="Heading2"/>
      </w:pPr>
      <w:r>
        <w:t>Child selector</w:t>
      </w:r>
    </w:p>
    <w:p w:rsidR="00E77036" w:rsidRDefault="00E77036" w:rsidP="00E77036">
      <w:pPr>
        <w:pStyle w:val="ListParagraph"/>
        <w:numPr>
          <w:ilvl w:val="0"/>
          <w:numId w:val="19"/>
        </w:numPr>
      </w:pPr>
      <w:r>
        <w:t>Parent&gt;child</w:t>
      </w:r>
    </w:p>
    <w:p w:rsidR="00E77036" w:rsidRDefault="00E77036" w:rsidP="00E77036">
      <w:pPr>
        <w:pStyle w:val="ListParagraph"/>
        <w:numPr>
          <w:ilvl w:val="0"/>
          <w:numId w:val="19"/>
        </w:numPr>
      </w:pPr>
      <w:r>
        <w:t>#top&gt;h1 (all immediate child h1 in #top)</w:t>
      </w:r>
    </w:p>
    <w:p w:rsidR="00E77036" w:rsidRDefault="00E77036" w:rsidP="00E77036">
      <w:pPr>
        <w:pStyle w:val="Heading2"/>
      </w:pPr>
      <w:r>
        <w:t>Adjacent selector</w:t>
      </w:r>
    </w:p>
    <w:p w:rsidR="00E77036" w:rsidRPr="00E77036" w:rsidRDefault="00E77036" w:rsidP="00E77036">
      <w:pPr>
        <w:pStyle w:val="ListParagraph"/>
        <w:numPr>
          <w:ilvl w:val="0"/>
          <w:numId w:val="20"/>
        </w:numPr>
      </w:pPr>
      <w:r>
        <w:t>h1+p (any p element that immediately follows h1)</w:t>
      </w:r>
    </w:p>
    <w:p w:rsidR="00E101AC" w:rsidRDefault="00E101AC" w:rsidP="00E101AC">
      <w:pPr>
        <w:pStyle w:val="Heading2"/>
      </w:pPr>
      <w:r>
        <w:t>Only Child Pseudo-selector</w:t>
      </w:r>
    </w:p>
    <w:p w:rsidR="00E101AC" w:rsidRDefault="00E101AC" w:rsidP="00E101AC">
      <w:pPr>
        <w:pStyle w:val="NoSpacing"/>
        <w:numPr>
          <w:ilvl w:val="0"/>
          <w:numId w:val="6"/>
        </w:numPr>
      </w:pPr>
      <w:r>
        <w:t xml:space="preserve">Select an element </w:t>
      </w:r>
      <w:r w:rsidRPr="00E101AC">
        <w:rPr>
          <w:color w:val="FF0000"/>
        </w:rPr>
        <w:t xml:space="preserve">that are the only element </w:t>
      </w:r>
      <w:r>
        <w:t>inside of ~</w:t>
      </w:r>
    </w:p>
    <w:p w:rsidR="00E101AC" w:rsidRDefault="00E101AC" w:rsidP="00E101AC">
      <w:pPr>
        <w:pStyle w:val="NoSpacing"/>
        <w:numPr>
          <w:ilvl w:val="0"/>
          <w:numId w:val="6"/>
        </w:numPr>
      </w:pPr>
      <w:r>
        <w:t>:only-child</w:t>
      </w:r>
    </w:p>
    <w:p w:rsidR="00E101AC" w:rsidRDefault="00E101AC" w:rsidP="00E101AC">
      <w:pPr>
        <w:pStyle w:val="NoSpacing"/>
        <w:numPr>
          <w:ilvl w:val="0"/>
          <w:numId w:val="6"/>
        </w:numPr>
      </w:pPr>
      <w:r>
        <w:lastRenderedPageBreak/>
        <w:t>span:only-child</w:t>
      </w:r>
      <w:r w:rsidR="00251920">
        <w:t xml:space="preserve"> </w:t>
      </w:r>
      <w:r>
        <w:t>: selects the &lt;span&gt; elements that are the only child of ~</w:t>
      </w:r>
    </w:p>
    <w:p w:rsidR="00E101AC" w:rsidRDefault="00E101AC" w:rsidP="00E101AC">
      <w:pPr>
        <w:pStyle w:val="NoSpacing"/>
        <w:numPr>
          <w:ilvl w:val="0"/>
          <w:numId w:val="6"/>
        </w:numPr>
      </w:pPr>
      <w:r>
        <w:t>ul li:only-child selects the only &lt;li&gt; that are in a &lt;ul&gt;</w:t>
      </w:r>
    </w:p>
    <w:p w:rsidR="00E101AC" w:rsidRDefault="00E101AC" w:rsidP="00E101AC">
      <w:pPr>
        <w:pStyle w:val="Heading2"/>
      </w:pPr>
      <w:r>
        <w:t>Last Child Pseudo-selector</w:t>
      </w:r>
    </w:p>
    <w:p w:rsidR="00E101AC" w:rsidRDefault="00E101AC" w:rsidP="00E101AC">
      <w:pPr>
        <w:pStyle w:val="ListParagraph"/>
        <w:numPr>
          <w:ilvl w:val="0"/>
          <w:numId w:val="7"/>
        </w:numPr>
      </w:pPr>
      <w:r>
        <w:t xml:space="preserve">Select </w:t>
      </w:r>
      <w:r w:rsidR="00B94439">
        <w:t>the</w:t>
      </w:r>
      <w:r>
        <w:t xml:space="preserve"> last element inside of another element</w:t>
      </w:r>
    </w:p>
    <w:p w:rsidR="00E101AC" w:rsidRDefault="00E101AC" w:rsidP="00E101AC">
      <w:pPr>
        <w:pStyle w:val="ListParagraph"/>
        <w:numPr>
          <w:ilvl w:val="0"/>
          <w:numId w:val="7"/>
        </w:numPr>
      </w:pPr>
      <w:r>
        <w:t>:last-child</w:t>
      </w:r>
    </w:p>
    <w:p w:rsidR="00E101AC" w:rsidRDefault="00251920" w:rsidP="00E101AC">
      <w:pPr>
        <w:pStyle w:val="ListParagraph"/>
        <w:numPr>
          <w:ilvl w:val="0"/>
          <w:numId w:val="7"/>
        </w:numPr>
      </w:pPr>
      <w:r>
        <w:t>span:last-child : selects all last-child &lt;span&gt; elements.</w:t>
      </w:r>
    </w:p>
    <w:p w:rsidR="00B94439" w:rsidRDefault="00B94439" w:rsidP="00E101AC">
      <w:pPr>
        <w:pStyle w:val="ListParagraph"/>
        <w:numPr>
          <w:ilvl w:val="0"/>
          <w:numId w:val="7"/>
        </w:numPr>
      </w:pPr>
      <w:r>
        <w:t>ul li:last-child selects the last &lt;li&gt; elements inside of &lt;ul&gt;</w:t>
      </w:r>
    </w:p>
    <w:p w:rsidR="00B94439" w:rsidRDefault="00B94439" w:rsidP="00B94439">
      <w:pPr>
        <w:pStyle w:val="Heading2"/>
      </w:pPr>
      <w:r>
        <w:t>Nth Child Pseudo-selector</w:t>
      </w:r>
    </w:p>
    <w:p w:rsidR="00B94439" w:rsidRDefault="00B94439" w:rsidP="00B94439">
      <w:pPr>
        <w:pStyle w:val="ListParagraph"/>
        <w:numPr>
          <w:ilvl w:val="0"/>
          <w:numId w:val="8"/>
        </w:numPr>
      </w:pPr>
      <w:r>
        <w:t>Select an element by its order in ~</w:t>
      </w:r>
    </w:p>
    <w:p w:rsidR="00B94439" w:rsidRDefault="00B94439" w:rsidP="00B94439">
      <w:pPr>
        <w:pStyle w:val="ListParagraph"/>
        <w:numPr>
          <w:ilvl w:val="0"/>
          <w:numId w:val="8"/>
        </w:numPr>
      </w:pPr>
      <w:r>
        <w:t>Nth(1</w:t>
      </w:r>
      <w:r w:rsidRPr="00B94439">
        <w:rPr>
          <w:vertAlign w:val="superscript"/>
        </w:rPr>
        <w:t>st</w:t>
      </w:r>
      <w:r>
        <w:t>, 3</w:t>
      </w:r>
      <w:r w:rsidRPr="00B94439">
        <w:rPr>
          <w:vertAlign w:val="superscript"/>
        </w:rPr>
        <w:t>rd</w:t>
      </w:r>
      <w:r>
        <w:t>, 12</w:t>
      </w:r>
      <w:r w:rsidRPr="00B94439">
        <w:rPr>
          <w:vertAlign w:val="superscript"/>
        </w:rPr>
        <w:t>th</w:t>
      </w:r>
      <w:r>
        <w:t>)</w:t>
      </w:r>
    </w:p>
    <w:p w:rsidR="00B94439" w:rsidRDefault="00B94439" w:rsidP="00B94439">
      <w:pPr>
        <w:pStyle w:val="ListParagraph"/>
        <w:numPr>
          <w:ilvl w:val="0"/>
          <w:numId w:val="8"/>
        </w:numPr>
      </w:pPr>
      <w:r>
        <w:t>:nth-child(8) : selects every element that is the 8</w:t>
      </w:r>
      <w:r w:rsidRPr="00B94439">
        <w:rPr>
          <w:vertAlign w:val="superscript"/>
        </w:rPr>
        <w:t>th</w:t>
      </w:r>
      <w:r>
        <w:t xml:space="preserve"> child of ~</w:t>
      </w:r>
    </w:p>
    <w:p w:rsidR="00B94439" w:rsidRDefault="00B94439" w:rsidP="00B94439">
      <w:pPr>
        <w:pStyle w:val="ListParagraph"/>
        <w:numPr>
          <w:ilvl w:val="0"/>
          <w:numId w:val="8"/>
        </w:numPr>
      </w:pPr>
      <w:r>
        <w:t>div p:nth-child(2) : selects the second &lt;p&gt; in every div</w:t>
      </w:r>
    </w:p>
    <w:p w:rsidR="006A3A32" w:rsidRDefault="006A3A32" w:rsidP="006A3A32">
      <w:pPr>
        <w:pStyle w:val="Heading2"/>
      </w:pPr>
      <w:r>
        <w:t>Nth Last Child Selector</w:t>
      </w:r>
    </w:p>
    <w:p w:rsidR="006A3A32" w:rsidRDefault="006F4D91" w:rsidP="00B94439">
      <w:pPr>
        <w:pStyle w:val="ListParagraph"/>
        <w:numPr>
          <w:ilvl w:val="0"/>
          <w:numId w:val="8"/>
        </w:numPr>
      </w:pPr>
      <w:r>
        <w:t>Select an element by its order in another element, counting from the back</w:t>
      </w:r>
    </w:p>
    <w:p w:rsidR="006F4D91" w:rsidRDefault="006F4D91" w:rsidP="00B94439">
      <w:pPr>
        <w:pStyle w:val="ListParagraph"/>
        <w:numPr>
          <w:ilvl w:val="0"/>
          <w:numId w:val="8"/>
        </w:numPr>
      </w:pPr>
      <w:r>
        <w:t>:nth-last-child(2) : selects all second-to-last child elements</w:t>
      </w:r>
    </w:p>
    <w:p w:rsidR="006F4D91" w:rsidRDefault="006F4D91" w:rsidP="006F4D91">
      <w:pPr>
        <w:pStyle w:val="Heading2"/>
      </w:pPr>
      <w:r>
        <w:t>First of Type Selector</w:t>
      </w:r>
    </w:p>
    <w:p w:rsidR="006F4D91" w:rsidRDefault="006F4D91" w:rsidP="00B94439">
      <w:pPr>
        <w:pStyle w:val="ListParagraph"/>
        <w:numPr>
          <w:ilvl w:val="0"/>
          <w:numId w:val="8"/>
        </w:numPr>
      </w:pPr>
      <w:r>
        <w:t>Select the first element of a specific type</w:t>
      </w:r>
    </w:p>
    <w:p w:rsidR="006F4D91" w:rsidRDefault="006F4D91" w:rsidP="00B94439">
      <w:pPr>
        <w:pStyle w:val="ListParagraph"/>
        <w:numPr>
          <w:ilvl w:val="0"/>
          <w:numId w:val="8"/>
        </w:numPr>
      </w:pPr>
      <w:r>
        <w:t>:first-of-type</w:t>
      </w:r>
    </w:p>
    <w:p w:rsidR="006F4D91" w:rsidRDefault="006F4D91" w:rsidP="00B94439">
      <w:pPr>
        <w:pStyle w:val="ListParagraph"/>
        <w:numPr>
          <w:ilvl w:val="0"/>
          <w:numId w:val="8"/>
        </w:numPr>
      </w:pPr>
      <w:r>
        <w:t>span:first-of-type : selects the first &lt;span&gt; in any element</w:t>
      </w:r>
    </w:p>
    <w:p w:rsidR="006F4D91" w:rsidRDefault="006F4D91" w:rsidP="006F4D91">
      <w:pPr>
        <w:pStyle w:val="Heading2"/>
      </w:pPr>
      <w:r>
        <w:t>Nth of Type Selector</w:t>
      </w:r>
    </w:p>
    <w:p w:rsidR="006F4D91" w:rsidRDefault="006F4D91" w:rsidP="00B94439">
      <w:pPr>
        <w:pStyle w:val="ListParagraph"/>
        <w:numPr>
          <w:ilvl w:val="0"/>
          <w:numId w:val="8"/>
        </w:numPr>
      </w:pPr>
      <w:r>
        <w:t>:nth-of-type(A)</w:t>
      </w:r>
    </w:p>
    <w:p w:rsidR="006F4D91" w:rsidRDefault="006F4D91" w:rsidP="00B94439">
      <w:pPr>
        <w:pStyle w:val="ListParagraph"/>
        <w:numPr>
          <w:ilvl w:val="0"/>
          <w:numId w:val="8"/>
        </w:numPr>
      </w:pPr>
      <w:r>
        <w:t>div:nth-of-type(2) selects the second instance of a div</w:t>
      </w:r>
    </w:p>
    <w:p w:rsidR="006F4D91" w:rsidRDefault="006F4D91" w:rsidP="00B94439">
      <w:pPr>
        <w:pStyle w:val="ListParagraph"/>
        <w:numPr>
          <w:ilvl w:val="0"/>
          <w:numId w:val="8"/>
        </w:numPr>
      </w:pPr>
      <w:r>
        <w:t>.example:nth-of-type(odd) : selects all odd instances of a the example class</w:t>
      </w:r>
    </w:p>
    <w:p w:rsidR="00217D98" w:rsidRDefault="00217D98" w:rsidP="00217D98">
      <w:pPr>
        <w:pStyle w:val="Heading2"/>
      </w:pPr>
      <w:r>
        <w:t>Nth-of-type Selector with Formula</w:t>
      </w:r>
    </w:p>
    <w:p w:rsidR="00217D98" w:rsidRDefault="00217D98" w:rsidP="00B94439">
      <w:pPr>
        <w:pStyle w:val="ListParagraph"/>
        <w:numPr>
          <w:ilvl w:val="0"/>
          <w:numId w:val="8"/>
        </w:numPr>
      </w:pPr>
      <w:r>
        <w:t>:nth-of-type(An+B)</w:t>
      </w:r>
    </w:p>
    <w:p w:rsidR="00217D98" w:rsidRDefault="00217D98" w:rsidP="00217D98">
      <w:pPr>
        <w:pStyle w:val="ListParagraph"/>
        <w:numPr>
          <w:ilvl w:val="0"/>
          <w:numId w:val="8"/>
        </w:numPr>
      </w:pPr>
      <w:r>
        <w:t>span:nth-of-type(6n+2): selects every 6</w:t>
      </w:r>
      <w:r w:rsidRPr="00217D98">
        <w:rPr>
          <w:vertAlign w:val="superscript"/>
        </w:rPr>
        <w:t>th</w:t>
      </w:r>
      <w:r>
        <w:t xml:space="preserve"> instance of a &lt;span&gt;, starting from the second instance (include)</w:t>
      </w:r>
    </w:p>
    <w:p w:rsidR="00217D98" w:rsidRDefault="00217D98" w:rsidP="00217D98">
      <w:pPr>
        <w:pStyle w:val="Heading2"/>
      </w:pPr>
      <w:r>
        <w:t>Only of the type selector</w:t>
      </w:r>
    </w:p>
    <w:p w:rsidR="00217D98" w:rsidRDefault="00217D98" w:rsidP="00217D98">
      <w:pPr>
        <w:pStyle w:val="ListParagraph"/>
        <w:numPr>
          <w:ilvl w:val="0"/>
          <w:numId w:val="8"/>
        </w:numPr>
      </w:pPr>
      <w:r>
        <w:t>select elements that are the only ones of their type</w:t>
      </w:r>
    </w:p>
    <w:p w:rsidR="00217D98" w:rsidRDefault="00217D98" w:rsidP="00217D98">
      <w:pPr>
        <w:pStyle w:val="ListParagraph"/>
        <w:numPr>
          <w:ilvl w:val="0"/>
          <w:numId w:val="8"/>
        </w:numPr>
      </w:pPr>
      <w:r>
        <w:t>:only-of-type</w:t>
      </w:r>
    </w:p>
    <w:p w:rsidR="00217D98" w:rsidRDefault="00217D98" w:rsidP="00217D98">
      <w:pPr>
        <w:pStyle w:val="ListParagraph"/>
        <w:numPr>
          <w:ilvl w:val="0"/>
          <w:numId w:val="8"/>
        </w:numPr>
      </w:pPr>
      <w:r>
        <w:t>P span:only-of-type : selects a &lt;span&gt; within any &lt;p&gt; if it is the only &lt;span&gt; in there</w:t>
      </w:r>
    </w:p>
    <w:p w:rsidR="00217D98" w:rsidRDefault="00217D98" w:rsidP="00217D98">
      <w:pPr>
        <w:pStyle w:val="Heading2"/>
      </w:pPr>
      <w:r>
        <w:t>Last of Type Selector</w:t>
      </w:r>
    </w:p>
    <w:p w:rsidR="00217D98" w:rsidRDefault="00217D98" w:rsidP="00217D98">
      <w:pPr>
        <w:pStyle w:val="ListParagraph"/>
        <w:numPr>
          <w:ilvl w:val="0"/>
          <w:numId w:val="8"/>
        </w:numPr>
      </w:pPr>
      <w:r>
        <w:t>Select the last element of a specific type</w:t>
      </w:r>
    </w:p>
    <w:p w:rsidR="00217D98" w:rsidRDefault="00217D98" w:rsidP="00217D98">
      <w:pPr>
        <w:pStyle w:val="ListParagraph"/>
        <w:numPr>
          <w:ilvl w:val="0"/>
          <w:numId w:val="8"/>
        </w:numPr>
      </w:pPr>
      <w:r>
        <w:t>:last-of-type</w:t>
      </w:r>
    </w:p>
    <w:p w:rsidR="00564D41" w:rsidRDefault="00564D41" w:rsidP="00217D98">
      <w:pPr>
        <w:pStyle w:val="ListParagraph"/>
        <w:numPr>
          <w:ilvl w:val="0"/>
          <w:numId w:val="8"/>
        </w:numPr>
      </w:pPr>
      <w:r>
        <w:t>div:last-of-type : selects the last &lt;div&gt; in every element</w:t>
      </w:r>
    </w:p>
    <w:p w:rsidR="00564D41" w:rsidRDefault="00564D41" w:rsidP="00217D98">
      <w:pPr>
        <w:pStyle w:val="ListParagraph"/>
        <w:numPr>
          <w:ilvl w:val="0"/>
          <w:numId w:val="8"/>
        </w:numPr>
      </w:pPr>
      <w:r>
        <w:t>p span:last-of-type : selects the last &lt;span&gt; in every &lt;p&gt;</w:t>
      </w:r>
    </w:p>
    <w:p w:rsidR="00564D41" w:rsidRDefault="00564D41" w:rsidP="00564D41">
      <w:pPr>
        <w:pStyle w:val="Heading2"/>
      </w:pPr>
      <w:r>
        <w:t>Empty Selector</w:t>
      </w:r>
    </w:p>
    <w:p w:rsidR="00564D41" w:rsidRDefault="00564D41" w:rsidP="00217D98">
      <w:pPr>
        <w:pStyle w:val="ListParagraph"/>
        <w:numPr>
          <w:ilvl w:val="0"/>
          <w:numId w:val="8"/>
        </w:numPr>
      </w:pPr>
      <w:r>
        <w:t>Select elements that don’t have children</w:t>
      </w:r>
    </w:p>
    <w:p w:rsidR="00564D41" w:rsidRDefault="00564D41" w:rsidP="00217D98">
      <w:pPr>
        <w:pStyle w:val="ListParagraph"/>
        <w:numPr>
          <w:ilvl w:val="0"/>
          <w:numId w:val="8"/>
        </w:numPr>
      </w:pPr>
      <w:r>
        <w:t>:empty</w:t>
      </w:r>
    </w:p>
    <w:p w:rsidR="00564D41" w:rsidRDefault="00564D41" w:rsidP="00217D98">
      <w:pPr>
        <w:pStyle w:val="ListParagraph"/>
        <w:numPr>
          <w:ilvl w:val="0"/>
          <w:numId w:val="8"/>
        </w:numPr>
      </w:pPr>
      <w:r>
        <w:t>Div:empty selects all empty &lt;div&gt; elements</w:t>
      </w:r>
    </w:p>
    <w:p w:rsidR="00564D41" w:rsidRDefault="00564D41" w:rsidP="00564D41">
      <w:pPr>
        <w:pStyle w:val="Heading2"/>
      </w:pPr>
      <w:r>
        <w:lastRenderedPageBreak/>
        <w:t>Negation Pseudo-class</w:t>
      </w:r>
    </w:p>
    <w:p w:rsidR="00564D41" w:rsidRDefault="00564D41" w:rsidP="00217D98">
      <w:pPr>
        <w:pStyle w:val="ListParagraph"/>
        <w:numPr>
          <w:ilvl w:val="0"/>
          <w:numId w:val="8"/>
        </w:numPr>
      </w:pPr>
      <w:r>
        <w:t>Select all elements that don’t match the negation selector</w:t>
      </w:r>
    </w:p>
    <w:p w:rsidR="00564D41" w:rsidRDefault="00564D41" w:rsidP="00217D98">
      <w:pPr>
        <w:pStyle w:val="ListParagraph"/>
        <w:numPr>
          <w:ilvl w:val="0"/>
          <w:numId w:val="8"/>
        </w:numPr>
      </w:pPr>
      <w:r>
        <w:t>:not(X)</w:t>
      </w:r>
    </w:p>
    <w:p w:rsidR="00564D41" w:rsidRDefault="00564D41" w:rsidP="00217D98">
      <w:pPr>
        <w:pStyle w:val="ListParagraph"/>
        <w:numPr>
          <w:ilvl w:val="0"/>
          <w:numId w:val="8"/>
        </w:numPr>
      </w:pPr>
      <w:r>
        <w:t>:not(#fancy) : selects all elements that do not have id=”fancy”</w:t>
      </w:r>
    </w:p>
    <w:p w:rsidR="00564D41" w:rsidRDefault="00564D41" w:rsidP="00217D98">
      <w:pPr>
        <w:pStyle w:val="ListParagraph"/>
        <w:numPr>
          <w:ilvl w:val="0"/>
          <w:numId w:val="8"/>
        </w:numPr>
      </w:pPr>
      <w:r>
        <w:t>Div:not(</w:t>
      </w:r>
      <w:r w:rsidRPr="0047120E">
        <w:rPr>
          <w:color w:val="FF0000"/>
        </w:rPr>
        <w:t>:</w:t>
      </w:r>
      <w:r>
        <w:t>first-child) : selects every div that is not a first child</w:t>
      </w:r>
    </w:p>
    <w:p w:rsidR="00AF72A8" w:rsidRDefault="00AF72A8" w:rsidP="005B5D45">
      <w:pPr>
        <w:pStyle w:val="Heading1"/>
      </w:pPr>
      <w:r>
        <w:t>CSS/Pseudo Class</w:t>
      </w:r>
    </w:p>
    <w:p w:rsidR="00AF72A8" w:rsidRDefault="00AF72A8" w:rsidP="00AF72A8">
      <w:pPr>
        <w:pStyle w:val="NoSpacing"/>
      </w:pPr>
      <w:r>
        <w:t>Selector:pseudo-class{}</w:t>
      </w:r>
    </w:p>
    <w:p w:rsidR="00AF72A8" w:rsidRDefault="00AF72A8" w:rsidP="00AF72A8">
      <w:pPr>
        <w:pStyle w:val="NoSpacing"/>
        <w:numPr>
          <w:ilvl w:val="0"/>
          <w:numId w:val="23"/>
        </w:numPr>
      </w:pPr>
      <w:r>
        <w:t>a</w:t>
      </w:r>
      <w:r>
        <w:rPr>
          <w:rFonts w:hint="eastAsia"/>
        </w:rPr>
        <w:t>:link</w:t>
      </w:r>
      <w:r>
        <w:t xml:space="preserve"> : an universal link</w:t>
      </w:r>
    </w:p>
    <w:p w:rsidR="00AF72A8" w:rsidRDefault="00AF72A8" w:rsidP="00AF72A8">
      <w:pPr>
        <w:pStyle w:val="NoSpacing"/>
        <w:numPr>
          <w:ilvl w:val="0"/>
          <w:numId w:val="23"/>
        </w:numPr>
      </w:pPr>
      <w:r>
        <w:t>:visited : a link has been visited</w:t>
      </w:r>
    </w:p>
    <w:p w:rsidR="00AF72A8" w:rsidRDefault="00AF72A8" w:rsidP="00AF72A8">
      <w:pPr>
        <w:pStyle w:val="NoSpacing"/>
        <w:numPr>
          <w:ilvl w:val="0"/>
          <w:numId w:val="23"/>
        </w:numPr>
      </w:pPr>
      <w:r>
        <w:t>:hover : change style on mouseover (no IE&lt;8)</w:t>
      </w:r>
    </w:p>
    <w:p w:rsidR="00AF72A8" w:rsidRDefault="00AF72A8" w:rsidP="00AF72A8">
      <w:pPr>
        <w:pStyle w:val="NoSpacing"/>
        <w:numPr>
          <w:ilvl w:val="0"/>
          <w:numId w:val="23"/>
        </w:numPr>
      </w:pPr>
      <w:r>
        <w:t>:active : change style when</w:t>
      </w:r>
      <w:r w:rsidR="0047120E">
        <w:t xml:space="preserve"> </w:t>
      </w:r>
      <w:r w:rsidR="0047120E" w:rsidRPr="0047120E">
        <w:rPr>
          <w:color w:val="FF0000"/>
        </w:rPr>
        <w:t>the moment</w:t>
      </w:r>
      <w:r w:rsidRPr="0047120E">
        <w:rPr>
          <w:color w:val="FF0000"/>
        </w:rPr>
        <w:t xml:space="preserve"> </w:t>
      </w:r>
      <w:r>
        <w:t>clicked</w:t>
      </w:r>
    </w:p>
    <w:p w:rsidR="00AF72A8" w:rsidRPr="00AF72A8" w:rsidRDefault="00AF72A8" w:rsidP="00AF72A8">
      <w:pPr>
        <w:pStyle w:val="NoSpacing"/>
        <w:numPr>
          <w:ilvl w:val="0"/>
          <w:numId w:val="23"/>
        </w:numPr>
      </w:pPr>
      <w:r>
        <w:t>:focus : keyboard version of :hover for links</w:t>
      </w:r>
    </w:p>
    <w:p w:rsidR="00852156" w:rsidRDefault="00E973C9" w:rsidP="005B5D45">
      <w:pPr>
        <w:pStyle w:val="Heading1"/>
      </w:pPr>
      <w:r>
        <w:t>CSS</w:t>
      </w:r>
      <w:r w:rsidR="00B33BA1">
        <w:t>/BOX</w:t>
      </w:r>
    </w:p>
    <w:p w:rsidR="00852156" w:rsidRDefault="00852156" w:rsidP="005B5D45">
      <w:pPr>
        <w:pStyle w:val="NoSpacing"/>
      </w:pPr>
      <w:r>
        <w:t>Border-width: 1px;</w:t>
      </w:r>
    </w:p>
    <w:p w:rsidR="00852156" w:rsidRDefault="00852156" w:rsidP="005B5D45">
      <w:pPr>
        <w:pStyle w:val="NoSpacing"/>
      </w:pPr>
      <w:r>
        <w:t>Border-top-width: 1px;</w:t>
      </w:r>
    </w:p>
    <w:p w:rsidR="00852156" w:rsidRDefault="00852156" w:rsidP="005B5D45">
      <w:pPr>
        <w:pStyle w:val="NoSpacing"/>
      </w:pPr>
      <w:r>
        <w:t>Border-right-width: 1px;</w:t>
      </w:r>
    </w:p>
    <w:p w:rsidR="00852156" w:rsidRDefault="00852156" w:rsidP="005B5D45">
      <w:pPr>
        <w:pStyle w:val="NoSpacing"/>
      </w:pPr>
      <w:r>
        <w:t>Border-bottom-width: 1px;</w:t>
      </w:r>
    </w:p>
    <w:p w:rsidR="00852156" w:rsidRDefault="00852156" w:rsidP="005B5D45">
      <w:pPr>
        <w:pStyle w:val="NoSpacing"/>
      </w:pPr>
      <w:r>
        <w:t>Border-left-width: 1px;</w:t>
      </w:r>
    </w:p>
    <w:p w:rsidR="00B33BA1" w:rsidRDefault="00B33BA1" w:rsidP="005B5D45">
      <w:pPr>
        <w:pStyle w:val="NoSpacing"/>
      </w:pPr>
      <w:r>
        <w:t>Border-radius:25px;</w:t>
      </w:r>
    </w:p>
    <w:p w:rsidR="005B5D45" w:rsidRDefault="005B5D45" w:rsidP="005B5D45">
      <w:pPr>
        <w:pStyle w:val="NoSpacing"/>
      </w:pPr>
    </w:p>
    <w:p w:rsidR="00852156" w:rsidRDefault="00852156" w:rsidP="005B5D45">
      <w:pPr>
        <w:pStyle w:val="NoSpacing"/>
      </w:pPr>
      <w:r>
        <w:t>Margin: 10px 5px 15px 30px;</w:t>
      </w:r>
    </w:p>
    <w:p w:rsidR="00852156" w:rsidRDefault="00852156" w:rsidP="005B5D45">
      <w:pPr>
        <w:pStyle w:val="NoSpacing"/>
      </w:pPr>
      <w:r>
        <w:t>Margin-top: 10px;</w:t>
      </w:r>
    </w:p>
    <w:p w:rsidR="00852156" w:rsidRDefault="00852156" w:rsidP="005B5D45">
      <w:pPr>
        <w:pStyle w:val="NoSpacing"/>
      </w:pPr>
      <w:r>
        <w:t>Margin-right: 5px;</w:t>
      </w:r>
    </w:p>
    <w:p w:rsidR="00852156" w:rsidRDefault="00852156" w:rsidP="005B5D45">
      <w:pPr>
        <w:pStyle w:val="NoSpacing"/>
      </w:pPr>
      <w:r>
        <w:t>Margin-bottom: 15px;</w:t>
      </w:r>
    </w:p>
    <w:p w:rsidR="00852156" w:rsidRDefault="00852156" w:rsidP="005B5D45">
      <w:pPr>
        <w:pStyle w:val="NoSpacing"/>
      </w:pPr>
      <w:r>
        <w:t>Margin-left: 30px;</w:t>
      </w:r>
    </w:p>
    <w:p w:rsidR="00D97566" w:rsidRDefault="00D97566" w:rsidP="005B5D45">
      <w:pPr>
        <w:pStyle w:val="NoSpacing"/>
      </w:pPr>
      <w:r>
        <w:t>Margin: auto</w:t>
      </w:r>
    </w:p>
    <w:p w:rsidR="00D97566" w:rsidRDefault="00D97566" w:rsidP="00D97566">
      <w:pPr>
        <w:pStyle w:val="NoSpacing"/>
        <w:numPr>
          <w:ilvl w:val="0"/>
          <w:numId w:val="26"/>
        </w:numPr>
      </w:pPr>
      <w:r>
        <w:t>Make the element at center</w:t>
      </w:r>
    </w:p>
    <w:p w:rsidR="005B5D45" w:rsidRDefault="005B5D45" w:rsidP="005B5D45">
      <w:pPr>
        <w:pStyle w:val="NoSpacing"/>
      </w:pPr>
    </w:p>
    <w:p w:rsidR="00852156" w:rsidRDefault="00852156" w:rsidP="005B5D45">
      <w:pPr>
        <w:pStyle w:val="NoSpacing"/>
      </w:pPr>
      <w:r>
        <w:t xml:space="preserve">Border: </w:t>
      </w:r>
      <w:r w:rsidRPr="0047120E">
        <w:rPr>
          <w:color w:val="FF0000"/>
        </w:rPr>
        <w:t>1px solid #333;</w:t>
      </w:r>
    </w:p>
    <w:p w:rsidR="0047120E" w:rsidRDefault="0047120E" w:rsidP="005B5D45">
      <w:pPr>
        <w:pStyle w:val="NoSpacing"/>
      </w:pPr>
      <w:r w:rsidRPr="0047120E">
        <w:t>border-bottom: 2px solid #695968;</w:t>
      </w:r>
    </w:p>
    <w:p w:rsidR="00852156" w:rsidRDefault="00852156" w:rsidP="005B5D45">
      <w:pPr>
        <w:pStyle w:val="NoSpacing"/>
      </w:pPr>
      <w:r>
        <w:t>Border-width: 1px;</w:t>
      </w:r>
    </w:p>
    <w:p w:rsidR="00852156" w:rsidRDefault="00852156" w:rsidP="005B5D45">
      <w:pPr>
        <w:pStyle w:val="NoSpacing"/>
      </w:pPr>
      <w:r>
        <w:t>Border-style: solid;</w:t>
      </w:r>
    </w:p>
    <w:p w:rsidR="00D05B6A" w:rsidRDefault="00D05B6A" w:rsidP="00D05B6A">
      <w:pPr>
        <w:pStyle w:val="NoSpacing"/>
        <w:numPr>
          <w:ilvl w:val="0"/>
          <w:numId w:val="22"/>
        </w:numPr>
      </w:pPr>
      <w:r>
        <w:t>Dotted;</w:t>
      </w:r>
    </w:p>
    <w:p w:rsidR="00852156" w:rsidRDefault="00852156" w:rsidP="005B5D45">
      <w:pPr>
        <w:pStyle w:val="NoSpacing"/>
      </w:pPr>
      <w:r>
        <w:t>Border-color: #333333;</w:t>
      </w:r>
    </w:p>
    <w:p w:rsidR="00D97566" w:rsidRDefault="00D97566" w:rsidP="005B5D45">
      <w:pPr>
        <w:pStyle w:val="NoSpacing"/>
      </w:pPr>
      <w:r>
        <w:t>Border-radius: 20px;</w:t>
      </w:r>
    </w:p>
    <w:p w:rsidR="00D97566" w:rsidRDefault="000959E1" w:rsidP="00D97566">
      <w:pPr>
        <w:pStyle w:val="NoSpacing"/>
        <w:numPr>
          <w:ilvl w:val="0"/>
          <w:numId w:val="26"/>
        </w:numPr>
      </w:pPr>
      <w:r>
        <w:t>Rounder corner</w:t>
      </w:r>
    </w:p>
    <w:p w:rsidR="00852156" w:rsidRDefault="00852156" w:rsidP="005B5D45">
      <w:pPr>
        <w:pStyle w:val="Heading1"/>
      </w:pPr>
      <w:r>
        <w:t>Measurements in CSS</w:t>
      </w:r>
    </w:p>
    <w:p w:rsidR="00852156" w:rsidRDefault="00852156" w:rsidP="005B5D45">
      <w:pPr>
        <w:pStyle w:val="Heading2"/>
      </w:pPr>
      <w:r>
        <w:t>Fixed</w:t>
      </w:r>
    </w:p>
    <w:p w:rsidR="00852156" w:rsidRDefault="00852156" w:rsidP="005B5D45">
      <w:pPr>
        <w:pStyle w:val="NoSpacing"/>
      </w:pPr>
      <w:r>
        <w:t>Px: pixels on screen</w:t>
      </w:r>
    </w:p>
    <w:p w:rsidR="00852156" w:rsidRDefault="00852156" w:rsidP="005B5D45">
      <w:pPr>
        <w:pStyle w:val="NoSpacing"/>
      </w:pPr>
      <w:r>
        <w:t>Pt</w:t>
      </w:r>
      <w:r w:rsidR="005B5D45">
        <w:t>: points (text)</w:t>
      </w:r>
    </w:p>
    <w:p w:rsidR="005B5D45" w:rsidRDefault="005B5D45" w:rsidP="005B5D45">
      <w:pPr>
        <w:pStyle w:val="NoSpacing"/>
      </w:pPr>
      <w:r>
        <w:t>Mm, cm &amp; in: for print media styling</w:t>
      </w:r>
    </w:p>
    <w:p w:rsidR="00896B48" w:rsidRDefault="00896B48" w:rsidP="005B5D45">
      <w:pPr>
        <w:pStyle w:val="NoSpacing"/>
      </w:pPr>
      <w:r>
        <w:t>Em: is relative to the font-size of the parent</w:t>
      </w:r>
    </w:p>
    <w:p w:rsidR="00896B48" w:rsidRDefault="00896B48" w:rsidP="005B5D45">
      <w:pPr>
        <w:pStyle w:val="NoSpacing"/>
      </w:pPr>
      <w:r>
        <w:t>Rem: is relative to the root or the html element. We can define a single font size on the html element and define all rem units to be a percentage of that.</w:t>
      </w:r>
    </w:p>
    <w:p w:rsidR="00896B48" w:rsidRDefault="00896B48" w:rsidP="00896B48">
      <w:pPr>
        <w:pStyle w:val="NoSpacing"/>
        <w:ind w:left="720"/>
      </w:pPr>
      <w:r>
        <w:t xml:space="preserve">html { font-size: 62.5%; } </w:t>
      </w:r>
    </w:p>
    <w:p w:rsidR="00896B48" w:rsidRDefault="00896B48" w:rsidP="00896B48">
      <w:pPr>
        <w:pStyle w:val="NoSpacing"/>
        <w:ind w:left="720"/>
      </w:pPr>
      <w:r>
        <w:t>body { font-size: 1.4rem; } /* =14px */</w:t>
      </w:r>
    </w:p>
    <w:p w:rsidR="00896B48" w:rsidRDefault="00896B48" w:rsidP="00896B48">
      <w:pPr>
        <w:pStyle w:val="NoSpacing"/>
        <w:ind w:left="720"/>
      </w:pPr>
      <w:r>
        <w:lastRenderedPageBreak/>
        <w:t>h1   { font-size: 2.4rem; } /* =24px */</w:t>
      </w:r>
    </w:p>
    <w:p w:rsidR="005B5D45" w:rsidRDefault="005B5D45" w:rsidP="00896B48">
      <w:pPr>
        <w:pStyle w:val="Heading1"/>
      </w:pPr>
      <w:r>
        <w:t>Colour in CSS</w:t>
      </w:r>
    </w:p>
    <w:p w:rsidR="005B5D45" w:rsidRDefault="005B5D45" w:rsidP="005B5D45">
      <w:pPr>
        <w:pStyle w:val="NoSpacing"/>
      </w:pPr>
      <w:r>
        <w:t>0: no light, 255: all light</w:t>
      </w:r>
    </w:p>
    <w:p w:rsidR="005B5D45" w:rsidRDefault="00351F19" w:rsidP="005B5D45">
      <w:pPr>
        <w:pStyle w:val="ListParagraph"/>
        <w:numPr>
          <w:ilvl w:val="0"/>
          <w:numId w:val="3"/>
        </w:numPr>
      </w:pPr>
      <w:r>
        <w:t xml:space="preserve">Hex: </w:t>
      </w:r>
      <w:r w:rsidR="005B5D45">
        <w:t>Each pair of digits maps to RGB declaration</w:t>
      </w:r>
    </w:p>
    <w:p w:rsidR="005B5D45" w:rsidRDefault="00351F19" w:rsidP="00351F19">
      <w:r>
        <w:t xml:space="preserve">                       </w:t>
      </w:r>
      <w:r w:rsidR="005B5D45">
        <w:t>Color: #BA55D3</w:t>
      </w:r>
    </w:p>
    <w:p w:rsidR="005B5D45" w:rsidRDefault="00351F19" w:rsidP="005B5D45">
      <w:pPr>
        <w:pStyle w:val="ListParagraph"/>
        <w:numPr>
          <w:ilvl w:val="0"/>
          <w:numId w:val="4"/>
        </w:numPr>
      </w:pPr>
      <w:r>
        <w:t xml:space="preserve">RGB: </w:t>
      </w:r>
      <w:r w:rsidR="005B5D45">
        <w:t xml:space="preserve"> rgb(118, 126, 23)</w:t>
      </w:r>
    </w:p>
    <w:p w:rsidR="00351F19" w:rsidRDefault="00351F19" w:rsidP="005B5D45">
      <w:pPr>
        <w:pStyle w:val="ListParagraph"/>
        <w:numPr>
          <w:ilvl w:val="0"/>
          <w:numId w:val="4"/>
        </w:numPr>
      </w:pPr>
      <w:r>
        <w:t>RGBA: plus alpha transparency -0 to 1</w:t>
      </w:r>
    </w:p>
    <w:p w:rsidR="00351F19" w:rsidRDefault="00351F19" w:rsidP="00351F19">
      <w:pPr>
        <w:pStyle w:val="ListParagraph"/>
        <w:numPr>
          <w:ilvl w:val="1"/>
          <w:numId w:val="4"/>
        </w:numPr>
      </w:pPr>
      <w:r>
        <w:t>Rgba(186,85,211,1);</w:t>
      </w:r>
    </w:p>
    <w:p w:rsidR="001A1F53" w:rsidRDefault="001A1F53" w:rsidP="001A1F53">
      <w:pPr>
        <w:pStyle w:val="ListParagraph"/>
        <w:numPr>
          <w:ilvl w:val="0"/>
          <w:numId w:val="4"/>
        </w:numPr>
      </w:pPr>
      <w:r>
        <w:t>Common color properties</w:t>
      </w:r>
    </w:p>
    <w:p w:rsidR="001A1F53" w:rsidRDefault="001A1F53" w:rsidP="001A1F53">
      <w:pPr>
        <w:pStyle w:val="ListParagraph"/>
        <w:numPr>
          <w:ilvl w:val="1"/>
          <w:numId w:val="4"/>
        </w:numPr>
      </w:pPr>
      <w:r>
        <w:t>Color</w:t>
      </w:r>
    </w:p>
    <w:p w:rsidR="001A1F53" w:rsidRDefault="001A1F53" w:rsidP="001A1F53">
      <w:pPr>
        <w:pStyle w:val="ListParagraph"/>
        <w:numPr>
          <w:ilvl w:val="1"/>
          <w:numId w:val="4"/>
        </w:numPr>
      </w:pPr>
      <w:r>
        <w:t>Background-color</w:t>
      </w:r>
    </w:p>
    <w:p w:rsidR="001A1F53" w:rsidRDefault="001A1F53" w:rsidP="001A1F53">
      <w:pPr>
        <w:pStyle w:val="ListParagraph"/>
        <w:numPr>
          <w:ilvl w:val="1"/>
          <w:numId w:val="4"/>
        </w:numPr>
      </w:pPr>
      <w:r>
        <w:t>Border-color</w:t>
      </w:r>
    </w:p>
    <w:p w:rsidR="001A1F53" w:rsidRDefault="001A1F53" w:rsidP="001A1F53"/>
    <w:p w:rsidR="005B5D45" w:rsidRDefault="005B5D45" w:rsidP="005B5D45">
      <w:pPr>
        <w:pStyle w:val="Heading1"/>
      </w:pPr>
      <w:r>
        <w:t>Fonts in CSS</w:t>
      </w:r>
    </w:p>
    <w:p w:rsidR="005B5D45" w:rsidRDefault="005B5D45" w:rsidP="005B5D45">
      <w:pPr>
        <w:pStyle w:val="ListParagraph"/>
        <w:numPr>
          <w:ilvl w:val="0"/>
          <w:numId w:val="4"/>
        </w:numPr>
      </w:pPr>
      <w:r>
        <w:t>Web safe fonts</w:t>
      </w:r>
    </w:p>
    <w:p w:rsidR="005B5D45" w:rsidRDefault="005B5D45" w:rsidP="005B5D45">
      <w:pPr>
        <w:pStyle w:val="ListParagraph"/>
        <w:numPr>
          <w:ilvl w:val="1"/>
          <w:numId w:val="4"/>
        </w:numPr>
      </w:pPr>
      <w:r>
        <w:t xml:space="preserve">Font must be installed on </w:t>
      </w:r>
      <w:r w:rsidRPr="005B5D45">
        <w:rPr>
          <w:highlight w:val="yellow"/>
        </w:rPr>
        <w:t>users</w:t>
      </w:r>
      <w:r>
        <w:t xml:space="preserve"> computer to be displayed</w:t>
      </w:r>
    </w:p>
    <w:p w:rsidR="005B5D45" w:rsidRDefault="005B5D45" w:rsidP="005B5D45">
      <w:pPr>
        <w:pStyle w:val="ListParagraph"/>
        <w:numPr>
          <w:ilvl w:val="0"/>
          <w:numId w:val="4"/>
        </w:numPr>
      </w:pPr>
      <w:r>
        <w:t>Font-stacks</w:t>
      </w:r>
    </w:p>
    <w:p w:rsidR="005B5D45" w:rsidRDefault="005B5D45" w:rsidP="005B5D45">
      <w:pPr>
        <w:pStyle w:val="ListParagraph"/>
        <w:numPr>
          <w:ilvl w:val="1"/>
          <w:numId w:val="4"/>
        </w:numPr>
      </w:pPr>
      <w:r>
        <w:t xml:space="preserve">Specify “fall-back” fonts to use </w:t>
      </w:r>
      <w:r w:rsidRPr="00855178">
        <w:rPr>
          <w:highlight w:val="yellow"/>
        </w:rPr>
        <w:t>in case a font is not installed</w:t>
      </w:r>
    </w:p>
    <w:p w:rsidR="00297E7F" w:rsidRDefault="00297E7F" w:rsidP="005B5D45">
      <w:pPr>
        <w:pStyle w:val="ListParagraph"/>
        <w:numPr>
          <w:ilvl w:val="1"/>
          <w:numId w:val="4"/>
        </w:numPr>
      </w:pPr>
      <w:r>
        <w:t>Should have minimum: desired + generic</w:t>
      </w:r>
    </w:p>
    <w:p w:rsidR="00297E7F" w:rsidRDefault="00297E7F" w:rsidP="005B5D45">
      <w:pPr>
        <w:pStyle w:val="ListParagraph"/>
        <w:numPr>
          <w:ilvl w:val="1"/>
          <w:numId w:val="4"/>
        </w:numPr>
      </w:pPr>
      <w:r>
        <w:t>Can have as many fallback as you like</w:t>
      </w:r>
    </w:p>
    <w:p w:rsidR="00297E7F" w:rsidRDefault="00297E7F" w:rsidP="005B5D45">
      <w:pPr>
        <w:pStyle w:val="ListParagraph"/>
        <w:numPr>
          <w:ilvl w:val="1"/>
          <w:numId w:val="4"/>
        </w:numPr>
      </w:pPr>
      <w:r>
        <w:t>Font-family: Desired, Fallback1, Generic;</w:t>
      </w:r>
    </w:p>
    <w:p w:rsidR="00297E7F" w:rsidRDefault="00297E7F" w:rsidP="00297E7F">
      <w:pPr>
        <w:pStyle w:val="ListParagraph"/>
        <w:numPr>
          <w:ilvl w:val="1"/>
          <w:numId w:val="4"/>
        </w:numPr>
      </w:pPr>
      <w:r>
        <w:t>font-family: "Trebuchet MS", "Lucida Grande", "Lucida Sans Unicode", "Lucida Sans", Tahoma, sans-serif;</w:t>
      </w:r>
    </w:p>
    <w:p w:rsidR="001A1F53" w:rsidRDefault="001A1F53" w:rsidP="001A1F53">
      <w:pPr>
        <w:pStyle w:val="Heading1"/>
      </w:pPr>
      <w:r>
        <w:t>CSS/Text</w:t>
      </w:r>
    </w:p>
    <w:p w:rsidR="001A1F53" w:rsidRDefault="001A1F53" w:rsidP="001A1F53">
      <w:pPr>
        <w:pStyle w:val="ListParagraph"/>
        <w:numPr>
          <w:ilvl w:val="0"/>
          <w:numId w:val="13"/>
        </w:numPr>
      </w:pPr>
      <w:r>
        <w:t>font-size: -px, em, pt</w:t>
      </w:r>
    </w:p>
    <w:p w:rsidR="001A1F53" w:rsidRDefault="00855178" w:rsidP="001A1F53">
      <w:pPr>
        <w:pStyle w:val="ListParagraph"/>
        <w:numPr>
          <w:ilvl w:val="0"/>
          <w:numId w:val="13"/>
        </w:numPr>
      </w:pPr>
      <w:r>
        <w:t>font-weight: normal, bold</w:t>
      </w:r>
    </w:p>
    <w:p w:rsidR="00855178" w:rsidRDefault="00855178" w:rsidP="001A1F53">
      <w:pPr>
        <w:pStyle w:val="ListParagraph"/>
        <w:numPr>
          <w:ilvl w:val="0"/>
          <w:numId w:val="13"/>
        </w:numPr>
      </w:pPr>
      <w:r>
        <w:t>font-style: normal, italic, olique</w:t>
      </w:r>
    </w:p>
    <w:p w:rsidR="00855178" w:rsidRDefault="00163482" w:rsidP="001A1F53">
      <w:pPr>
        <w:pStyle w:val="ListParagraph"/>
        <w:numPr>
          <w:ilvl w:val="0"/>
          <w:numId w:val="13"/>
        </w:numPr>
      </w:pPr>
      <w:r>
        <w:t>text</w:t>
      </w:r>
      <w:r w:rsidR="00855178">
        <w:t>-align: center, right, left, justify</w:t>
      </w:r>
    </w:p>
    <w:p w:rsidR="00855178" w:rsidRDefault="00855178" w:rsidP="001A1F53">
      <w:pPr>
        <w:pStyle w:val="ListParagraph"/>
        <w:numPr>
          <w:ilvl w:val="0"/>
          <w:numId w:val="13"/>
        </w:numPr>
      </w:pPr>
      <w:r>
        <w:t>text-decoration: underline, overline, line-through</w:t>
      </w:r>
      <w:r w:rsidR="00302655">
        <w:t>, none</w:t>
      </w:r>
    </w:p>
    <w:p w:rsidR="00855178" w:rsidRDefault="00D971B5" w:rsidP="001A1F53">
      <w:pPr>
        <w:pStyle w:val="ListParagraph"/>
        <w:numPr>
          <w:ilvl w:val="0"/>
          <w:numId w:val="13"/>
        </w:numPr>
      </w:pPr>
      <w:r>
        <w:t>text-transform</w:t>
      </w:r>
      <w:r w:rsidR="00855178">
        <w:t>: uppercase, lowercase, capitalize</w:t>
      </w:r>
    </w:p>
    <w:p w:rsidR="00855178" w:rsidRDefault="00855178" w:rsidP="001A1F53">
      <w:pPr>
        <w:pStyle w:val="ListParagraph"/>
        <w:numPr>
          <w:ilvl w:val="0"/>
          <w:numId w:val="13"/>
        </w:numPr>
      </w:pPr>
      <w:r>
        <w:t xml:space="preserve">text-indent: </w:t>
      </w:r>
    </w:p>
    <w:p w:rsidR="00855178" w:rsidRDefault="00855178" w:rsidP="001A1F53">
      <w:pPr>
        <w:pStyle w:val="ListParagraph"/>
        <w:numPr>
          <w:ilvl w:val="0"/>
          <w:numId w:val="13"/>
        </w:numPr>
      </w:pPr>
      <w:r>
        <w:t>letter-spacing: space between characters</w:t>
      </w:r>
    </w:p>
    <w:p w:rsidR="00855178" w:rsidRPr="001A1F53" w:rsidRDefault="00855178" w:rsidP="001A1F53">
      <w:pPr>
        <w:pStyle w:val="ListParagraph"/>
        <w:numPr>
          <w:ilvl w:val="0"/>
          <w:numId w:val="13"/>
        </w:numPr>
      </w:pPr>
      <w:r>
        <w:t>line-height: space between lines</w:t>
      </w:r>
    </w:p>
    <w:p w:rsidR="00297E7F" w:rsidRDefault="00297E7F" w:rsidP="00297E7F">
      <w:pPr>
        <w:pStyle w:val="Heading1"/>
      </w:pPr>
      <w:r>
        <w:t>Inheritance</w:t>
      </w:r>
    </w:p>
    <w:p w:rsidR="005B5D45" w:rsidRDefault="00297E7F" w:rsidP="00297E7F">
      <w:pPr>
        <w:pStyle w:val="ListParagraph"/>
        <w:numPr>
          <w:ilvl w:val="0"/>
          <w:numId w:val="5"/>
        </w:numPr>
      </w:pPr>
      <w:r>
        <w:t>If no declaration is found for certain element properties in CSS, value is inherited from parent element.</w:t>
      </w:r>
    </w:p>
    <w:p w:rsidR="00297E7F" w:rsidRDefault="00297E7F" w:rsidP="00297E7F">
      <w:pPr>
        <w:pStyle w:val="ListParagraph"/>
        <w:numPr>
          <w:ilvl w:val="0"/>
          <w:numId w:val="5"/>
        </w:numPr>
      </w:pPr>
      <w:r>
        <w:t>E.g: if the font-family is not set in CSS for h1, it will inherit it from the body element.</w:t>
      </w:r>
    </w:p>
    <w:p w:rsidR="002248F4" w:rsidRDefault="002248F4" w:rsidP="002248F4">
      <w:pPr>
        <w:pStyle w:val="Heading1"/>
      </w:pPr>
      <w:r>
        <w:lastRenderedPageBreak/>
        <w:t>CSS/Box Model</w:t>
      </w:r>
    </w:p>
    <w:p w:rsidR="00896B48" w:rsidRDefault="00896B48" w:rsidP="00896B48">
      <w:pPr>
        <w:pStyle w:val="Heading2"/>
      </w:pPr>
      <w:r>
        <w:t>Padding</w:t>
      </w:r>
    </w:p>
    <w:p w:rsidR="00896B48" w:rsidRPr="00896B48" w:rsidRDefault="00896B48" w:rsidP="00896B48">
      <w:pPr>
        <w:pStyle w:val="ListParagraph"/>
        <w:numPr>
          <w:ilvl w:val="0"/>
          <w:numId w:val="27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/>
        </w:rPr>
      </w:pPr>
      <w:r w:rsidRPr="00896B48">
        <w:rPr>
          <w:rFonts w:ascii="Verdana" w:eastAsia="Times New Roman" w:hAnsi="Verdana" w:cs="Times New Roman"/>
          <w:b/>
          <w:bCs/>
          <w:color w:val="000000"/>
          <w:sz w:val="23"/>
          <w:szCs w:val="23"/>
          <w:shd w:val="clear" w:color="auto" w:fill="FFFFFF"/>
          <w:lang w:val="en-AU"/>
        </w:rPr>
        <w:t>padding: 25px 50px;</w:t>
      </w:r>
    </w:p>
    <w:p w:rsidR="00896B48" w:rsidRPr="00896B48" w:rsidRDefault="00896B48" w:rsidP="00896B48">
      <w:pPr>
        <w:numPr>
          <w:ilvl w:val="1"/>
          <w:numId w:val="27"/>
        </w:numPr>
        <w:shd w:val="clear" w:color="auto" w:fill="FFFFFF"/>
        <w:spacing w:before="100" w:beforeAutospacing="1" w:after="100" w:afterAutospacing="1" w:line="338" w:lineRule="atLeast"/>
        <w:rPr>
          <w:rFonts w:ascii="Verdana" w:eastAsia="Times New Roman" w:hAnsi="Verdana" w:cs="Times New Roman"/>
          <w:color w:val="000000"/>
          <w:sz w:val="23"/>
          <w:szCs w:val="23"/>
          <w:lang w:val="en-AU"/>
        </w:rPr>
      </w:pPr>
      <w:r w:rsidRPr="00896B48">
        <w:rPr>
          <w:rFonts w:ascii="Verdana" w:eastAsia="Times New Roman" w:hAnsi="Verdana" w:cs="Times New Roman"/>
          <w:color w:val="000000"/>
          <w:sz w:val="23"/>
          <w:szCs w:val="23"/>
          <w:lang w:val="en-AU"/>
        </w:rPr>
        <w:t>top and bottom paddings are 25px</w:t>
      </w:r>
    </w:p>
    <w:p w:rsidR="00896B48" w:rsidRPr="00896B48" w:rsidRDefault="00896B48" w:rsidP="00896B48">
      <w:pPr>
        <w:numPr>
          <w:ilvl w:val="1"/>
          <w:numId w:val="27"/>
        </w:numPr>
        <w:shd w:val="clear" w:color="auto" w:fill="FFFFFF"/>
        <w:spacing w:before="100" w:beforeAutospacing="1" w:after="100" w:afterAutospacing="1" w:line="338" w:lineRule="atLeast"/>
        <w:rPr>
          <w:rFonts w:ascii="Verdana" w:eastAsia="Times New Roman" w:hAnsi="Verdana" w:cs="Times New Roman"/>
          <w:color w:val="000000"/>
          <w:sz w:val="23"/>
          <w:szCs w:val="23"/>
          <w:lang w:val="en-AU"/>
        </w:rPr>
      </w:pPr>
      <w:r w:rsidRPr="00896B48">
        <w:rPr>
          <w:rFonts w:ascii="Verdana" w:eastAsia="Times New Roman" w:hAnsi="Verdana" w:cs="Times New Roman"/>
          <w:color w:val="000000"/>
          <w:sz w:val="23"/>
          <w:szCs w:val="23"/>
          <w:lang w:val="en-AU"/>
        </w:rPr>
        <w:t>right and left paddings are 50px</w:t>
      </w:r>
    </w:p>
    <w:p w:rsidR="00896B48" w:rsidRPr="00896B48" w:rsidRDefault="00896B48" w:rsidP="00896B48">
      <w:pPr>
        <w:rPr>
          <w:lang w:val="en-AU"/>
        </w:rPr>
      </w:pPr>
    </w:p>
    <w:p w:rsidR="00896B48" w:rsidRPr="00896B48" w:rsidRDefault="00896B48" w:rsidP="00896B48">
      <w:pPr>
        <w:pStyle w:val="Heading2"/>
      </w:pPr>
      <w:r>
        <w:t>Border</w:t>
      </w:r>
    </w:p>
    <w:p w:rsidR="002248F4" w:rsidRDefault="002248F4" w:rsidP="002248F4">
      <w:pPr>
        <w:pStyle w:val="ListParagraph"/>
        <w:numPr>
          <w:ilvl w:val="0"/>
          <w:numId w:val="12"/>
        </w:numPr>
      </w:pPr>
      <w:r>
        <w:t>Border: stroke around the element</w:t>
      </w:r>
    </w:p>
    <w:p w:rsidR="002248F4" w:rsidRDefault="002248F4" w:rsidP="002248F4">
      <w:pPr>
        <w:pStyle w:val="ListParagraph"/>
        <w:numPr>
          <w:ilvl w:val="1"/>
          <w:numId w:val="12"/>
        </w:numPr>
      </w:pPr>
      <w:r>
        <w:t>Border-width: 1px</w:t>
      </w:r>
    </w:p>
    <w:p w:rsidR="002248F4" w:rsidRDefault="007F2CA7" w:rsidP="002248F4">
      <w:pPr>
        <w:pStyle w:val="ListParagraph"/>
        <w:numPr>
          <w:ilvl w:val="2"/>
          <w:numId w:val="12"/>
        </w:numPr>
      </w:pPr>
      <w:r>
        <w:t>Border-top-width: 1px</w:t>
      </w:r>
    </w:p>
    <w:p w:rsidR="007F2CA7" w:rsidRDefault="007F2CA7" w:rsidP="002248F4">
      <w:pPr>
        <w:pStyle w:val="ListParagraph"/>
        <w:numPr>
          <w:ilvl w:val="2"/>
          <w:numId w:val="12"/>
        </w:numPr>
      </w:pPr>
      <w:r>
        <w:t>Border-right-width: 1px</w:t>
      </w:r>
    </w:p>
    <w:p w:rsidR="007F2CA7" w:rsidRDefault="007F2CA7" w:rsidP="002248F4">
      <w:pPr>
        <w:pStyle w:val="ListParagraph"/>
        <w:numPr>
          <w:ilvl w:val="2"/>
          <w:numId w:val="12"/>
        </w:numPr>
      </w:pPr>
      <w:r>
        <w:t>Border-bottom-width: 1px</w:t>
      </w:r>
    </w:p>
    <w:p w:rsidR="007F2CA7" w:rsidRDefault="007F2CA7" w:rsidP="002248F4">
      <w:pPr>
        <w:pStyle w:val="ListParagraph"/>
        <w:numPr>
          <w:ilvl w:val="2"/>
          <w:numId w:val="12"/>
        </w:numPr>
      </w:pPr>
      <w:r>
        <w:t>Border-left-width: 1px</w:t>
      </w:r>
    </w:p>
    <w:p w:rsidR="007F2CA7" w:rsidRDefault="007F2CA7" w:rsidP="007F2CA7">
      <w:pPr>
        <w:pStyle w:val="ListParagraph"/>
        <w:numPr>
          <w:ilvl w:val="1"/>
          <w:numId w:val="12"/>
        </w:numPr>
      </w:pPr>
      <w:r>
        <w:t>Margin: 10px 5px 15px 30px</w:t>
      </w:r>
    </w:p>
    <w:p w:rsidR="007F2CA7" w:rsidRDefault="007F2CA7" w:rsidP="007F2CA7">
      <w:pPr>
        <w:pStyle w:val="ListParagraph"/>
        <w:numPr>
          <w:ilvl w:val="2"/>
          <w:numId w:val="12"/>
        </w:numPr>
      </w:pPr>
      <w:r>
        <w:t>Margin-top: 10px;</w:t>
      </w:r>
    </w:p>
    <w:p w:rsidR="007F2CA7" w:rsidRDefault="007F2CA7" w:rsidP="007F2CA7">
      <w:pPr>
        <w:pStyle w:val="ListParagraph"/>
        <w:numPr>
          <w:ilvl w:val="2"/>
          <w:numId w:val="12"/>
        </w:numPr>
      </w:pPr>
      <w:r>
        <w:t>Margin-right</w:t>
      </w:r>
      <w:r w:rsidR="001A1F53">
        <w:t>: 5px;</w:t>
      </w:r>
    </w:p>
    <w:p w:rsidR="001A1F53" w:rsidRDefault="001A1F53" w:rsidP="007F2CA7">
      <w:pPr>
        <w:pStyle w:val="ListParagraph"/>
        <w:numPr>
          <w:ilvl w:val="2"/>
          <w:numId w:val="12"/>
        </w:numPr>
      </w:pPr>
      <w:r>
        <w:t>Margin-bottom: 15px;</w:t>
      </w:r>
    </w:p>
    <w:p w:rsidR="001A1F53" w:rsidRDefault="001A1F53" w:rsidP="007F2CA7">
      <w:pPr>
        <w:pStyle w:val="ListParagraph"/>
        <w:numPr>
          <w:ilvl w:val="2"/>
          <w:numId w:val="12"/>
        </w:numPr>
      </w:pPr>
      <w:r>
        <w:t>Margin-left: 30px;</w:t>
      </w:r>
    </w:p>
    <w:p w:rsidR="002248F4" w:rsidRDefault="002248F4" w:rsidP="002248F4">
      <w:pPr>
        <w:pStyle w:val="ListParagraph"/>
        <w:numPr>
          <w:ilvl w:val="1"/>
          <w:numId w:val="12"/>
        </w:numPr>
      </w:pPr>
      <w:r>
        <w:t>Border-style: dashed, dotted..</w:t>
      </w:r>
    </w:p>
    <w:p w:rsidR="002248F4" w:rsidRDefault="002248F4" w:rsidP="002248F4">
      <w:pPr>
        <w:pStyle w:val="ListParagraph"/>
        <w:numPr>
          <w:ilvl w:val="1"/>
          <w:numId w:val="12"/>
        </w:numPr>
      </w:pPr>
      <w:r>
        <w:t>Border-color</w:t>
      </w:r>
    </w:p>
    <w:p w:rsidR="001A1F53" w:rsidRDefault="001A1F53" w:rsidP="002248F4">
      <w:pPr>
        <w:pStyle w:val="ListParagraph"/>
        <w:numPr>
          <w:ilvl w:val="1"/>
          <w:numId w:val="12"/>
        </w:numPr>
      </w:pPr>
      <w:r>
        <w:t>Border: 1px solid #333;</w:t>
      </w:r>
    </w:p>
    <w:p w:rsidR="001A1F53" w:rsidRDefault="001A1F53" w:rsidP="001A1F53">
      <w:pPr>
        <w:pStyle w:val="ListParagraph"/>
        <w:numPr>
          <w:ilvl w:val="2"/>
          <w:numId w:val="12"/>
        </w:numPr>
      </w:pPr>
      <w:r>
        <w:t>Border-width: 1px;</w:t>
      </w:r>
    </w:p>
    <w:p w:rsidR="001A1F53" w:rsidRDefault="001A1F53" w:rsidP="001A1F53">
      <w:pPr>
        <w:pStyle w:val="ListParagraph"/>
        <w:numPr>
          <w:ilvl w:val="2"/>
          <w:numId w:val="12"/>
        </w:numPr>
      </w:pPr>
      <w:r>
        <w:t>Border-style: solid;</w:t>
      </w:r>
    </w:p>
    <w:p w:rsidR="001A1F53" w:rsidRDefault="001A1F53" w:rsidP="001A1F53">
      <w:pPr>
        <w:pStyle w:val="ListParagraph"/>
        <w:numPr>
          <w:ilvl w:val="2"/>
          <w:numId w:val="12"/>
        </w:numPr>
      </w:pPr>
      <w:r>
        <w:t>Border-color: #333333;</w:t>
      </w:r>
    </w:p>
    <w:p w:rsidR="00E77036" w:rsidRDefault="00E77036" w:rsidP="00E77036">
      <w:pPr>
        <w:pStyle w:val="ListParagraph"/>
        <w:numPr>
          <w:ilvl w:val="0"/>
          <w:numId w:val="12"/>
        </w:numPr>
      </w:pPr>
      <w:r>
        <w:t>Background Images</w:t>
      </w:r>
    </w:p>
    <w:p w:rsidR="00E77036" w:rsidRDefault="00E77036" w:rsidP="00E77036">
      <w:pPr>
        <w:pStyle w:val="ListParagraph"/>
        <w:numPr>
          <w:ilvl w:val="1"/>
          <w:numId w:val="12"/>
        </w:numPr>
      </w:pPr>
      <w:r>
        <w:t>Background-color: “backup” in case image fails</w:t>
      </w:r>
    </w:p>
    <w:p w:rsidR="00E77036" w:rsidRDefault="00E77036" w:rsidP="00FA6F06">
      <w:pPr>
        <w:pStyle w:val="ListParagraph"/>
        <w:numPr>
          <w:ilvl w:val="1"/>
          <w:numId w:val="12"/>
        </w:numPr>
      </w:pPr>
      <w:r>
        <w:t>Background-image</w:t>
      </w:r>
      <w:r w:rsidR="00FA6F06">
        <w:t>:</w:t>
      </w:r>
      <w:r>
        <w:t xml:space="preserve"> </w:t>
      </w:r>
      <w:r w:rsidR="00FA6F06">
        <w:t>url("</w:t>
      </w:r>
      <w:r w:rsidR="00FA6F06" w:rsidRPr="00FA6F06">
        <w:t>images/weather.png");</w:t>
      </w:r>
    </w:p>
    <w:p w:rsidR="00E77036" w:rsidRDefault="00E77036" w:rsidP="00E77036">
      <w:pPr>
        <w:pStyle w:val="ListParagraph"/>
        <w:numPr>
          <w:ilvl w:val="1"/>
          <w:numId w:val="12"/>
        </w:numPr>
      </w:pPr>
      <w:r>
        <w:t>Background-repeat:</w:t>
      </w:r>
    </w:p>
    <w:p w:rsidR="00E77036" w:rsidRDefault="00E77036" w:rsidP="00E77036">
      <w:pPr>
        <w:pStyle w:val="ListParagraph"/>
        <w:numPr>
          <w:ilvl w:val="2"/>
          <w:numId w:val="12"/>
        </w:numPr>
      </w:pPr>
      <w:r>
        <w:t>No-repeat</w:t>
      </w:r>
    </w:p>
    <w:p w:rsidR="00E77036" w:rsidRDefault="00E77036" w:rsidP="00E77036">
      <w:pPr>
        <w:pStyle w:val="ListParagraph"/>
        <w:numPr>
          <w:ilvl w:val="2"/>
          <w:numId w:val="12"/>
        </w:numPr>
      </w:pPr>
      <w:r>
        <w:t>Repeat</w:t>
      </w:r>
    </w:p>
    <w:p w:rsidR="00E77036" w:rsidRDefault="00E77036" w:rsidP="00E77036">
      <w:pPr>
        <w:pStyle w:val="ListParagraph"/>
        <w:numPr>
          <w:ilvl w:val="2"/>
          <w:numId w:val="12"/>
        </w:numPr>
      </w:pPr>
      <w:r>
        <w:t>Repeat-x</w:t>
      </w:r>
    </w:p>
    <w:p w:rsidR="00E77036" w:rsidRDefault="00E77036" w:rsidP="00E77036">
      <w:pPr>
        <w:pStyle w:val="ListParagraph"/>
        <w:numPr>
          <w:ilvl w:val="2"/>
          <w:numId w:val="12"/>
        </w:numPr>
      </w:pPr>
      <w:r>
        <w:t>Repeat-y</w:t>
      </w:r>
    </w:p>
    <w:p w:rsidR="00E77036" w:rsidRDefault="00E77036" w:rsidP="00E77036">
      <w:pPr>
        <w:pStyle w:val="ListParagraph"/>
        <w:numPr>
          <w:ilvl w:val="1"/>
          <w:numId w:val="12"/>
        </w:numPr>
      </w:pPr>
      <w:r>
        <w:t>Background-position</w:t>
      </w:r>
    </w:p>
    <w:p w:rsidR="00E77036" w:rsidRDefault="00E77036" w:rsidP="00E77036">
      <w:pPr>
        <w:pStyle w:val="ListParagraph"/>
        <w:numPr>
          <w:ilvl w:val="2"/>
          <w:numId w:val="12"/>
        </w:numPr>
      </w:pPr>
      <w:r>
        <w:t>Top</w:t>
      </w:r>
    </w:p>
    <w:p w:rsidR="00E77036" w:rsidRDefault="00E77036" w:rsidP="00E77036">
      <w:pPr>
        <w:pStyle w:val="ListParagraph"/>
        <w:numPr>
          <w:ilvl w:val="2"/>
          <w:numId w:val="12"/>
        </w:numPr>
      </w:pPr>
      <w:r>
        <w:t>Left</w:t>
      </w:r>
    </w:p>
    <w:p w:rsidR="00E77036" w:rsidRDefault="00E77036" w:rsidP="00E77036">
      <w:pPr>
        <w:pStyle w:val="ListParagraph"/>
        <w:numPr>
          <w:ilvl w:val="2"/>
          <w:numId w:val="12"/>
        </w:numPr>
      </w:pPr>
      <w:r>
        <w:t>Right</w:t>
      </w:r>
    </w:p>
    <w:p w:rsidR="00E77036" w:rsidRDefault="00E77036" w:rsidP="00E77036">
      <w:pPr>
        <w:pStyle w:val="ListParagraph"/>
        <w:numPr>
          <w:ilvl w:val="2"/>
          <w:numId w:val="12"/>
        </w:numPr>
      </w:pPr>
      <w:r>
        <w:t>Bottom</w:t>
      </w:r>
    </w:p>
    <w:p w:rsidR="00E77036" w:rsidRDefault="00E77036" w:rsidP="00E77036">
      <w:pPr>
        <w:pStyle w:val="ListParagraph"/>
        <w:numPr>
          <w:ilvl w:val="2"/>
          <w:numId w:val="12"/>
        </w:numPr>
      </w:pPr>
      <w:r>
        <w:t>Center</w:t>
      </w:r>
    </w:p>
    <w:p w:rsidR="00E77036" w:rsidRDefault="00E77036" w:rsidP="00E77036">
      <w:pPr>
        <w:pStyle w:val="ListParagraph"/>
        <w:numPr>
          <w:ilvl w:val="0"/>
          <w:numId w:val="12"/>
        </w:numPr>
      </w:pPr>
      <w:r>
        <w:t>Dealing with collapse</w:t>
      </w:r>
    </w:p>
    <w:p w:rsidR="00E77036" w:rsidRDefault="0004534E" w:rsidP="0004534E">
      <w:pPr>
        <w:pStyle w:val="ListParagraph"/>
        <w:numPr>
          <w:ilvl w:val="1"/>
          <w:numId w:val="12"/>
        </w:numPr>
      </w:pPr>
      <w:r>
        <w:t>Apply “clear” to an element directly following floats to prevent parent collapse</w:t>
      </w:r>
    </w:p>
    <w:p w:rsidR="0004534E" w:rsidRDefault="0004534E" w:rsidP="0004534E">
      <w:pPr>
        <w:pStyle w:val="ListParagraph"/>
        <w:numPr>
          <w:ilvl w:val="1"/>
          <w:numId w:val="12"/>
        </w:numPr>
      </w:pPr>
      <w:r>
        <w:t>Clear: both;</w:t>
      </w:r>
    </w:p>
    <w:p w:rsidR="00E5586E" w:rsidRDefault="00E5586E" w:rsidP="00E5586E">
      <w:pPr>
        <w:pStyle w:val="Heading1"/>
      </w:pPr>
      <w:r>
        <w:t>CSS/Navigation Bar</w:t>
      </w:r>
    </w:p>
    <w:p w:rsidR="00E5586E" w:rsidRDefault="00E5586E" w:rsidP="00E5586E">
      <w:pPr>
        <w:pStyle w:val="ListParagraph"/>
        <w:numPr>
          <w:ilvl w:val="0"/>
          <w:numId w:val="24"/>
        </w:numPr>
      </w:pPr>
      <w:r>
        <w:t>List-style-type: none</w:t>
      </w:r>
      <w:r w:rsidR="009A0B12">
        <w:t>;</w:t>
      </w:r>
    </w:p>
    <w:p w:rsidR="009A0B12" w:rsidRDefault="009A0B12" w:rsidP="009A0B12">
      <w:pPr>
        <w:pStyle w:val="ListParagraph"/>
        <w:numPr>
          <w:ilvl w:val="1"/>
          <w:numId w:val="24"/>
        </w:numPr>
      </w:pPr>
      <w:r>
        <w:lastRenderedPageBreak/>
        <w:t>Removes the bullets</w:t>
      </w:r>
    </w:p>
    <w:p w:rsidR="009A0B12" w:rsidRDefault="009A0B12" w:rsidP="009A0B12">
      <w:pPr>
        <w:pStyle w:val="NoSpacing"/>
        <w:numPr>
          <w:ilvl w:val="0"/>
          <w:numId w:val="24"/>
        </w:numPr>
      </w:pPr>
      <w:r>
        <w:t>Horizontal navigation bar</w:t>
      </w:r>
    </w:p>
    <w:p w:rsidR="009A0B12" w:rsidRDefault="009A0B12" w:rsidP="009A0B12">
      <w:pPr>
        <w:pStyle w:val="NoSpacing"/>
        <w:ind w:left="720"/>
      </w:pPr>
      <w:r>
        <w:t>li{</w:t>
      </w:r>
    </w:p>
    <w:p w:rsidR="009A0B12" w:rsidRDefault="009A0B12" w:rsidP="009A0B12">
      <w:pPr>
        <w:pStyle w:val="NoSpacing"/>
        <w:ind w:firstLine="720"/>
      </w:pPr>
      <w:r>
        <w:t>display: inline;</w:t>
      </w:r>
    </w:p>
    <w:p w:rsidR="009A0B12" w:rsidRDefault="009A0B12" w:rsidP="009A0B12">
      <w:pPr>
        <w:ind w:firstLine="720"/>
      </w:pPr>
      <w:r>
        <w:t>}</w:t>
      </w:r>
    </w:p>
    <w:p w:rsidR="00902D02" w:rsidRDefault="00902D02" w:rsidP="009A0B12">
      <w:pPr>
        <w:pStyle w:val="Heading1"/>
      </w:pPr>
      <w:r>
        <w:t>CSS/Arrangement</w:t>
      </w:r>
    </w:p>
    <w:p w:rsidR="009A0B12" w:rsidRDefault="009A0B12" w:rsidP="00902D02">
      <w:pPr>
        <w:pStyle w:val="Heading2"/>
      </w:pPr>
      <w:r>
        <w:t>CSS/word-wrap</w:t>
      </w:r>
    </w:p>
    <w:p w:rsidR="009A0B12" w:rsidRDefault="009A0B12" w:rsidP="009A0B12">
      <w:pPr>
        <w:pStyle w:val="NoSpacing"/>
      </w:pPr>
      <w:r>
        <w:t>Word-wrap: normal;</w:t>
      </w:r>
    </w:p>
    <w:p w:rsidR="009A0B12" w:rsidRDefault="009A0B12" w:rsidP="009A0B12">
      <w:pPr>
        <w:pStyle w:val="NoSpacing"/>
        <w:numPr>
          <w:ilvl w:val="0"/>
          <w:numId w:val="25"/>
        </w:numPr>
      </w:pPr>
      <w:r>
        <w:t>Normal: break words only at allowed break points</w:t>
      </w:r>
    </w:p>
    <w:p w:rsidR="009A0B12" w:rsidRPr="009A0B12" w:rsidRDefault="009A0B12" w:rsidP="009A0B12">
      <w:pPr>
        <w:pStyle w:val="NoSpacing"/>
        <w:numPr>
          <w:ilvl w:val="0"/>
          <w:numId w:val="25"/>
        </w:numPr>
      </w:pPr>
      <w:r>
        <w:t>Break-word: allows unbreakable words to be broken</w:t>
      </w:r>
    </w:p>
    <w:p w:rsidR="00297E7F" w:rsidRDefault="00A51A62" w:rsidP="00902D02">
      <w:pPr>
        <w:pStyle w:val="Heading2"/>
      </w:pPr>
      <w:r>
        <w:t>CSS/Float</w:t>
      </w:r>
    </w:p>
    <w:p w:rsidR="00A51A62" w:rsidRDefault="00A51A62" w:rsidP="00A51A62">
      <w:pPr>
        <w:pStyle w:val="NoSpacing"/>
      </w:pPr>
      <w:r>
        <w:t>Float property can be used to wrap text around images</w:t>
      </w:r>
    </w:p>
    <w:p w:rsidR="00A51A62" w:rsidRDefault="00A51A62" w:rsidP="00A51A62">
      <w:pPr>
        <w:pStyle w:val="NoSpacing"/>
      </w:pPr>
      <w:r>
        <w:t>Image float and text wrap at the right side.</w:t>
      </w:r>
    </w:p>
    <w:p w:rsidR="00A51A62" w:rsidRDefault="00A51A62" w:rsidP="00A51A62">
      <w:pPr>
        <w:pStyle w:val="NoSpacing"/>
      </w:pPr>
      <w:r>
        <w:t>Img{</w:t>
      </w:r>
    </w:p>
    <w:p w:rsidR="00A51A62" w:rsidRDefault="00A51A62" w:rsidP="00A51A62">
      <w:pPr>
        <w:pStyle w:val="NoSpacing"/>
      </w:pPr>
      <w:r>
        <w:tab/>
        <w:t>Float: right;</w:t>
      </w:r>
    </w:p>
    <w:p w:rsidR="00A51A62" w:rsidRDefault="00A51A62" w:rsidP="00A51A62">
      <w:pPr>
        <w:pStyle w:val="NoSpacing"/>
      </w:pPr>
      <w:r>
        <w:tab/>
        <w:t>Margin: 0 0 10px 10px;</w:t>
      </w:r>
    </w:p>
    <w:p w:rsidR="00A51A62" w:rsidRDefault="00A51A62" w:rsidP="00A51A62">
      <w:pPr>
        <w:pStyle w:val="NoSpacing"/>
      </w:pPr>
      <w:r>
        <w:t>}</w:t>
      </w:r>
    </w:p>
    <w:p w:rsidR="00902D02" w:rsidRDefault="00902D02" w:rsidP="00902D02">
      <w:pPr>
        <w:pStyle w:val="Heading2"/>
      </w:pPr>
      <w:r>
        <w:t>Overflow</w:t>
      </w:r>
    </w:p>
    <w:p w:rsidR="00902D02" w:rsidRDefault="00902D02" w:rsidP="00902D02">
      <w:pPr>
        <w:rPr>
          <w:rFonts w:ascii="Verdana" w:hAnsi="Verdana"/>
          <w:color w:val="000000"/>
          <w:sz w:val="23"/>
          <w:szCs w:val="23"/>
          <w:shd w:val="clear" w:color="auto" w:fill="FFFFFF"/>
        </w:rPr>
      </w:pPr>
      <w:r>
        <w:rPr>
          <w:rFonts w:ascii="Verdana" w:hAnsi="Verdana"/>
          <w:color w:val="000000"/>
          <w:sz w:val="23"/>
          <w:szCs w:val="23"/>
          <w:shd w:val="clear" w:color="auto" w:fill="FFFFFF"/>
        </w:rPr>
        <w:t>specifies what happens if content overflows an element's box.</w:t>
      </w:r>
    </w:p>
    <w:p w:rsidR="00902D02" w:rsidRDefault="00902D02" w:rsidP="00902D02">
      <w:pPr>
        <w:rPr>
          <w:rFonts w:ascii="Consolas" w:hAnsi="Consolas"/>
          <w:color w:val="000000"/>
          <w:shd w:val="clear" w:color="auto" w:fill="FFFFFF"/>
        </w:rPr>
      </w:pPr>
      <w:r>
        <w:rPr>
          <w:rFonts w:ascii="Consolas" w:hAnsi="Consolas"/>
          <w:color w:val="A52A2A"/>
          <w:shd w:val="clear" w:color="auto" w:fill="FFFFFF"/>
        </w:rPr>
        <w:t>div</w:t>
      </w:r>
      <w:r>
        <w:rPr>
          <w:rStyle w:val="apple-converted-space"/>
          <w:rFonts w:ascii="Consolas" w:hAnsi="Consolas"/>
          <w:color w:val="A52A2A"/>
          <w:shd w:val="clear" w:color="auto" w:fill="FFFFFF"/>
        </w:rPr>
        <w:t> </w:t>
      </w:r>
      <w:r>
        <w:rPr>
          <w:rFonts w:ascii="Consolas" w:hAnsi="Consolas"/>
          <w:color w:val="000000"/>
          <w:shd w:val="clear" w:color="auto" w:fill="FFFFFF"/>
        </w:rPr>
        <w:t>{</w:t>
      </w:r>
      <w:r>
        <w:rPr>
          <w:rFonts w:ascii="Consolas" w:hAnsi="Consolas"/>
          <w:color w:val="FF0000"/>
          <w:shd w:val="clear" w:color="auto" w:fill="FFFFFF"/>
        </w:rPr>
        <w:br/>
        <w:t>    width</w:t>
      </w:r>
      <w:r>
        <w:rPr>
          <w:rFonts w:ascii="Consolas" w:hAnsi="Consolas"/>
          <w:color w:val="000000"/>
          <w:shd w:val="clear" w:color="auto" w:fill="FFFFFF"/>
        </w:rPr>
        <w:t>:</w:t>
      </w:r>
      <w:r>
        <w:rPr>
          <w:rStyle w:val="apple-converted-space"/>
          <w:rFonts w:ascii="Consolas" w:hAnsi="Consolas"/>
          <w:color w:val="0000CD"/>
          <w:shd w:val="clear" w:color="auto" w:fill="FFFFFF"/>
        </w:rPr>
        <w:t> </w:t>
      </w:r>
      <w:r>
        <w:rPr>
          <w:rFonts w:ascii="Consolas" w:hAnsi="Consolas"/>
          <w:color w:val="0000CD"/>
          <w:shd w:val="clear" w:color="auto" w:fill="FFFFFF"/>
        </w:rPr>
        <w:t>150px</w:t>
      </w:r>
      <w:r>
        <w:rPr>
          <w:rFonts w:ascii="Consolas" w:hAnsi="Consolas"/>
          <w:color w:val="000000"/>
          <w:shd w:val="clear" w:color="auto" w:fill="FFFFFF"/>
        </w:rPr>
        <w:t>;</w:t>
      </w:r>
      <w:r>
        <w:rPr>
          <w:rFonts w:ascii="Consolas" w:hAnsi="Consolas"/>
          <w:color w:val="FF0000"/>
          <w:shd w:val="clear" w:color="auto" w:fill="FFFFFF"/>
        </w:rPr>
        <w:br/>
        <w:t>    height</w:t>
      </w:r>
      <w:r>
        <w:rPr>
          <w:rFonts w:ascii="Consolas" w:hAnsi="Consolas"/>
          <w:color w:val="000000"/>
          <w:shd w:val="clear" w:color="auto" w:fill="FFFFFF"/>
        </w:rPr>
        <w:t>:</w:t>
      </w:r>
      <w:r>
        <w:rPr>
          <w:rStyle w:val="apple-converted-space"/>
          <w:rFonts w:ascii="Consolas" w:hAnsi="Consolas"/>
          <w:color w:val="0000CD"/>
          <w:shd w:val="clear" w:color="auto" w:fill="FFFFFF"/>
        </w:rPr>
        <w:t> </w:t>
      </w:r>
      <w:r>
        <w:rPr>
          <w:rFonts w:ascii="Consolas" w:hAnsi="Consolas"/>
          <w:color w:val="0000CD"/>
          <w:shd w:val="clear" w:color="auto" w:fill="FFFFFF"/>
        </w:rPr>
        <w:t>150px</w:t>
      </w:r>
      <w:r>
        <w:rPr>
          <w:rFonts w:ascii="Consolas" w:hAnsi="Consolas"/>
          <w:color w:val="000000"/>
          <w:shd w:val="clear" w:color="auto" w:fill="FFFFFF"/>
        </w:rPr>
        <w:t>;</w:t>
      </w:r>
      <w:r>
        <w:rPr>
          <w:rFonts w:ascii="Consolas" w:hAnsi="Consolas"/>
          <w:color w:val="FF0000"/>
          <w:shd w:val="clear" w:color="auto" w:fill="FFFFFF"/>
        </w:rPr>
        <w:br/>
        <w:t>    overflow</w:t>
      </w:r>
      <w:r>
        <w:rPr>
          <w:rFonts w:ascii="Consolas" w:hAnsi="Consolas"/>
          <w:color w:val="000000"/>
          <w:shd w:val="clear" w:color="auto" w:fill="FFFFFF"/>
        </w:rPr>
        <w:t>:</w:t>
      </w:r>
      <w:r>
        <w:rPr>
          <w:rStyle w:val="apple-converted-space"/>
          <w:rFonts w:ascii="Consolas" w:hAnsi="Consolas"/>
          <w:color w:val="0000CD"/>
          <w:shd w:val="clear" w:color="auto" w:fill="FFFFFF"/>
        </w:rPr>
        <w:t> </w:t>
      </w:r>
      <w:r>
        <w:rPr>
          <w:rFonts w:ascii="Consolas" w:hAnsi="Consolas"/>
          <w:color w:val="0000CD"/>
          <w:shd w:val="clear" w:color="auto" w:fill="FFFFFF"/>
        </w:rPr>
        <w:t>scroll</w:t>
      </w:r>
      <w:r>
        <w:rPr>
          <w:rFonts w:ascii="Consolas" w:hAnsi="Consolas"/>
          <w:color w:val="000000"/>
          <w:shd w:val="clear" w:color="auto" w:fill="FFFFFF"/>
        </w:rPr>
        <w:t>;</w:t>
      </w:r>
      <w:r>
        <w:rPr>
          <w:rFonts w:ascii="Consolas" w:hAnsi="Consolas"/>
          <w:color w:val="FF0000"/>
          <w:shd w:val="clear" w:color="auto" w:fill="FFFFFF"/>
        </w:rPr>
        <w:br/>
      </w:r>
      <w:r>
        <w:rPr>
          <w:rFonts w:ascii="Consolas" w:hAnsi="Consolas"/>
          <w:color w:val="000000"/>
          <w:shd w:val="clear" w:color="auto" w:fill="FFFFFF"/>
        </w:rPr>
        <w:t>}</w:t>
      </w:r>
    </w:p>
    <w:p w:rsidR="00902D02" w:rsidRDefault="00902D02" w:rsidP="00902D02">
      <w:pPr>
        <w:pStyle w:val="ListParagraph"/>
        <w:numPr>
          <w:ilvl w:val="0"/>
          <w:numId w:val="28"/>
        </w:numPr>
      </w:pPr>
      <w:r>
        <w:t>Attributes:</w:t>
      </w:r>
    </w:p>
    <w:p w:rsidR="00902D02" w:rsidRDefault="00902D02" w:rsidP="00902D02">
      <w:pPr>
        <w:pStyle w:val="ListParagraph"/>
        <w:numPr>
          <w:ilvl w:val="1"/>
          <w:numId w:val="28"/>
        </w:numPr>
      </w:pPr>
      <w:r>
        <w:t xml:space="preserve">Auto:  </w:t>
      </w:r>
      <w:r w:rsidRPr="00902D02">
        <w:t>If overflow is clipped, a scroll-bar should be added to see the rest of the content</w:t>
      </w:r>
    </w:p>
    <w:p w:rsidR="00902D02" w:rsidRDefault="00902D02" w:rsidP="00902D02">
      <w:pPr>
        <w:pStyle w:val="ListParagraph"/>
        <w:numPr>
          <w:ilvl w:val="1"/>
          <w:numId w:val="28"/>
        </w:numPr>
      </w:pPr>
      <w:r>
        <w:t xml:space="preserve">Scroll: </w:t>
      </w:r>
      <w:r w:rsidRPr="00902D02">
        <w:t>The overflow is clipped, but a scroll-bar is added to see the rest of the content</w:t>
      </w:r>
    </w:p>
    <w:p w:rsidR="006D735C" w:rsidRDefault="006D735C" w:rsidP="006D735C">
      <w:pPr>
        <w:pStyle w:val="Heading2"/>
      </w:pPr>
      <w:r>
        <w:t>Position</w:t>
      </w:r>
    </w:p>
    <w:p w:rsidR="006D735C" w:rsidRDefault="006D735C" w:rsidP="006D735C">
      <w:pPr>
        <w:rPr>
          <w:rStyle w:val="apple-converted-space"/>
          <w:rFonts w:ascii="Verdana" w:hAnsi="Verdana"/>
          <w:color w:val="000000"/>
          <w:sz w:val="23"/>
          <w:szCs w:val="23"/>
          <w:shd w:val="clear" w:color="auto" w:fill="FFFFFF"/>
        </w:rPr>
      </w:pPr>
      <w:r>
        <w:rPr>
          <w:rFonts w:ascii="Verdana" w:hAnsi="Verdana"/>
          <w:color w:val="000000"/>
          <w:sz w:val="23"/>
          <w:szCs w:val="23"/>
          <w:shd w:val="clear" w:color="auto" w:fill="FFFFFF"/>
        </w:rPr>
        <w:t>specifies the type of positioning method used for an element</w:t>
      </w:r>
      <w:r>
        <w:rPr>
          <w:rStyle w:val="apple-converted-space"/>
          <w:rFonts w:ascii="Verdana" w:hAnsi="Verdana"/>
          <w:color w:val="000000"/>
          <w:sz w:val="23"/>
          <w:szCs w:val="23"/>
          <w:shd w:val="clear" w:color="auto" w:fill="FFFFFF"/>
        </w:rPr>
        <w:t> </w:t>
      </w:r>
    </w:p>
    <w:p w:rsidR="006D735C" w:rsidRDefault="006D735C" w:rsidP="006D735C">
      <w:pPr>
        <w:rPr>
          <w:rFonts w:ascii="Consolas" w:hAnsi="Consolas"/>
          <w:color w:val="000000"/>
          <w:shd w:val="clear" w:color="auto" w:fill="FFFFFF"/>
        </w:rPr>
      </w:pPr>
      <w:r>
        <w:rPr>
          <w:rFonts w:ascii="Consolas" w:hAnsi="Consolas"/>
          <w:color w:val="A52A2A"/>
          <w:shd w:val="clear" w:color="auto" w:fill="FFFFFF"/>
        </w:rPr>
        <w:t>h2</w:t>
      </w:r>
      <w:r>
        <w:rPr>
          <w:rStyle w:val="apple-converted-space"/>
          <w:rFonts w:ascii="Consolas" w:hAnsi="Consolas"/>
          <w:color w:val="A52A2A"/>
          <w:shd w:val="clear" w:color="auto" w:fill="FFFFFF"/>
        </w:rPr>
        <w:t> </w:t>
      </w:r>
      <w:r>
        <w:rPr>
          <w:rFonts w:ascii="Consolas" w:hAnsi="Consolas"/>
          <w:color w:val="000000"/>
          <w:shd w:val="clear" w:color="auto" w:fill="FFFFFF"/>
        </w:rPr>
        <w:t>{</w:t>
      </w:r>
      <w:r>
        <w:rPr>
          <w:rFonts w:ascii="Consolas" w:hAnsi="Consolas"/>
          <w:color w:val="FF0000"/>
          <w:shd w:val="clear" w:color="auto" w:fill="FFFFFF"/>
        </w:rPr>
        <w:br/>
        <w:t>    position</w:t>
      </w:r>
      <w:r>
        <w:rPr>
          <w:rFonts w:ascii="Consolas" w:hAnsi="Consolas"/>
          <w:color w:val="000000"/>
          <w:shd w:val="clear" w:color="auto" w:fill="FFFFFF"/>
        </w:rPr>
        <w:t>:</w:t>
      </w:r>
      <w:r>
        <w:rPr>
          <w:rStyle w:val="apple-converted-space"/>
          <w:rFonts w:ascii="Consolas" w:hAnsi="Consolas"/>
          <w:color w:val="0000CD"/>
          <w:shd w:val="clear" w:color="auto" w:fill="FFFFFF"/>
        </w:rPr>
        <w:t> </w:t>
      </w:r>
      <w:r>
        <w:rPr>
          <w:rFonts w:ascii="Consolas" w:hAnsi="Consolas"/>
          <w:color w:val="0000CD"/>
          <w:shd w:val="clear" w:color="auto" w:fill="FFFFFF"/>
        </w:rPr>
        <w:t>absolute</w:t>
      </w:r>
      <w:r>
        <w:rPr>
          <w:rFonts w:ascii="Consolas" w:hAnsi="Consolas"/>
          <w:color w:val="000000"/>
          <w:shd w:val="clear" w:color="auto" w:fill="FFFFFF"/>
        </w:rPr>
        <w:t>;</w:t>
      </w:r>
      <w:r>
        <w:rPr>
          <w:rFonts w:ascii="Consolas" w:hAnsi="Consolas"/>
          <w:color w:val="FF0000"/>
          <w:shd w:val="clear" w:color="auto" w:fill="FFFFFF"/>
        </w:rPr>
        <w:br/>
        <w:t>    left</w:t>
      </w:r>
      <w:r>
        <w:rPr>
          <w:rFonts w:ascii="Consolas" w:hAnsi="Consolas"/>
          <w:color w:val="000000"/>
          <w:shd w:val="clear" w:color="auto" w:fill="FFFFFF"/>
        </w:rPr>
        <w:t>:</w:t>
      </w:r>
      <w:r>
        <w:rPr>
          <w:rStyle w:val="apple-converted-space"/>
          <w:rFonts w:ascii="Consolas" w:hAnsi="Consolas"/>
          <w:color w:val="0000CD"/>
          <w:shd w:val="clear" w:color="auto" w:fill="FFFFFF"/>
        </w:rPr>
        <w:t> </w:t>
      </w:r>
      <w:r>
        <w:rPr>
          <w:rFonts w:ascii="Consolas" w:hAnsi="Consolas"/>
          <w:color w:val="0000CD"/>
          <w:shd w:val="clear" w:color="auto" w:fill="FFFFFF"/>
        </w:rPr>
        <w:t>100px</w:t>
      </w:r>
      <w:r>
        <w:rPr>
          <w:rFonts w:ascii="Consolas" w:hAnsi="Consolas"/>
          <w:color w:val="000000"/>
          <w:shd w:val="clear" w:color="auto" w:fill="FFFFFF"/>
        </w:rPr>
        <w:t>;</w:t>
      </w:r>
      <w:r>
        <w:rPr>
          <w:rFonts w:ascii="Consolas" w:hAnsi="Consolas"/>
          <w:color w:val="FF0000"/>
          <w:shd w:val="clear" w:color="auto" w:fill="FFFFFF"/>
        </w:rPr>
        <w:br/>
        <w:t>    top</w:t>
      </w:r>
      <w:r>
        <w:rPr>
          <w:rFonts w:ascii="Consolas" w:hAnsi="Consolas"/>
          <w:color w:val="000000"/>
          <w:shd w:val="clear" w:color="auto" w:fill="FFFFFF"/>
        </w:rPr>
        <w:t>:</w:t>
      </w:r>
      <w:r>
        <w:rPr>
          <w:rStyle w:val="apple-converted-space"/>
          <w:rFonts w:ascii="Consolas" w:hAnsi="Consolas"/>
          <w:color w:val="0000CD"/>
          <w:shd w:val="clear" w:color="auto" w:fill="FFFFFF"/>
        </w:rPr>
        <w:t> </w:t>
      </w:r>
      <w:r>
        <w:rPr>
          <w:rFonts w:ascii="Consolas" w:hAnsi="Consolas"/>
          <w:color w:val="0000CD"/>
          <w:shd w:val="clear" w:color="auto" w:fill="FFFFFF"/>
        </w:rPr>
        <w:t>150px</w:t>
      </w:r>
      <w:r>
        <w:rPr>
          <w:rFonts w:ascii="Consolas" w:hAnsi="Consolas"/>
          <w:color w:val="000000"/>
          <w:shd w:val="clear" w:color="auto" w:fill="FFFFFF"/>
        </w:rPr>
        <w:t>;</w:t>
      </w:r>
      <w:r>
        <w:rPr>
          <w:rFonts w:ascii="Consolas" w:hAnsi="Consolas"/>
          <w:color w:val="FF0000"/>
          <w:shd w:val="clear" w:color="auto" w:fill="FFFFFF"/>
        </w:rPr>
        <w:br/>
      </w:r>
      <w:r>
        <w:rPr>
          <w:rFonts w:ascii="Consolas" w:hAnsi="Consolas"/>
          <w:color w:val="000000"/>
          <w:shd w:val="clear" w:color="auto" w:fill="FFFFFF"/>
        </w:rPr>
        <w:t>}</w:t>
      </w:r>
    </w:p>
    <w:tbl>
      <w:tblPr>
        <w:tblW w:w="9214" w:type="dxa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18"/>
        <w:gridCol w:w="7195"/>
        <w:gridCol w:w="801"/>
      </w:tblGrid>
      <w:tr w:rsidR="006D735C" w:rsidRPr="006D735C" w:rsidTr="006D735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6D735C" w:rsidRPr="006D735C" w:rsidRDefault="006D735C" w:rsidP="006D735C">
            <w:pPr>
              <w:spacing w:before="240" w:after="240" w:line="338" w:lineRule="atLeast"/>
              <w:rPr>
                <w:rFonts w:ascii="Verdana" w:eastAsia="Times New Roman" w:hAnsi="Verdana" w:cs="Times New Roman"/>
                <w:color w:val="000000"/>
                <w:sz w:val="23"/>
                <w:szCs w:val="23"/>
                <w:lang w:val="en-AU" w:eastAsia="en-AU"/>
              </w:rPr>
            </w:pPr>
            <w:r w:rsidRPr="006D735C">
              <w:rPr>
                <w:rFonts w:ascii="Verdana" w:eastAsia="Times New Roman" w:hAnsi="Verdana" w:cs="Times New Roman"/>
                <w:color w:val="000000"/>
                <w:sz w:val="23"/>
                <w:szCs w:val="23"/>
                <w:lang w:val="en-AU" w:eastAsia="en-AU"/>
              </w:rPr>
              <w:t>stati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6D735C" w:rsidRPr="006D735C" w:rsidRDefault="006D735C" w:rsidP="006D735C">
            <w:pPr>
              <w:spacing w:before="240" w:after="240" w:line="338" w:lineRule="atLeast"/>
              <w:rPr>
                <w:rFonts w:ascii="Verdana" w:eastAsia="Times New Roman" w:hAnsi="Verdana" w:cs="Times New Roman"/>
                <w:color w:val="000000"/>
                <w:sz w:val="23"/>
                <w:szCs w:val="23"/>
                <w:lang w:val="en-AU" w:eastAsia="en-AU"/>
              </w:rPr>
            </w:pPr>
            <w:r w:rsidRPr="006D735C">
              <w:rPr>
                <w:rFonts w:ascii="Verdana" w:eastAsia="Times New Roman" w:hAnsi="Verdana" w:cs="Times New Roman"/>
                <w:color w:val="000000"/>
                <w:sz w:val="23"/>
                <w:szCs w:val="23"/>
                <w:lang w:val="en-AU" w:eastAsia="en-AU"/>
              </w:rPr>
              <w:t>Default value. Elements render in order, as they appear in the document flow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6D735C" w:rsidRPr="006D735C" w:rsidRDefault="00553BBC" w:rsidP="006D735C">
            <w:pPr>
              <w:spacing w:before="240" w:after="240" w:line="338" w:lineRule="atLeast"/>
              <w:rPr>
                <w:rFonts w:ascii="Verdana" w:eastAsia="Times New Roman" w:hAnsi="Verdana" w:cs="Times New Roman"/>
                <w:color w:val="000000"/>
                <w:sz w:val="23"/>
                <w:szCs w:val="23"/>
                <w:lang w:val="en-AU" w:eastAsia="en-AU"/>
              </w:rPr>
            </w:pPr>
            <w:hyperlink r:id="rId7" w:tgtFrame="_blank" w:history="1">
              <w:r w:rsidR="006D735C" w:rsidRPr="006D735C">
                <w:rPr>
                  <w:rFonts w:ascii="Verdana" w:eastAsia="Times New Roman" w:hAnsi="Verdana" w:cs="Times New Roman"/>
                  <w:color w:val="FFFFFF"/>
                  <w:sz w:val="23"/>
                  <w:szCs w:val="23"/>
                  <w:u w:val="single"/>
                  <w:bdr w:val="none" w:sz="0" w:space="0" w:color="auto" w:frame="1"/>
                  <w:shd w:val="clear" w:color="auto" w:fill="FFAD33"/>
                  <w:lang w:val="en-AU" w:eastAsia="en-AU"/>
                </w:rPr>
                <w:t>Play it »</w:t>
              </w:r>
            </w:hyperlink>
          </w:p>
        </w:tc>
      </w:tr>
      <w:tr w:rsidR="006D735C" w:rsidRPr="006D735C" w:rsidTr="006D735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6D735C" w:rsidRPr="006D735C" w:rsidRDefault="006D735C" w:rsidP="006D735C">
            <w:pPr>
              <w:spacing w:before="240" w:after="240" w:line="338" w:lineRule="atLeast"/>
              <w:rPr>
                <w:rFonts w:ascii="Verdana" w:eastAsia="Times New Roman" w:hAnsi="Verdana" w:cs="Times New Roman"/>
                <w:color w:val="000000"/>
                <w:sz w:val="23"/>
                <w:szCs w:val="23"/>
                <w:lang w:val="en-AU" w:eastAsia="en-AU"/>
              </w:rPr>
            </w:pPr>
            <w:r w:rsidRPr="006D735C">
              <w:rPr>
                <w:rFonts w:ascii="Verdana" w:eastAsia="Times New Roman" w:hAnsi="Verdana" w:cs="Times New Roman"/>
                <w:color w:val="000000"/>
                <w:sz w:val="23"/>
                <w:szCs w:val="23"/>
                <w:lang w:val="en-AU" w:eastAsia="en-AU"/>
              </w:rPr>
              <w:lastRenderedPageBreak/>
              <w:t>absolut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6D735C" w:rsidRPr="006D735C" w:rsidRDefault="006D735C" w:rsidP="006D735C">
            <w:pPr>
              <w:spacing w:before="240" w:after="240" w:line="338" w:lineRule="atLeast"/>
              <w:rPr>
                <w:rFonts w:ascii="Verdana" w:eastAsia="Times New Roman" w:hAnsi="Verdana" w:cs="Times New Roman"/>
                <w:color w:val="000000"/>
                <w:sz w:val="23"/>
                <w:szCs w:val="23"/>
                <w:lang w:val="en-AU" w:eastAsia="en-AU"/>
              </w:rPr>
            </w:pPr>
            <w:r w:rsidRPr="006D735C">
              <w:rPr>
                <w:rFonts w:ascii="Verdana" w:eastAsia="Times New Roman" w:hAnsi="Verdana" w:cs="Times New Roman"/>
                <w:color w:val="000000"/>
                <w:sz w:val="23"/>
                <w:szCs w:val="23"/>
                <w:lang w:val="en-AU" w:eastAsia="en-AU"/>
              </w:rPr>
              <w:t>The element is positioned relative to its first positioned (not static) ancestor element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6D735C" w:rsidRPr="006D735C" w:rsidRDefault="006D735C" w:rsidP="006D735C">
            <w:pPr>
              <w:spacing w:before="240" w:after="240" w:line="338" w:lineRule="atLeast"/>
              <w:rPr>
                <w:rFonts w:ascii="Verdana" w:eastAsia="Times New Roman" w:hAnsi="Verdana" w:cs="Times New Roman"/>
                <w:color w:val="000000"/>
                <w:sz w:val="23"/>
                <w:szCs w:val="23"/>
                <w:lang w:val="en-AU" w:eastAsia="en-AU"/>
              </w:rPr>
            </w:pPr>
          </w:p>
        </w:tc>
      </w:tr>
      <w:tr w:rsidR="006D735C" w:rsidRPr="006D735C" w:rsidTr="006D735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6D735C" w:rsidRPr="006D735C" w:rsidRDefault="006D735C" w:rsidP="006D735C">
            <w:pPr>
              <w:spacing w:before="240" w:after="240" w:line="338" w:lineRule="atLeast"/>
              <w:rPr>
                <w:rFonts w:ascii="Verdana" w:eastAsia="Times New Roman" w:hAnsi="Verdana" w:cs="Times New Roman"/>
                <w:color w:val="000000"/>
                <w:sz w:val="23"/>
                <w:szCs w:val="23"/>
                <w:lang w:val="en-AU" w:eastAsia="en-AU"/>
              </w:rPr>
            </w:pPr>
            <w:r w:rsidRPr="006D735C">
              <w:rPr>
                <w:rFonts w:ascii="Verdana" w:eastAsia="Times New Roman" w:hAnsi="Verdana" w:cs="Times New Roman"/>
                <w:color w:val="000000"/>
                <w:sz w:val="23"/>
                <w:szCs w:val="23"/>
                <w:lang w:val="en-AU" w:eastAsia="en-AU"/>
              </w:rPr>
              <w:t>fix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6D735C" w:rsidRPr="006D735C" w:rsidRDefault="006D735C" w:rsidP="006D735C">
            <w:pPr>
              <w:spacing w:before="240" w:after="240" w:line="338" w:lineRule="atLeast"/>
              <w:rPr>
                <w:rFonts w:ascii="Verdana" w:eastAsia="Times New Roman" w:hAnsi="Verdana" w:cs="Times New Roman"/>
                <w:color w:val="000000"/>
                <w:sz w:val="23"/>
                <w:szCs w:val="23"/>
                <w:lang w:val="en-AU" w:eastAsia="en-AU"/>
              </w:rPr>
            </w:pPr>
            <w:r w:rsidRPr="006D735C">
              <w:rPr>
                <w:rFonts w:ascii="Verdana" w:eastAsia="Times New Roman" w:hAnsi="Verdana" w:cs="Times New Roman"/>
                <w:color w:val="000000"/>
                <w:sz w:val="23"/>
                <w:szCs w:val="23"/>
                <w:lang w:val="en-AU" w:eastAsia="en-AU"/>
              </w:rPr>
              <w:t>The element is positioned relative to the browser window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6D735C" w:rsidRPr="006D735C" w:rsidRDefault="006D735C" w:rsidP="006D735C">
            <w:pPr>
              <w:spacing w:before="240" w:after="240" w:line="338" w:lineRule="atLeast"/>
              <w:rPr>
                <w:rFonts w:ascii="Verdana" w:eastAsia="Times New Roman" w:hAnsi="Verdana" w:cs="Times New Roman"/>
                <w:color w:val="000000"/>
                <w:sz w:val="23"/>
                <w:szCs w:val="23"/>
                <w:lang w:val="en-AU" w:eastAsia="en-AU"/>
              </w:rPr>
            </w:pPr>
          </w:p>
        </w:tc>
      </w:tr>
      <w:tr w:rsidR="006D735C" w:rsidRPr="006D735C" w:rsidTr="006D735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6D735C" w:rsidRPr="006D735C" w:rsidRDefault="006D735C" w:rsidP="006D735C">
            <w:pPr>
              <w:spacing w:before="240" w:after="240" w:line="338" w:lineRule="atLeast"/>
              <w:rPr>
                <w:rFonts w:ascii="Verdana" w:eastAsia="Times New Roman" w:hAnsi="Verdana" w:cs="Times New Roman"/>
                <w:color w:val="000000"/>
                <w:sz w:val="23"/>
                <w:szCs w:val="23"/>
                <w:lang w:val="en-AU" w:eastAsia="en-AU"/>
              </w:rPr>
            </w:pPr>
            <w:r w:rsidRPr="006D735C">
              <w:rPr>
                <w:rFonts w:ascii="Verdana" w:eastAsia="Times New Roman" w:hAnsi="Verdana" w:cs="Times New Roman"/>
                <w:color w:val="000000"/>
                <w:sz w:val="23"/>
                <w:szCs w:val="23"/>
                <w:lang w:val="en-AU" w:eastAsia="en-AU"/>
              </w:rPr>
              <w:t>relativ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6D735C" w:rsidRPr="006D735C" w:rsidRDefault="006D735C" w:rsidP="006D735C">
            <w:pPr>
              <w:spacing w:before="240" w:after="240" w:line="338" w:lineRule="atLeast"/>
              <w:rPr>
                <w:rFonts w:ascii="Verdana" w:eastAsia="Times New Roman" w:hAnsi="Verdana" w:cs="Times New Roman"/>
                <w:color w:val="000000"/>
                <w:sz w:val="23"/>
                <w:szCs w:val="23"/>
                <w:lang w:val="en-AU" w:eastAsia="en-AU"/>
              </w:rPr>
            </w:pPr>
            <w:r w:rsidRPr="006D735C">
              <w:rPr>
                <w:rFonts w:ascii="Verdana" w:eastAsia="Times New Roman" w:hAnsi="Verdana" w:cs="Times New Roman"/>
                <w:color w:val="000000"/>
                <w:sz w:val="23"/>
                <w:szCs w:val="23"/>
                <w:lang w:val="en-AU" w:eastAsia="en-AU"/>
              </w:rPr>
              <w:t>The element is positioned relative to its normal position, so "left:20px" adds 20 pixels to the element's LEFT position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6D735C" w:rsidRPr="006D735C" w:rsidRDefault="006D735C" w:rsidP="006D735C">
            <w:pPr>
              <w:spacing w:before="240" w:after="240" w:line="338" w:lineRule="atLeast"/>
              <w:rPr>
                <w:rFonts w:ascii="Verdana" w:eastAsia="Times New Roman" w:hAnsi="Verdana" w:cs="Times New Roman"/>
                <w:color w:val="000000"/>
                <w:sz w:val="23"/>
                <w:szCs w:val="23"/>
                <w:lang w:val="en-AU" w:eastAsia="en-AU"/>
              </w:rPr>
            </w:pPr>
          </w:p>
        </w:tc>
      </w:tr>
      <w:tr w:rsidR="006D735C" w:rsidRPr="006D735C" w:rsidTr="006D735C">
        <w:trPr>
          <w:gridAfter w:val="1"/>
          <w:wAfter w:w="801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6D735C" w:rsidRPr="006D735C" w:rsidRDefault="006D735C" w:rsidP="006D735C">
            <w:pPr>
              <w:spacing w:before="240" w:after="240" w:line="338" w:lineRule="atLeast"/>
              <w:rPr>
                <w:rFonts w:ascii="Verdana" w:eastAsia="Times New Roman" w:hAnsi="Verdana" w:cs="Times New Roman"/>
                <w:color w:val="000000"/>
                <w:sz w:val="23"/>
                <w:szCs w:val="23"/>
                <w:lang w:val="en-AU" w:eastAsia="en-AU"/>
              </w:rPr>
            </w:pPr>
            <w:r w:rsidRPr="006D735C">
              <w:rPr>
                <w:rFonts w:ascii="Verdana" w:eastAsia="Times New Roman" w:hAnsi="Verdana" w:cs="Times New Roman"/>
                <w:color w:val="000000"/>
                <w:sz w:val="23"/>
                <w:szCs w:val="23"/>
                <w:lang w:val="en-AU" w:eastAsia="en-AU"/>
              </w:rPr>
              <w:t>initi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6D735C" w:rsidRPr="006D735C" w:rsidRDefault="006D735C" w:rsidP="006D735C">
            <w:pPr>
              <w:spacing w:before="240" w:after="240" w:line="338" w:lineRule="atLeast"/>
              <w:rPr>
                <w:rFonts w:ascii="Verdana" w:eastAsia="Times New Roman" w:hAnsi="Verdana" w:cs="Times New Roman"/>
                <w:color w:val="000000"/>
                <w:sz w:val="23"/>
                <w:szCs w:val="23"/>
                <w:lang w:val="en-AU" w:eastAsia="en-AU"/>
              </w:rPr>
            </w:pPr>
            <w:r w:rsidRPr="006D735C">
              <w:rPr>
                <w:rFonts w:ascii="Verdana" w:eastAsia="Times New Roman" w:hAnsi="Verdana" w:cs="Times New Roman"/>
                <w:color w:val="000000"/>
                <w:sz w:val="23"/>
                <w:szCs w:val="23"/>
                <w:lang w:val="en-AU" w:eastAsia="en-AU"/>
              </w:rPr>
              <w:t xml:space="preserve">Sets this property to its default value.  </w:t>
            </w:r>
          </w:p>
        </w:tc>
      </w:tr>
      <w:tr w:rsidR="006D735C" w:rsidRPr="006D735C" w:rsidTr="006D735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6D735C" w:rsidRPr="006D735C" w:rsidRDefault="006D735C" w:rsidP="006D735C">
            <w:pPr>
              <w:spacing w:before="240" w:after="240" w:line="338" w:lineRule="atLeast"/>
              <w:rPr>
                <w:rFonts w:ascii="Verdana" w:eastAsia="Times New Roman" w:hAnsi="Verdana" w:cs="Times New Roman"/>
                <w:color w:val="000000"/>
                <w:sz w:val="23"/>
                <w:szCs w:val="23"/>
                <w:lang w:val="en-AU" w:eastAsia="en-AU"/>
              </w:rPr>
            </w:pPr>
            <w:r w:rsidRPr="006D735C">
              <w:rPr>
                <w:rFonts w:ascii="Verdana" w:eastAsia="Times New Roman" w:hAnsi="Verdana" w:cs="Times New Roman"/>
                <w:color w:val="000000"/>
                <w:sz w:val="23"/>
                <w:szCs w:val="23"/>
                <w:lang w:val="en-AU" w:eastAsia="en-AU"/>
              </w:rPr>
              <w:t>inheri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6D735C" w:rsidRPr="006D735C" w:rsidRDefault="006D735C" w:rsidP="006D735C">
            <w:pPr>
              <w:spacing w:before="240" w:after="240" w:line="338" w:lineRule="atLeast"/>
              <w:rPr>
                <w:rFonts w:ascii="Verdana" w:eastAsia="Times New Roman" w:hAnsi="Verdana" w:cs="Times New Roman"/>
                <w:color w:val="000000"/>
                <w:sz w:val="23"/>
                <w:szCs w:val="23"/>
                <w:lang w:val="en-AU" w:eastAsia="en-AU"/>
              </w:rPr>
            </w:pPr>
            <w:r w:rsidRPr="006D735C">
              <w:rPr>
                <w:rFonts w:ascii="Verdana" w:eastAsia="Times New Roman" w:hAnsi="Verdana" w:cs="Times New Roman"/>
                <w:color w:val="000000"/>
                <w:sz w:val="23"/>
                <w:szCs w:val="23"/>
                <w:lang w:val="en-AU" w:eastAsia="en-AU"/>
              </w:rPr>
              <w:t xml:space="preserve">Inherits this property from its parent element. </w:t>
            </w:r>
          </w:p>
        </w:tc>
        <w:tc>
          <w:tcPr>
            <w:tcW w:w="801" w:type="dxa"/>
            <w:shd w:val="clear" w:color="auto" w:fill="FFFFFF"/>
            <w:vAlign w:val="center"/>
            <w:hideMark/>
          </w:tcPr>
          <w:p w:rsidR="006D735C" w:rsidRPr="006D735C" w:rsidRDefault="006D735C" w:rsidP="006D735C">
            <w:pPr>
              <w:spacing w:before="240" w:after="240" w:line="338" w:lineRule="atLeast"/>
              <w:rPr>
                <w:rFonts w:ascii="Times New Roman" w:eastAsia="Times New Roman" w:hAnsi="Times New Roman" w:cs="Times New Roman"/>
                <w:sz w:val="20"/>
                <w:szCs w:val="20"/>
                <w:lang w:val="en-AU" w:eastAsia="en-AU"/>
              </w:rPr>
            </w:pPr>
          </w:p>
        </w:tc>
      </w:tr>
    </w:tbl>
    <w:p w:rsidR="006D735C" w:rsidRDefault="006D735C" w:rsidP="006D735C">
      <w:pPr>
        <w:pStyle w:val="Heading2"/>
      </w:pPr>
      <w:r>
        <w:t>Z-index</w:t>
      </w:r>
    </w:p>
    <w:p w:rsidR="006D735C" w:rsidRDefault="006D735C" w:rsidP="006D735C">
      <w:pPr>
        <w:rPr>
          <w:rFonts w:ascii="Verdana" w:hAnsi="Verdana"/>
          <w:color w:val="000000"/>
          <w:sz w:val="23"/>
          <w:szCs w:val="23"/>
          <w:shd w:val="clear" w:color="auto" w:fill="FFFFFF"/>
        </w:rPr>
      </w:pPr>
      <w:r>
        <w:rPr>
          <w:rFonts w:ascii="Verdana" w:hAnsi="Verdana"/>
          <w:color w:val="000000"/>
          <w:sz w:val="23"/>
          <w:szCs w:val="23"/>
          <w:shd w:val="clear" w:color="auto" w:fill="FFFFFF"/>
        </w:rPr>
        <w:t>specifies the stack order of an element.</w:t>
      </w:r>
      <w:r w:rsidR="006D4ACB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An element with greater stack order is always in front of an element with a lower stack order.</w:t>
      </w:r>
    </w:p>
    <w:p w:rsidR="006D4ACB" w:rsidRDefault="006D4ACB" w:rsidP="006D735C">
      <w:pPr>
        <w:rPr>
          <w:rFonts w:ascii="Consolas" w:hAnsi="Consolas"/>
          <w:color w:val="000000"/>
          <w:shd w:val="clear" w:color="auto" w:fill="FFFFFF"/>
        </w:rPr>
      </w:pPr>
      <w:r>
        <w:rPr>
          <w:rFonts w:ascii="Consolas" w:hAnsi="Consolas"/>
          <w:color w:val="FF0000"/>
          <w:shd w:val="clear" w:color="auto" w:fill="FFFFFF"/>
        </w:rPr>
        <w:t>z-index</w:t>
      </w:r>
      <w:r>
        <w:rPr>
          <w:rFonts w:ascii="Consolas" w:hAnsi="Consolas"/>
          <w:color w:val="000000"/>
          <w:shd w:val="clear" w:color="auto" w:fill="FFFFFF"/>
        </w:rPr>
        <w:t>:</w:t>
      </w:r>
      <w:r>
        <w:rPr>
          <w:rStyle w:val="apple-converted-space"/>
          <w:rFonts w:ascii="Consolas" w:hAnsi="Consolas"/>
          <w:color w:val="0000CD"/>
          <w:shd w:val="clear" w:color="auto" w:fill="FFFFFF"/>
        </w:rPr>
        <w:t> </w:t>
      </w:r>
      <w:r>
        <w:rPr>
          <w:rFonts w:ascii="Consolas" w:hAnsi="Consolas"/>
          <w:color w:val="0000CD"/>
          <w:shd w:val="clear" w:color="auto" w:fill="FFFFFF"/>
        </w:rPr>
        <w:t>-1</w:t>
      </w:r>
      <w:r>
        <w:rPr>
          <w:rFonts w:ascii="Consolas" w:hAnsi="Consolas"/>
          <w:color w:val="000000"/>
          <w:shd w:val="clear" w:color="auto" w:fill="FFFFFF"/>
        </w:rPr>
        <w:t>;</w:t>
      </w:r>
    </w:p>
    <w:tbl>
      <w:tblPr>
        <w:tblW w:w="9345" w:type="dxa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51"/>
        <w:gridCol w:w="8157"/>
        <w:gridCol w:w="37"/>
      </w:tblGrid>
      <w:tr w:rsidR="006D4ACB" w:rsidRPr="006D4ACB" w:rsidTr="006D4ACB">
        <w:trPr>
          <w:gridAfter w:val="1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6D4ACB" w:rsidRPr="006D4ACB" w:rsidRDefault="006D4ACB" w:rsidP="006D4ACB">
            <w:pPr>
              <w:spacing w:before="240" w:after="240" w:line="338" w:lineRule="atLeast"/>
              <w:rPr>
                <w:rFonts w:ascii="Verdana" w:eastAsia="Times New Roman" w:hAnsi="Verdana" w:cs="Times New Roman"/>
                <w:color w:val="000000"/>
                <w:sz w:val="23"/>
                <w:szCs w:val="23"/>
                <w:lang w:val="en-AU" w:eastAsia="en-AU"/>
              </w:rPr>
            </w:pPr>
            <w:r w:rsidRPr="006D4ACB">
              <w:rPr>
                <w:rFonts w:ascii="Verdana" w:eastAsia="Times New Roman" w:hAnsi="Verdana" w:cs="Times New Roman"/>
                <w:color w:val="000000"/>
                <w:sz w:val="23"/>
                <w:szCs w:val="23"/>
                <w:lang w:val="en-AU" w:eastAsia="en-AU"/>
              </w:rPr>
              <w:t>aut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6D4ACB" w:rsidRPr="006D4ACB" w:rsidRDefault="006D4ACB" w:rsidP="006D4ACB">
            <w:pPr>
              <w:spacing w:before="240" w:after="240" w:line="338" w:lineRule="atLeast"/>
              <w:rPr>
                <w:rFonts w:ascii="Verdana" w:eastAsia="Times New Roman" w:hAnsi="Verdana" w:cs="Times New Roman"/>
                <w:color w:val="000000"/>
                <w:sz w:val="23"/>
                <w:szCs w:val="23"/>
                <w:lang w:val="en-AU" w:eastAsia="en-AU"/>
              </w:rPr>
            </w:pPr>
            <w:r w:rsidRPr="006D4ACB">
              <w:rPr>
                <w:rFonts w:ascii="Verdana" w:eastAsia="Times New Roman" w:hAnsi="Verdana" w:cs="Times New Roman"/>
                <w:color w:val="000000"/>
                <w:sz w:val="23"/>
                <w:szCs w:val="23"/>
                <w:lang w:val="en-AU" w:eastAsia="en-AU"/>
              </w:rPr>
              <w:t>Sets the stack order equal to its parents. This is default</w:t>
            </w:r>
          </w:p>
        </w:tc>
      </w:tr>
      <w:tr w:rsidR="006D4ACB" w:rsidRPr="006D4ACB" w:rsidTr="006D4ACB">
        <w:trPr>
          <w:gridAfter w:val="1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6D4ACB" w:rsidRPr="006D4ACB" w:rsidRDefault="006D4ACB" w:rsidP="006D4ACB">
            <w:pPr>
              <w:spacing w:before="240" w:after="240" w:line="338" w:lineRule="atLeast"/>
              <w:rPr>
                <w:rFonts w:ascii="Verdana" w:eastAsia="Times New Roman" w:hAnsi="Verdana" w:cs="Times New Roman"/>
                <w:color w:val="000000"/>
                <w:sz w:val="23"/>
                <w:szCs w:val="23"/>
                <w:lang w:val="en-AU" w:eastAsia="en-AU"/>
              </w:rPr>
            </w:pPr>
            <w:r w:rsidRPr="006D4ACB">
              <w:rPr>
                <w:rFonts w:ascii="Verdana" w:eastAsia="Times New Roman" w:hAnsi="Verdana" w:cs="Times New Roman"/>
                <w:i/>
                <w:iCs/>
                <w:color w:val="000000"/>
                <w:sz w:val="23"/>
                <w:szCs w:val="23"/>
                <w:lang w:val="en-AU" w:eastAsia="en-AU"/>
              </w:rPr>
              <w:t>numb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6D4ACB" w:rsidRPr="006D4ACB" w:rsidRDefault="006D4ACB" w:rsidP="006D4ACB">
            <w:pPr>
              <w:spacing w:before="240" w:after="240" w:line="338" w:lineRule="atLeast"/>
              <w:rPr>
                <w:rFonts w:ascii="Verdana" w:eastAsia="Times New Roman" w:hAnsi="Verdana" w:cs="Times New Roman"/>
                <w:color w:val="000000"/>
                <w:sz w:val="23"/>
                <w:szCs w:val="23"/>
                <w:lang w:val="en-AU" w:eastAsia="en-AU"/>
              </w:rPr>
            </w:pPr>
            <w:r w:rsidRPr="006D4ACB">
              <w:rPr>
                <w:rFonts w:ascii="Verdana" w:eastAsia="Times New Roman" w:hAnsi="Verdana" w:cs="Times New Roman"/>
                <w:color w:val="000000"/>
                <w:sz w:val="23"/>
                <w:szCs w:val="23"/>
                <w:lang w:val="en-AU" w:eastAsia="en-AU"/>
              </w:rPr>
              <w:t>Sets the stack order of the element. Negative numbers are allowed</w:t>
            </w:r>
          </w:p>
        </w:tc>
      </w:tr>
      <w:tr w:rsidR="006D4ACB" w:rsidRPr="006D4ACB" w:rsidTr="006D4ACB">
        <w:trPr>
          <w:gridAfter w:val="1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6D4ACB" w:rsidRPr="006D4ACB" w:rsidRDefault="006D4ACB" w:rsidP="006D4ACB">
            <w:pPr>
              <w:spacing w:before="240" w:after="240" w:line="338" w:lineRule="atLeast"/>
              <w:rPr>
                <w:rFonts w:ascii="Verdana" w:eastAsia="Times New Roman" w:hAnsi="Verdana" w:cs="Times New Roman"/>
                <w:color w:val="000000"/>
                <w:sz w:val="23"/>
                <w:szCs w:val="23"/>
                <w:lang w:val="en-AU" w:eastAsia="en-AU"/>
              </w:rPr>
            </w:pPr>
            <w:r w:rsidRPr="006D4ACB">
              <w:rPr>
                <w:rFonts w:ascii="Verdana" w:eastAsia="Times New Roman" w:hAnsi="Verdana" w:cs="Times New Roman"/>
                <w:color w:val="000000"/>
                <w:sz w:val="23"/>
                <w:szCs w:val="23"/>
                <w:lang w:val="en-AU" w:eastAsia="en-AU"/>
              </w:rPr>
              <w:t>initi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6D4ACB" w:rsidRPr="006D4ACB" w:rsidRDefault="006D4ACB" w:rsidP="006D4ACB">
            <w:pPr>
              <w:spacing w:before="240" w:after="240" w:line="338" w:lineRule="atLeast"/>
              <w:rPr>
                <w:rFonts w:ascii="Verdana" w:eastAsia="Times New Roman" w:hAnsi="Verdana" w:cs="Times New Roman"/>
                <w:color w:val="000000"/>
                <w:sz w:val="23"/>
                <w:szCs w:val="23"/>
                <w:lang w:val="en-AU" w:eastAsia="en-AU"/>
              </w:rPr>
            </w:pPr>
            <w:r w:rsidRPr="006D4ACB">
              <w:rPr>
                <w:rFonts w:ascii="Verdana" w:eastAsia="Times New Roman" w:hAnsi="Verdana" w:cs="Times New Roman"/>
                <w:color w:val="000000"/>
                <w:sz w:val="23"/>
                <w:szCs w:val="23"/>
                <w:lang w:val="en-AU" w:eastAsia="en-AU"/>
              </w:rPr>
              <w:t xml:space="preserve">Sets this property to its default value.  </w:t>
            </w:r>
          </w:p>
        </w:tc>
      </w:tr>
      <w:tr w:rsidR="006D4ACB" w:rsidRPr="006D4ACB" w:rsidTr="006D4ACB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6D4ACB" w:rsidRPr="006D4ACB" w:rsidRDefault="006D4ACB" w:rsidP="006D4ACB">
            <w:pPr>
              <w:spacing w:before="240" w:after="240" w:line="338" w:lineRule="atLeast"/>
              <w:rPr>
                <w:rFonts w:ascii="Verdana" w:eastAsia="Times New Roman" w:hAnsi="Verdana" w:cs="Times New Roman"/>
                <w:color w:val="000000"/>
                <w:sz w:val="23"/>
                <w:szCs w:val="23"/>
                <w:lang w:val="en-AU" w:eastAsia="en-AU"/>
              </w:rPr>
            </w:pPr>
            <w:r w:rsidRPr="006D4ACB">
              <w:rPr>
                <w:rFonts w:ascii="Verdana" w:eastAsia="Times New Roman" w:hAnsi="Verdana" w:cs="Times New Roman"/>
                <w:color w:val="000000"/>
                <w:sz w:val="23"/>
                <w:szCs w:val="23"/>
                <w:lang w:val="en-AU" w:eastAsia="en-AU"/>
              </w:rPr>
              <w:t>inheri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:rsidR="006D4ACB" w:rsidRPr="006D4ACB" w:rsidRDefault="006D4ACB" w:rsidP="006D4ACB">
            <w:pPr>
              <w:spacing w:before="240" w:after="240" w:line="338" w:lineRule="atLeast"/>
              <w:rPr>
                <w:rFonts w:ascii="Verdana" w:eastAsia="Times New Roman" w:hAnsi="Verdana" w:cs="Times New Roman"/>
                <w:color w:val="000000"/>
                <w:sz w:val="23"/>
                <w:szCs w:val="23"/>
                <w:lang w:val="en-AU" w:eastAsia="en-AU"/>
              </w:rPr>
            </w:pPr>
            <w:r w:rsidRPr="006D4ACB">
              <w:rPr>
                <w:rFonts w:ascii="Verdana" w:eastAsia="Times New Roman" w:hAnsi="Verdana" w:cs="Times New Roman"/>
                <w:color w:val="000000"/>
                <w:sz w:val="23"/>
                <w:szCs w:val="23"/>
                <w:lang w:val="en-AU" w:eastAsia="en-AU"/>
              </w:rPr>
              <w:t xml:space="preserve">Inherits this property from its parent element.  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:rsidR="006D4ACB" w:rsidRPr="006D4ACB" w:rsidRDefault="006D4ACB" w:rsidP="006D4ACB">
            <w:pPr>
              <w:spacing w:before="240" w:after="240" w:line="338" w:lineRule="atLeast"/>
              <w:rPr>
                <w:rFonts w:ascii="Times New Roman" w:eastAsia="Times New Roman" w:hAnsi="Times New Roman" w:cs="Times New Roman"/>
                <w:sz w:val="20"/>
                <w:szCs w:val="20"/>
                <w:lang w:val="en-AU" w:eastAsia="en-AU"/>
              </w:rPr>
            </w:pPr>
          </w:p>
        </w:tc>
      </w:tr>
    </w:tbl>
    <w:p w:rsidR="006D4ACB" w:rsidRPr="006D735C" w:rsidRDefault="006D4ACB" w:rsidP="006D735C"/>
    <w:p w:rsidR="00125B80" w:rsidRDefault="00D97566" w:rsidP="00D97566">
      <w:pPr>
        <w:pStyle w:val="Heading1"/>
      </w:pPr>
      <w:r>
        <w:t>CSS/Gradients</w:t>
      </w:r>
    </w:p>
    <w:p w:rsidR="00D97566" w:rsidRPr="00D97566" w:rsidRDefault="00D97566" w:rsidP="00D97566">
      <w:r>
        <w:t>Background: line-gradient(organe, red)</w:t>
      </w:r>
    </w:p>
    <w:p w:rsidR="0005523E" w:rsidRDefault="00A765E6" w:rsidP="00A765E6">
      <w:pPr>
        <w:pStyle w:val="Heading1"/>
      </w:pPr>
      <w:r>
        <w:lastRenderedPageBreak/>
        <w:t>CSS/Cursor</w:t>
      </w:r>
    </w:p>
    <w:p w:rsidR="00A765E6" w:rsidRDefault="00A765E6" w:rsidP="00A765E6">
      <w:pPr>
        <w:rPr>
          <w:rFonts w:ascii="Verdana" w:hAnsi="Verdana"/>
          <w:color w:val="000000"/>
          <w:sz w:val="23"/>
          <w:szCs w:val="23"/>
          <w:shd w:val="clear" w:color="auto" w:fill="FFFFFF"/>
        </w:rPr>
      </w:pPr>
      <w:r>
        <w:rPr>
          <w:rFonts w:ascii="Verdana" w:hAnsi="Verdana"/>
          <w:color w:val="000000"/>
          <w:sz w:val="23"/>
          <w:szCs w:val="23"/>
          <w:shd w:val="clear" w:color="auto" w:fill="FFFFFF"/>
        </w:rPr>
        <w:t>the type of cursor to be displayed when pointing on an element.</w:t>
      </w:r>
    </w:p>
    <w:p w:rsidR="00A765E6" w:rsidRDefault="00A765E6" w:rsidP="00A765E6">
      <w:pPr>
        <w:rPr>
          <w:rFonts w:ascii="Consolas" w:hAnsi="Consolas"/>
          <w:color w:val="000000"/>
          <w:shd w:val="clear" w:color="auto" w:fill="FFFFFF"/>
        </w:rPr>
      </w:pPr>
      <w:r>
        <w:rPr>
          <w:rFonts w:ascii="Consolas" w:hAnsi="Consolas"/>
          <w:color w:val="A52A2A"/>
          <w:shd w:val="clear" w:color="auto" w:fill="FFFFFF"/>
        </w:rPr>
        <w:t>span.crosshair</w:t>
      </w:r>
      <w:r>
        <w:rPr>
          <w:rStyle w:val="apple-converted-space"/>
          <w:rFonts w:ascii="Consolas" w:hAnsi="Consolas"/>
          <w:color w:val="A52A2A"/>
          <w:shd w:val="clear" w:color="auto" w:fill="FFFFFF"/>
        </w:rPr>
        <w:t> </w:t>
      </w:r>
      <w:r>
        <w:rPr>
          <w:rFonts w:ascii="Consolas" w:hAnsi="Consolas"/>
          <w:color w:val="000000"/>
          <w:shd w:val="clear" w:color="auto" w:fill="FFFFFF"/>
        </w:rPr>
        <w:t>{</w:t>
      </w:r>
      <w:r>
        <w:rPr>
          <w:rFonts w:ascii="Consolas" w:hAnsi="Consolas"/>
          <w:color w:val="FF0000"/>
          <w:shd w:val="clear" w:color="auto" w:fill="FFFFFF"/>
        </w:rPr>
        <w:br/>
        <w:t>    cursor</w:t>
      </w:r>
      <w:r>
        <w:rPr>
          <w:rFonts w:ascii="Consolas" w:hAnsi="Consolas"/>
          <w:color w:val="000000"/>
          <w:shd w:val="clear" w:color="auto" w:fill="FFFFFF"/>
        </w:rPr>
        <w:t>:</w:t>
      </w:r>
      <w:r>
        <w:rPr>
          <w:rStyle w:val="apple-converted-space"/>
          <w:rFonts w:ascii="Consolas" w:hAnsi="Consolas"/>
          <w:color w:val="0000CD"/>
          <w:shd w:val="clear" w:color="auto" w:fill="FFFFFF"/>
        </w:rPr>
        <w:t> </w:t>
      </w:r>
      <w:r>
        <w:rPr>
          <w:rFonts w:ascii="Consolas" w:hAnsi="Consolas"/>
          <w:color w:val="0000CD"/>
          <w:shd w:val="clear" w:color="auto" w:fill="FFFFFF"/>
        </w:rPr>
        <w:t>crosshair</w:t>
      </w:r>
      <w:r>
        <w:rPr>
          <w:rFonts w:ascii="Consolas" w:hAnsi="Consolas"/>
          <w:color w:val="000000"/>
          <w:shd w:val="clear" w:color="auto" w:fill="FFFFFF"/>
        </w:rPr>
        <w:t>;</w:t>
      </w:r>
      <w:r>
        <w:rPr>
          <w:rFonts w:ascii="Consolas" w:hAnsi="Consolas"/>
          <w:color w:val="FF0000"/>
          <w:shd w:val="clear" w:color="auto" w:fill="FFFFFF"/>
        </w:rPr>
        <w:br/>
      </w:r>
      <w:r>
        <w:rPr>
          <w:rFonts w:ascii="Consolas" w:hAnsi="Consolas"/>
          <w:color w:val="000000"/>
          <w:shd w:val="clear" w:color="auto" w:fill="FFFFFF"/>
        </w:rPr>
        <w:t>}</w:t>
      </w:r>
    </w:p>
    <w:p w:rsidR="00A765E6" w:rsidRDefault="00A765E6" w:rsidP="00A765E6">
      <w:pPr>
        <w:pStyle w:val="ListParagraph"/>
        <w:numPr>
          <w:ilvl w:val="0"/>
          <w:numId w:val="29"/>
        </w:numPr>
        <w:rPr>
          <w:rFonts w:ascii="Consolas" w:hAnsi="Consolas"/>
          <w:color w:val="000000"/>
          <w:shd w:val="clear" w:color="auto" w:fill="FFFFFF"/>
        </w:rPr>
      </w:pPr>
      <w:r>
        <w:rPr>
          <w:rFonts w:ascii="Consolas" w:hAnsi="Consolas"/>
          <w:color w:val="000000"/>
          <w:shd w:val="clear" w:color="auto" w:fill="FFFFFF"/>
        </w:rPr>
        <w:t>Attributes</w:t>
      </w:r>
    </w:p>
    <w:p w:rsidR="00A765E6" w:rsidRPr="00A765E6" w:rsidRDefault="00A765E6" w:rsidP="00A765E6">
      <w:pPr>
        <w:pStyle w:val="ListParagraph"/>
        <w:numPr>
          <w:ilvl w:val="1"/>
          <w:numId w:val="29"/>
        </w:numPr>
        <w:rPr>
          <w:rFonts w:ascii="Consolas" w:hAnsi="Consolas"/>
          <w:color w:val="000000"/>
          <w:shd w:val="clear" w:color="auto" w:fill="FFFFFF"/>
        </w:rPr>
      </w:pPr>
      <w:r w:rsidRPr="00A765E6">
        <w:rPr>
          <w:rFonts w:ascii="Consolas" w:hAnsi="Consolas"/>
          <w:color w:val="000000"/>
          <w:shd w:val="clear" w:color="auto" w:fill="FFFFFF"/>
        </w:rPr>
        <w:t>pointer: The cursor is a pointer and indicates a link</w:t>
      </w:r>
      <w:r>
        <w:rPr>
          <w:rFonts w:ascii="Consolas" w:hAnsi="Consolas"/>
          <w:color w:val="000000"/>
          <w:shd w:val="clear" w:color="auto" w:fill="FFFFFF"/>
        </w:rPr>
        <w:t xml:space="preserve"> (hand)</w:t>
      </w:r>
    </w:p>
    <w:p w:rsidR="00A765E6" w:rsidRDefault="00A765E6" w:rsidP="00A765E6">
      <w:pPr>
        <w:pStyle w:val="Heading1"/>
      </w:pPr>
      <w:r>
        <w:t>CSS/Layout</w:t>
      </w:r>
    </w:p>
    <w:p w:rsidR="00A765E6" w:rsidRDefault="00A765E6" w:rsidP="00A765E6">
      <w:pPr>
        <w:pStyle w:val="Heading2"/>
      </w:pPr>
      <w:r>
        <w:t>Inline-block</w:t>
      </w:r>
    </w:p>
    <w:p w:rsidR="00A765E6" w:rsidRPr="00A765E6" w:rsidRDefault="00A765E6" w:rsidP="00A765E6">
      <w:r>
        <w:rPr>
          <w:rFonts w:ascii="Verdana" w:hAnsi="Verdana"/>
          <w:color w:val="000000"/>
          <w:sz w:val="23"/>
          <w:szCs w:val="23"/>
          <w:shd w:val="clear" w:color="auto" w:fill="FFFFFF"/>
        </w:rPr>
        <w:t>create a grid of boxes</w:t>
      </w:r>
    </w:p>
    <w:p w:rsidR="00A765E6" w:rsidRDefault="00A765E6" w:rsidP="00A765E6">
      <w:pPr>
        <w:rPr>
          <w:rFonts w:ascii="Consolas" w:hAnsi="Consolas"/>
          <w:color w:val="000000"/>
          <w:shd w:val="clear" w:color="auto" w:fill="FFFFFF"/>
        </w:rPr>
      </w:pPr>
      <w:r>
        <w:rPr>
          <w:rFonts w:ascii="Consolas" w:hAnsi="Consolas"/>
          <w:color w:val="A52A2A"/>
          <w:shd w:val="clear" w:color="auto" w:fill="FFFFFF"/>
        </w:rPr>
        <w:t>.floating-box</w:t>
      </w:r>
      <w:r>
        <w:rPr>
          <w:rStyle w:val="apple-converted-space"/>
          <w:rFonts w:ascii="Consolas" w:hAnsi="Consolas"/>
          <w:color w:val="A52A2A"/>
          <w:shd w:val="clear" w:color="auto" w:fill="FFFFFF"/>
        </w:rPr>
        <w:t> </w:t>
      </w:r>
      <w:r>
        <w:rPr>
          <w:rFonts w:ascii="Consolas" w:hAnsi="Consolas"/>
          <w:color w:val="000000"/>
          <w:shd w:val="clear" w:color="auto" w:fill="FFFFFF"/>
        </w:rPr>
        <w:t>{</w:t>
      </w:r>
      <w:r>
        <w:rPr>
          <w:rFonts w:ascii="Consolas" w:hAnsi="Consolas"/>
          <w:color w:val="FF0000"/>
          <w:shd w:val="clear" w:color="auto" w:fill="FFFFFF"/>
        </w:rPr>
        <w:br/>
        <w:t>    display</w:t>
      </w:r>
      <w:r>
        <w:rPr>
          <w:rFonts w:ascii="Consolas" w:hAnsi="Consolas"/>
          <w:color w:val="000000"/>
          <w:shd w:val="clear" w:color="auto" w:fill="FFFFFF"/>
        </w:rPr>
        <w:t>:</w:t>
      </w:r>
      <w:r>
        <w:rPr>
          <w:rStyle w:val="apple-converted-space"/>
          <w:rFonts w:ascii="Consolas" w:hAnsi="Consolas"/>
          <w:color w:val="0000CD"/>
          <w:shd w:val="clear" w:color="auto" w:fill="FFFFFF"/>
        </w:rPr>
        <w:t> </w:t>
      </w:r>
      <w:r>
        <w:rPr>
          <w:rFonts w:ascii="Consolas" w:hAnsi="Consolas"/>
          <w:color w:val="0000CD"/>
          <w:shd w:val="clear" w:color="auto" w:fill="FFFFFF"/>
        </w:rPr>
        <w:t>inline-block</w:t>
      </w:r>
      <w:r>
        <w:rPr>
          <w:rFonts w:ascii="Consolas" w:hAnsi="Consolas"/>
          <w:color w:val="000000"/>
          <w:shd w:val="clear" w:color="auto" w:fill="FFFFFF"/>
        </w:rPr>
        <w:t>;</w:t>
      </w:r>
      <w:r>
        <w:rPr>
          <w:rFonts w:ascii="Consolas" w:hAnsi="Consolas"/>
          <w:color w:val="FF0000"/>
          <w:shd w:val="clear" w:color="auto" w:fill="FFFFFF"/>
        </w:rPr>
        <w:br/>
        <w:t>    width</w:t>
      </w:r>
      <w:r>
        <w:rPr>
          <w:rFonts w:ascii="Consolas" w:hAnsi="Consolas"/>
          <w:color w:val="000000"/>
          <w:shd w:val="clear" w:color="auto" w:fill="FFFFFF"/>
        </w:rPr>
        <w:t>:</w:t>
      </w:r>
      <w:r>
        <w:rPr>
          <w:rStyle w:val="apple-converted-space"/>
          <w:rFonts w:ascii="Consolas" w:hAnsi="Consolas"/>
          <w:color w:val="0000CD"/>
          <w:shd w:val="clear" w:color="auto" w:fill="FFFFFF"/>
        </w:rPr>
        <w:t> </w:t>
      </w:r>
      <w:r>
        <w:rPr>
          <w:rFonts w:ascii="Consolas" w:hAnsi="Consolas"/>
          <w:color w:val="0000CD"/>
          <w:shd w:val="clear" w:color="auto" w:fill="FFFFFF"/>
        </w:rPr>
        <w:t>150px</w:t>
      </w:r>
      <w:r>
        <w:rPr>
          <w:rFonts w:ascii="Consolas" w:hAnsi="Consolas"/>
          <w:color w:val="000000"/>
          <w:shd w:val="clear" w:color="auto" w:fill="FFFFFF"/>
        </w:rPr>
        <w:t>;</w:t>
      </w:r>
      <w:r>
        <w:rPr>
          <w:rFonts w:ascii="Consolas" w:hAnsi="Consolas"/>
          <w:color w:val="FF0000"/>
          <w:shd w:val="clear" w:color="auto" w:fill="FFFFFF"/>
        </w:rPr>
        <w:br/>
        <w:t>    height</w:t>
      </w:r>
      <w:r>
        <w:rPr>
          <w:rFonts w:ascii="Consolas" w:hAnsi="Consolas"/>
          <w:color w:val="000000"/>
          <w:shd w:val="clear" w:color="auto" w:fill="FFFFFF"/>
        </w:rPr>
        <w:t>:</w:t>
      </w:r>
      <w:r>
        <w:rPr>
          <w:rStyle w:val="apple-converted-space"/>
          <w:rFonts w:ascii="Consolas" w:hAnsi="Consolas"/>
          <w:color w:val="0000CD"/>
          <w:shd w:val="clear" w:color="auto" w:fill="FFFFFF"/>
        </w:rPr>
        <w:t> </w:t>
      </w:r>
      <w:r>
        <w:rPr>
          <w:rFonts w:ascii="Consolas" w:hAnsi="Consolas"/>
          <w:color w:val="0000CD"/>
          <w:shd w:val="clear" w:color="auto" w:fill="FFFFFF"/>
        </w:rPr>
        <w:t>75px</w:t>
      </w:r>
      <w:r>
        <w:rPr>
          <w:rFonts w:ascii="Consolas" w:hAnsi="Consolas"/>
          <w:color w:val="000000"/>
          <w:shd w:val="clear" w:color="auto" w:fill="FFFFFF"/>
        </w:rPr>
        <w:t>;</w:t>
      </w:r>
      <w:r>
        <w:rPr>
          <w:rFonts w:ascii="Consolas" w:hAnsi="Consolas"/>
          <w:color w:val="FF0000"/>
          <w:shd w:val="clear" w:color="auto" w:fill="FFFFFF"/>
        </w:rPr>
        <w:br/>
        <w:t>    margin</w:t>
      </w:r>
      <w:r>
        <w:rPr>
          <w:rFonts w:ascii="Consolas" w:hAnsi="Consolas"/>
          <w:color w:val="000000"/>
          <w:shd w:val="clear" w:color="auto" w:fill="FFFFFF"/>
        </w:rPr>
        <w:t>:</w:t>
      </w:r>
      <w:r>
        <w:rPr>
          <w:rStyle w:val="apple-converted-space"/>
          <w:rFonts w:ascii="Consolas" w:hAnsi="Consolas"/>
          <w:color w:val="0000CD"/>
          <w:shd w:val="clear" w:color="auto" w:fill="FFFFFF"/>
        </w:rPr>
        <w:t> </w:t>
      </w:r>
      <w:r>
        <w:rPr>
          <w:rFonts w:ascii="Consolas" w:hAnsi="Consolas"/>
          <w:color w:val="0000CD"/>
          <w:shd w:val="clear" w:color="auto" w:fill="FFFFFF"/>
        </w:rPr>
        <w:t>10px</w:t>
      </w:r>
      <w:r>
        <w:rPr>
          <w:rFonts w:ascii="Consolas" w:hAnsi="Consolas"/>
          <w:color w:val="000000"/>
          <w:shd w:val="clear" w:color="auto" w:fill="FFFFFF"/>
        </w:rPr>
        <w:t>;</w:t>
      </w:r>
      <w:r>
        <w:rPr>
          <w:rFonts w:ascii="Consolas" w:hAnsi="Consolas"/>
          <w:color w:val="FF0000"/>
          <w:shd w:val="clear" w:color="auto" w:fill="FFFFFF"/>
        </w:rPr>
        <w:br/>
        <w:t>    border</w:t>
      </w:r>
      <w:r>
        <w:rPr>
          <w:rFonts w:ascii="Consolas" w:hAnsi="Consolas"/>
          <w:color w:val="000000"/>
          <w:shd w:val="clear" w:color="auto" w:fill="FFFFFF"/>
        </w:rPr>
        <w:t>:</w:t>
      </w:r>
      <w:r>
        <w:rPr>
          <w:rStyle w:val="apple-converted-space"/>
          <w:rFonts w:ascii="Consolas" w:hAnsi="Consolas"/>
          <w:color w:val="0000CD"/>
          <w:shd w:val="clear" w:color="auto" w:fill="FFFFFF"/>
        </w:rPr>
        <w:t> </w:t>
      </w:r>
      <w:r>
        <w:rPr>
          <w:rFonts w:ascii="Consolas" w:hAnsi="Consolas"/>
          <w:color w:val="0000CD"/>
          <w:shd w:val="clear" w:color="auto" w:fill="FFFFFF"/>
        </w:rPr>
        <w:t>3px solid #73AD21</w:t>
      </w:r>
      <w:r>
        <w:rPr>
          <w:rFonts w:ascii="Consolas" w:hAnsi="Consolas"/>
          <w:color w:val="000000"/>
          <w:shd w:val="clear" w:color="auto" w:fill="FFFFFF"/>
        </w:rPr>
        <w:t>;</w:t>
      </w:r>
      <w:r>
        <w:rPr>
          <w:rStyle w:val="apple-converted-space"/>
          <w:rFonts w:ascii="Consolas" w:hAnsi="Consolas"/>
          <w:color w:val="FF0000"/>
          <w:shd w:val="clear" w:color="auto" w:fill="FFFFFF"/>
        </w:rPr>
        <w:t> </w:t>
      </w:r>
      <w:r>
        <w:rPr>
          <w:rFonts w:ascii="Consolas" w:hAnsi="Consolas"/>
          <w:color w:val="FF0000"/>
          <w:shd w:val="clear" w:color="auto" w:fill="FFFFFF"/>
        </w:rPr>
        <w:br/>
      </w:r>
      <w:r>
        <w:rPr>
          <w:rFonts w:ascii="Consolas" w:hAnsi="Consolas"/>
          <w:color w:val="000000"/>
          <w:shd w:val="clear" w:color="auto" w:fill="FFFFFF"/>
        </w:rPr>
        <w:t>}</w:t>
      </w:r>
    </w:p>
    <w:p w:rsidR="00607480" w:rsidRDefault="00607480" w:rsidP="00607480">
      <w:pPr>
        <w:pStyle w:val="NoSpacing"/>
      </w:pPr>
      <w:r>
        <w:t>Display attributes</w:t>
      </w:r>
    </w:p>
    <w:p w:rsidR="00607480" w:rsidRPr="00DD6676" w:rsidRDefault="00607480" w:rsidP="00607480">
      <w:pPr>
        <w:pStyle w:val="NoSpacing"/>
        <w:numPr>
          <w:ilvl w:val="0"/>
          <w:numId w:val="30"/>
        </w:numPr>
      </w:pPr>
      <w:r>
        <w:t xml:space="preserve">table: </w:t>
      </w:r>
      <w:r>
        <w:rPr>
          <w:rFonts w:ascii="Verdana" w:hAnsi="Verdana"/>
          <w:color w:val="000000"/>
          <w:sz w:val="23"/>
          <w:szCs w:val="23"/>
          <w:shd w:val="clear" w:color="auto" w:fill="F1F1F1"/>
        </w:rPr>
        <w:t>Let the element behave like a &lt;table&gt; element</w:t>
      </w:r>
    </w:p>
    <w:p w:rsidR="00DD6676" w:rsidRDefault="00DD6676" w:rsidP="00DD6676">
      <w:pPr>
        <w:pStyle w:val="Heading2"/>
      </w:pPr>
      <w:r>
        <w:t>Object in the center</w:t>
      </w:r>
    </w:p>
    <w:p w:rsidR="00DD6676" w:rsidRPr="00DD6676" w:rsidRDefault="00DD6676" w:rsidP="00DD6676"/>
    <w:sectPr w:rsidR="00DD6676" w:rsidRPr="00DD6676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0F5C7D"/>
    <w:multiLevelType w:val="hybridMultilevel"/>
    <w:tmpl w:val="D63E93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E4214F"/>
    <w:multiLevelType w:val="hybridMultilevel"/>
    <w:tmpl w:val="A9AE29AA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6927CF"/>
    <w:multiLevelType w:val="multilevel"/>
    <w:tmpl w:val="1BF882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FAB22C3"/>
    <w:multiLevelType w:val="hybridMultilevel"/>
    <w:tmpl w:val="AA2622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D77228"/>
    <w:multiLevelType w:val="hybridMultilevel"/>
    <w:tmpl w:val="09BE0E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027B80"/>
    <w:multiLevelType w:val="hybridMultilevel"/>
    <w:tmpl w:val="57002C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8A39CA"/>
    <w:multiLevelType w:val="hybridMultilevel"/>
    <w:tmpl w:val="77BAA9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AE6218"/>
    <w:multiLevelType w:val="hybridMultilevel"/>
    <w:tmpl w:val="DA6E54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F0765F"/>
    <w:multiLevelType w:val="hybridMultilevel"/>
    <w:tmpl w:val="D89090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4B2A23"/>
    <w:multiLevelType w:val="hybridMultilevel"/>
    <w:tmpl w:val="F828980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AB0521"/>
    <w:multiLevelType w:val="hybridMultilevel"/>
    <w:tmpl w:val="D2A828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F75DD3"/>
    <w:multiLevelType w:val="hybridMultilevel"/>
    <w:tmpl w:val="6922B0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1753EF"/>
    <w:multiLevelType w:val="hybridMultilevel"/>
    <w:tmpl w:val="684CA9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1576EE"/>
    <w:multiLevelType w:val="hybridMultilevel"/>
    <w:tmpl w:val="CD443D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DC271B"/>
    <w:multiLevelType w:val="hybridMultilevel"/>
    <w:tmpl w:val="DB1AF1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034743"/>
    <w:multiLevelType w:val="hybridMultilevel"/>
    <w:tmpl w:val="55866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0A3E29"/>
    <w:multiLevelType w:val="hybridMultilevel"/>
    <w:tmpl w:val="E8C2EB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8E725C"/>
    <w:multiLevelType w:val="hybridMultilevel"/>
    <w:tmpl w:val="FADED29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FD4D23"/>
    <w:multiLevelType w:val="hybridMultilevel"/>
    <w:tmpl w:val="14A2D1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816EC1"/>
    <w:multiLevelType w:val="hybridMultilevel"/>
    <w:tmpl w:val="86B4122A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F72917"/>
    <w:multiLevelType w:val="multilevel"/>
    <w:tmpl w:val="1BF882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700268F"/>
    <w:multiLevelType w:val="hybridMultilevel"/>
    <w:tmpl w:val="D32002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AA87B55"/>
    <w:multiLevelType w:val="hybridMultilevel"/>
    <w:tmpl w:val="831C55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D907AA"/>
    <w:multiLevelType w:val="hybridMultilevel"/>
    <w:tmpl w:val="85D0DF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2C09C7"/>
    <w:multiLevelType w:val="hybridMultilevel"/>
    <w:tmpl w:val="3D0AFF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EA04E40"/>
    <w:multiLevelType w:val="hybridMultilevel"/>
    <w:tmpl w:val="12D277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EDB152A"/>
    <w:multiLevelType w:val="multilevel"/>
    <w:tmpl w:val="1BF882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EE518A8"/>
    <w:multiLevelType w:val="hybridMultilevel"/>
    <w:tmpl w:val="31F25A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152228F"/>
    <w:multiLevelType w:val="multilevel"/>
    <w:tmpl w:val="1BF882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898436E"/>
    <w:multiLevelType w:val="hybridMultilevel"/>
    <w:tmpl w:val="4066D7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3"/>
  </w:num>
  <w:num w:numId="3">
    <w:abstractNumId w:val="5"/>
  </w:num>
  <w:num w:numId="4">
    <w:abstractNumId w:val="15"/>
  </w:num>
  <w:num w:numId="5">
    <w:abstractNumId w:val="21"/>
  </w:num>
  <w:num w:numId="6">
    <w:abstractNumId w:val="4"/>
  </w:num>
  <w:num w:numId="7">
    <w:abstractNumId w:val="14"/>
  </w:num>
  <w:num w:numId="8">
    <w:abstractNumId w:val="25"/>
  </w:num>
  <w:num w:numId="9">
    <w:abstractNumId w:val="10"/>
  </w:num>
  <w:num w:numId="10">
    <w:abstractNumId w:val="9"/>
  </w:num>
  <w:num w:numId="11">
    <w:abstractNumId w:val="17"/>
  </w:num>
  <w:num w:numId="12">
    <w:abstractNumId w:val="11"/>
  </w:num>
  <w:num w:numId="13">
    <w:abstractNumId w:val="12"/>
  </w:num>
  <w:num w:numId="14">
    <w:abstractNumId w:val="0"/>
  </w:num>
  <w:num w:numId="15">
    <w:abstractNumId w:val="8"/>
  </w:num>
  <w:num w:numId="16">
    <w:abstractNumId w:val="16"/>
  </w:num>
  <w:num w:numId="17">
    <w:abstractNumId w:val="22"/>
  </w:num>
  <w:num w:numId="18">
    <w:abstractNumId w:val="27"/>
  </w:num>
  <w:num w:numId="19">
    <w:abstractNumId w:val="23"/>
  </w:num>
  <w:num w:numId="20">
    <w:abstractNumId w:val="29"/>
  </w:num>
  <w:num w:numId="21">
    <w:abstractNumId w:val="18"/>
  </w:num>
  <w:num w:numId="22">
    <w:abstractNumId w:val="6"/>
  </w:num>
  <w:num w:numId="23">
    <w:abstractNumId w:val="7"/>
  </w:num>
  <w:num w:numId="24">
    <w:abstractNumId w:val="24"/>
  </w:num>
  <w:num w:numId="25">
    <w:abstractNumId w:val="19"/>
  </w:num>
  <w:num w:numId="26">
    <w:abstractNumId w:val="1"/>
  </w:num>
  <w:num w:numId="27">
    <w:abstractNumId w:val="20"/>
  </w:num>
  <w:num w:numId="28">
    <w:abstractNumId w:val="2"/>
  </w:num>
  <w:num w:numId="29">
    <w:abstractNumId w:val="26"/>
  </w:num>
  <w:num w:numId="30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en-GB" w:vendorID="64" w:dllVersion="131078" w:nlCheck="1" w:checkStyle="0"/>
  <w:activeWritingStyle w:appName="MSWord" w:lang="en-AU" w:vendorID="64" w:dllVersion="131078" w:nlCheck="1" w:checkStyle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A0Mre0MDG3MLU0szBW0lEKTi0uzszPAykwrAUAf+bYHCwAAAA="/>
  </w:docVars>
  <w:rsids>
    <w:rsidRoot w:val="00C62538"/>
    <w:rsid w:val="0004534E"/>
    <w:rsid w:val="0005523E"/>
    <w:rsid w:val="00061136"/>
    <w:rsid w:val="00092773"/>
    <w:rsid w:val="000959E1"/>
    <w:rsid w:val="00107433"/>
    <w:rsid w:val="00125B80"/>
    <w:rsid w:val="00145E4F"/>
    <w:rsid w:val="00152159"/>
    <w:rsid w:val="00163482"/>
    <w:rsid w:val="001A1F53"/>
    <w:rsid w:val="00217D98"/>
    <w:rsid w:val="002248F4"/>
    <w:rsid w:val="00251920"/>
    <w:rsid w:val="00297E7F"/>
    <w:rsid w:val="00302655"/>
    <w:rsid w:val="00351F19"/>
    <w:rsid w:val="00443D9B"/>
    <w:rsid w:val="0047120E"/>
    <w:rsid w:val="0048094B"/>
    <w:rsid w:val="00553BBC"/>
    <w:rsid w:val="00564D41"/>
    <w:rsid w:val="00572642"/>
    <w:rsid w:val="005B5D45"/>
    <w:rsid w:val="005D2F65"/>
    <w:rsid w:val="00607480"/>
    <w:rsid w:val="0062734F"/>
    <w:rsid w:val="00637CD5"/>
    <w:rsid w:val="006A3A32"/>
    <w:rsid w:val="006D4ACB"/>
    <w:rsid w:val="006D735C"/>
    <w:rsid w:val="006F4D91"/>
    <w:rsid w:val="007F2CA7"/>
    <w:rsid w:val="00845855"/>
    <w:rsid w:val="00852156"/>
    <w:rsid w:val="00855178"/>
    <w:rsid w:val="00896B48"/>
    <w:rsid w:val="008A2C77"/>
    <w:rsid w:val="00902D02"/>
    <w:rsid w:val="00951EF7"/>
    <w:rsid w:val="009A0B12"/>
    <w:rsid w:val="009B16FF"/>
    <w:rsid w:val="009E6D8F"/>
    <w:rsid w:val="00A117B1"/>
    <w:rsid w:val="00A51A62"/>
    <w:rsid w:val="00A765E6"/>
    <w:rsid w:val="00A94E8C"/>
    <w:rsid w:val="00AF72A8"/>
    <w:rsid w:val="00B33BA1"/>
    <w:rsid w:val="00B94439"/>
    <w:rsid w:val="00C05CE7"/>
    <w:rsid w:val="00C35154"/>
    <w:rsid w:val="00C409EC"/>
    <w:rsid w:val="00C62538"/>
    <w:rsid w:val="00CB20FB"/>
    <w:rsid w:val="00D05B6A"/>
    <w:rsid w:val="00D3306E"/>
    <w:rsid w:val="00D971B5"/>
    <w:rsid w:val="00D97566"/>
    <w:rsid w:val="00DD6676"/>
    <w:rsid w:val="00E101AC"/>
    <w:rsid w:val="00E5586E"/>
    <w:rsid w:val="00E6710C"/>
    <w:rsid w:val="00E77036"/>
    <w:rsid w:val="00E973C9"/>
    <w:rsid w:val="00FA6F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EFA4CA0-950D-482A-8AA6-9EC99FEC25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25B8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25B8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25B8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25B80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125B8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25B8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25B8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852156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902D02"/>
  </w:style>
  <w:style w:type="character" w:customStyle="1" w:styleId="token">
    <w:name w:val="token"/>
    <w:basedOn w:val="DefaultParagraphFont"/>
    <w:rsid w:val="00DD6676"/>
  </w:style>
  <w:style w:type="character" w:styleId="Hyperlink">
    <w:name w:val="Hyperlink"/>
    <w:basedOn w:val="DefaultParagraphFont"/>
    <w:uiPriority w:val="99"/>
    <w:semiHidden/>
    <w:unhideWhenUsed/>
    <w:rsid w:val="006D735C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6D735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492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1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46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53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1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7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www.w3schools.com/cssref/playit.asp?filename=playcss_position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EA3347-A623-4F2C-9FF9-368F8CEA21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74</TotalTime>
  <Pages>11</Pages>
  <Words>1668</Words>
  <Characters>9511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di Yang</dc:creator>
  <cp:keywords/>
  <dc:description/>
  <cp:lastModifiedBy>Shidi Yang</cp:lastModifiedBy>
  <cp:revision>17</cp:revision>
  <dcterms:created xsi:type="dcterms:W3CDTF">2016-03-19T07:31:00Z</dcterms:created>
  <dcterms:modified xsi:type="dcterms:W3CDTF">2016-05-22T22:17:00Z</dcterms:modified>
</cp:coreProperties>
</file>